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B6A06" w:rsidRPr="00A634C1" w:rsidRDefault="005B6A06" w:rsidP="005B6A06">
      <w:pPr>
        <w:pStyle w:val="Title"/>
        <w:rPr>
          <w:rFonts w:eastAsia="Times New Roman"/>
          <w:sz w:val="12"/>
          <w:szCs w:val="12"/>
        </w:rPr>
      </w:pPr>
      <w:r w:rsidRPr="00677641">
        <w:rPr>
          <w:rFonts w:eastAsia="Times New Roman"/>
          <w:sz w:val="36"/>
          <w:szCs w:val="36"/>
        </w:rPr>
        <w:t xml:space="preserve">Table </w:t>
      </w:r>
      <w:r w:rsidR="00A634C1">
        <w:rPr>
          <w:rFonts w:eastAsia="Times New Roman"/>
          <w:sz w:val="36"/>
          <w:szCs w:val="36"/>
        </w:rPr>
        <w:t>A</w:t>
      </w:r>
      <w:r w:rsidRPr="00677641">
        <w:rPr>
          <w:rFonts w:eastAsia="Times New Roman"/>
          <w:sz w:val="36"/>
          <w:szCs w:val="36"/>
        </w:rPr>
        <w:t xml:space="preserve">: </w:t>
      </w:r>
      <w:r w:rsidR="00122A4A">
        <w:rPr>
          <w:rFonts w:eastAsia="Times New Roman"/>
          <w:sz w:val="36"/>
          <w:szCs w:val="36"/>
        </w:rPr>
        <w:t>Precision Manufacturing Technology</w:t>
      </w:r>
      <w:r w:rsidR="00837646">
        <w:rPr>
          <w:rFonts w:eastAsia="Times New Roman"/>
          <w:sz w:val="36"/>
          <w:szCs w:val="36"/>
        </w:rPr>
        <w:t xml:space="preserve"> </w:t>
      </w:r>
      <w:r w:rsidRPr="00677641">
        <w:rPr>
          <w:rFonts w:eastAsia="Times New Roman"/>
          <w:sz w:val="36"/>
          <w:szCs w:val="36"/>
        </w:rPr>
        <w:t>(</w:t>
      </w:r>
      <w:r w:rsidR="00122A4A">
        <w:rPr>
          <w:rFonts w:eastAsia="Times New Roman"/>
          <w:sz w:val="36"/>
          <w:szCs w:val="36"/>
        </w:rPr>
        <w:t>CIMT</w:t>
      </w:r>
      <w:r w:rsidR="00CE6403">
        <w:rPr>
          <w:rFonts w:eastAsia="Times New Roman"/>
          <w:sz w:val="36"/>
          <w:szCs w:val="36"/>
        </w:rPr>
        <w:t>-AOS</w:t>
      </w:r>
      <w:r w:rsidRPr="00677641">
        <w:rPr>
          <w:rFonts w:eastAsia="Times New Roman"/>
          <w:sz w:val="36"/>
          <w:szCs w:val="36"/>
        </w:rPr>
        <w:t>)</w:t>
      </w:r>
      <w:r w:rsidR="006C133E">
        <w:rPr>
          <w:rFonts w:eastAsia="Times New Roman"/>
        </w:rPr>
        <w:tab/>
        <w:t xml:space="preserve">  </w:t>
      </w:r>
      <w:r w:rsidR="006C133E">
        <w:rPr>
          <w:rFonts w:eastAsia="Times New Roman"/>
        </w:rPr>
        <w:tab/>
      </w:r>
      <w:r>
        <w:rPr>
          <w:rFonts w:eastAsia="Times New Roman"/>
        </w:rPr>
        <w:tab/>
      </w:r>
      <w:r w:rsidR="00867819">
        <w:rPr>
          <w:rFonts w:eastAsia="Times New Roman"/>
        </w:rPr>
        <w:tab/>
      </w:r>
      <w:r w:rsidR="00CE6403">
        <w:rPr>
          <w:rFonts w:eastAsia="Times New Roman"/>
        </w:rPr>
        <w:tab/>
      </w:r>
      <w:r w:rsidR="00867819">
        <w:rPr>
          <w:rFonts w:eastAsia="Times New Roman"/>
        </w:rPr>
        <w:t xml:space="preserve"> </w:t>
      </w:r>
      <w:r w:rsidR="00BB0F31">
        <w:rPr>
          <w:rFonts w:eastAsia="Times New Roman"/>
        </w:rPr>
        <w:t xml:space="preserve"> </w:t>
      </w:r>
      <w:r w:rsidR="003C65CB">
        <w:rPr>
          <w:rFonts w:eastAsia="Times New Roman"/>
        </w:rPr>
        <w:tab/>
        <w:t xml:space="preserve">   </w:t>
      </w:r>
      <w:r w:rsidR="003C65CB">
        <w:rPr>
          <w:rFonts w:eastAsia="Times New Roman"/>
        </w:rPr>
        <w:tab/>
        <w:t xml:space="preserve"> </w:t>
      </w:r>
      <w:r w:rsidRPr="00677641">
        <w:rPr>
          <w:rFonts w:eastAsia="Times New Roman"/>
          <w:sz w:val="36"/>
          <w:szCs w:val="36"/>
        </w:rPr>
        <w:t xml:space="preserve">AY </w:t>
      </w:r>
      <w:del w:id="0" w:author="Dino Laury (Lauria)" w:date="2020-02-06T10:17:00Z">
        <w:r w:rsidRPr="00677641" w:rsidDel="00861F48">
          <w:rPr>
            <w:rFonts w:eastAsia="Times New Roman"/>
            <w:sz w:val="36"/>
            <w:szCs w:val="36"/>
          </w:rPr>
          <w:delText>2019</w:delText>
        </w:r>
      </w:del>
      <w:ins w:id="1" w:author="Dino Laury (Lauria)" w:date="2020-02-06T10:17:00Z">
        <w:r w:rsidR="00861F48" w:rsidRPr="00677641">
          <w:rPr>
            <w:rFonts w:eastAsia="Times New Roman"/>
            <w:sz w:val="36"/>
            <w:szCs w:val="36"/>
          </w:rPr>
          <w:t>20</w:t>
        </w:r>
        <w:r w:rsidR="00861F48">
          <w:rPr>
            <w:rFonts w:eastAsia="Times New Roman"/>
            <w:sz w:val="36"/>
            <w:szCs w:val="36"/>
          </w:rPr>
          <w:t>20</w:t>
        </w:r>
      </w:ins>
      <w:r w:rsidRPr="00677641">
        <w:rPr>
          <w:rFonts w:eastAsia="Times New Roman"/>
          <w:sz w:val="36"/>
          <w:szCs w:val="36"/>
        </w:rPr>
        <w:t>-</w:t>
      </w:r>
      <w:del w:id="2" w:author="Dino Laury (Lauria)" w:date="2020-02-06T10:17:00Z">
        <w:r w:rsidRPr="00677641" w:rsidDel="00861F48">
          <w:rPr>
            <w:rFonts w:eastAsia="Times New Roman"/>
            <w:sz w:val="36"/>
            <w:szCs w:val="36"/>
          </w:rPr>
          <w:delText>2020</w:delText>
        </w:r>
      </w:del>
      <w:ins w:id="3" w:author="Dino Laury (Lauria)" w:date="2020-02-06T10:17:00Z">
        <w:r w:rsidR="00861F48" w:rsidRPr="00677641">
          <w:rPr>
            <w:rFonts w:eastAsia="Times New Roman"/>
            <w:sz w:val="36"/>
            <w:szCs w:val="36"/>
          </w:rPr>
          <w:t>20</w:t>
        </w:r>
        <w:r w:rsidR="00861F48">
          <w:rPr>
            <w:rFonts w:eastAsia="Times New Roman"/>
            <w:sz w:val="36"/>
            <w:szCs w:val="36"/>
          </w:rPr>
          <w:t>21</w:t>
        </w:r>
      </w:ins>
      <w:r w:rsidR="00A634C1">
        <w:rPr>
          <w:rFonts w:eastAsia="Times New Roman"/>
          <w:sz w:val="36"/>
          <w:szCs w:val="36"/>
        </w:rPr>
        <w:br/>
      </w:r>
      <w:r w:rsidR="00A634C1" w:rsidRPr="00A634C1">
        <w:rPr>
          <w:rFonts w:eastAsia="Times New Roman"/>
          <w:i/>
          <w:sz w:val="28"/>
          <w:szCs w:val="28"/>
        </w:rPr>
        <w:t>Calendar Type:</w:t>
      </w:r>
      <w:r w:rsidR="00A634C1" w:rsidRPr="00A634C1">
        <w:rPr>
          <w:rFonts w:eastAsia="Times New Roman"/>
          <w:sz w:val="28"/>
          <w:szCs w:val="28"/>
        </w:rPr>
        <w:t xml:space="preserve"> Semester</w:t>
      </w:r>
      <w:r w:rsidR="00A634C1">
        <w:rPr>
          <w:rFonts w:eastAsia="Times New Roman"/>
          <w:sz w:val="28"/>
          <w:szCs w:val="28"/>
        </w:rPr>
        <w:br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50"/>
        <w:gridCol w:w="531"/>
        <w:gridCol w:w="742"/>
        <w:gridCol w:w="579"/>
        <w:gridCol w:w="1087"/>
        <w:gridCol w:w="627"/>
        <w:gridCol w:w="4574"/>
      </w:tblGrid>
      <w:tr w:rsidR="005B6A06" w:rsidTr="00902B65">
        <w:tc>
          <w:tcPr>
            <w:tcW w:w="6640" w:type="dxa"/>
            <w:shd w:val="clear" w:color="auto" w:fill="000000" w:themeFill="text1"/>
          </w:tcPr>
          <w:p w:rsidR="005B6A06" w:rsidRPr="005B6A06" w:rsidRDefault="005B6A06">
            <w:pPr>
              <w:rPr>
                <w:b/>
              </w:rPr>
            </w:pPr>
            <w:r w:rsidRPr="005B6A06">
              <w:rPr>
                <w:b/>
              </w:rPr>
              <w:t>Term: Fall 1</w:t>
            </w:r>
          </w:p>
        </w:tc>
        <w:tc>
          <w:tcPr>
            <w:tcW w:w="539" w:type="dxa"/>
            <w:shd w:val="clear" w:color="auto" w:fill="000000" w:themeFill="text1"/>
          </w:tcPr>
          <w:p w:rsidR="005B6A06" w:rsidRDefault="005B6A06"/>
        </w:tc>
        <w:tc>
          <w:tcPr>
            <w:tcW w:w="540" w:type="dxa"/>
            <w:shd w:val="clear" w:color="auto" w:fill="000000" w:themeFill="text1"/>
          </w:tcPr>
          <w:p w:rsidR="005B6A06" w:rsidRDefault="005B6A06"/>
        </w:tc>
        <w:tc>
          <w:tcPr>
            <w:tcW w:w="579" w:type="dxa"/>
            <w:shd w:val="clear" w:color="auto" w:fill="000000" w:themeFill="text1"/>
          </w:tcPr>
          <w:p w:rsidR="005B6A06" w:rsidRDefault="005B6A06"/>
        </w:tc>
        <w:tc>
          <w:tcPr>
            <w:tcW w:w="616" w:type="dxa"/>
            <w:shd w:val="clear" w:color="auto" w:fill="000000" w:themeFill="text1"/>
          </w:tcPr>
          <w:p w:rsidR="005B6A06" w:rsidRDefault="005B6A06"/>
        </w:tc>
        <w:tc>
          <w:tcPr>
            <w:tcW w:w="627" w:type="dxa"/>
            <w:shd w:val="clear" w:color="auto" w:fill="000000" w:themeFill="text1"/>
          </w:tcPr>
          <w:p w:rsidR="005B6A06" w:rsidRDefault="005B6A06"/>
        </w:tc>
        <w:tc>
          <w:tcPr>
            <w:tcW w:w="4849" w:type="dxa"/>
            <w:shd w:val="clear" w:color="auto" w:fill="000000" w:themeFill="text1"/>
          </w:tcPr>
          <w:p w:rsidR="005B6A06" w:rsidRDefault="005B6A06"/>
        </w:tc>
      </w:tr>
      <w:tr w:rsidR="005B6A06" w:rsidTr="00902B65">
        <w:tc>
          <w:tcPr>
            <w:tcW w:w="6640" w:type="dxa"/>
          </w:tcPr>
          <w:p w:rsidR="005B6A06" w:rsidRPr="00677641" w:rsidRDefault="005B6A06" w:rsidP="005B6A06">
            <w:pPr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Course Number &amp; Title</w:t>
            </w:r>
          </w:p>
        </w:tc>
        <w:tc>
          <w:tcPr>
            <w:tcW w:w="539" w:type="dxa"/>
          </w:tcPr>
          <w:p w:rsidR="005B6A06" w:rsidRPr="00677641" w:rsidRDefault="005B6A06" w:rsidP="00455660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CR</w:t>
            </w:r>
          </w:p>
        </w:tc>
        <w:tc>
          <w:tcPr>
            <w:tcW w:w="540" w:type="dxa"/>
          </w:tcPr>
          <w:p w:rsidR="005B6A06" w:rsidRPr="00677641" w:rsidRDefault="005B6A06" w:rsidP="00455660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del w:id="4" w:author="Dino Laury (Lauria)" w:date="2020-02-06T08:36:00Z">
              <w:r w:rsidRPr="00677641" w:rsidDel="00475992">
                <w:rPr>
                  <w:rFonts w:eastAsia="Times New Roman"/>
                  <w:b/>
                  <w:sz w:val="20"/>
                  <w:szCs w:val="20"/>
                </w:rPr>
                <w:delText>LAS</w:delText>
              </w:r>
            </w:del>
            <w:ins w:id="5" w:author="Dino Laury (Lauria)" w:date="2020-02-06T08:36:00Z">
              <w:r w:rsidR="00475992">
                <w:rPr>
                  <w:rFonts w:eastAsia="Times New Roman"/>
                  <w:b/>
                  <w:sz w:val="20"/>
                  <w:szCs w:val="20"/>
                </w:rPr>
                <w:t>GE</w:t>
              </w:r>
            </w:ins>
          </w:p>
        </w:tc>
        <w:tc>
          <w:tcPr>
            <w:tcW w:w="579" w:type="dxa"/>
          </w:tcPr>
          <w:p w:rsidR="005B6A06" w:rsidRPr="00677641" w:rsidRDefault="005B6A06" w:rsidP="00455660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MAJ</w:t>
            </w:r>
          </w:p>
        </w:tc>
        <w:tc>
          <w:tcPr>
            <w:tcW w:w="616" w:type="dxa"/>
          </w:tcPr>
          <w:p w:rsidR="005B6A06" w:rsidRPr="00677641" w:rsidRDefault="005B6A06" w:rsidP="00455660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del w:id="6" w:author="Dino Laury (Lauria) [2]" w:date="2020-02-17T10:10:00Z">
              <w:r w:rsidDel="00FD5557">
                <w:rPr>
                  <w:rFonts w:eastAsia="Times New Roman"/>
                  <w:b/>
                  <w:sz w:val="20"/>
                  <w:szCs w:val="20"/>
                </w:rPr>
                <w:delText>FREE</w:delText>
              </w:r>
            </w:del>
            <w:ins w:id="7" w:author="Dino Laury (Lauria) [2]" w:date="2020-02-17T10:10:00Z">
              <w:r w:rsidR="00FD5557">
                <w:rPr>
                  <w:rFonts w:eastAsia="Times New Roman"/>
                  <w:b/>
                  <w:sz w:val="20"/>
                  <w:szCs w:val="20"/>
                </w:rPr>
                <w:t>OPEN</w:t>
              </w:r>
            </w:ins>
          </w:p>
        </w:tc>
        <w:tc>
          <w:tcPr>
            <w:tcW w:w="627" w:type="dxa"/>
          </w:tcPr>
          <w:p w:rsidR="005B6A06" w:rsidRPr="00677641" w:rsidRDefault="005B6A06" w:rsidP="00455660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NEW</w:t>
            </w:r>
          </w:p>
        </w:tc>
        <w:tc>
          <w:tcPr>
            <w:tcW w:w="4849" w:type="dxa"/>
          </w:tcPr>
          <w:p w:rsidR="005B6A06" w:rsidRDefault="005B6A06" w:rsidP="005B6A06">
            <w:r w:rsidRPr="00677641">
              <w:rPr>
                <w:rFonts w:eastAsia="Times New Roman"/>
                <w:b/>
                <w:sz w:val="20"/>
                <w:szCs w:val="20"/>
              </w:rPr>
              <w:t>Prerequisite(</w:t>
            </w:r>
            <w:r>
              <w:rPr>
                <w:rFonts w:eastAsia="Times New Roman"/>
                <w:b/>
                <w:sz w:val="20"/>
                <w:szCs w:val="20"/>
              </w:rPr>
              <w:t>s</w:t>
            </w:r>
            <w:r w:rsidRPr="00677641">
              <w:rPr>
                <w:rFonts w:eastAsia="Times New Roman"/>
                <w:b/>
                <w:sz w:val="20"/>
                <w:szCs w:val="20"/>
              </w:rPr>
              <w:t>)</w:t>
            </w:r>
          </w:p>
        </w:tc>
      </w:tr>
      <w:tr w:rsidR="00122A4A" w:rsidTr="00902B65">
        <w:tc>
          <w:tcPr>
            <w:tcW w:w="6640" w:type="dxa"/>
          </w:tcPr>
          <w:p w:rsidR="00122A4A" w:rsidRPr="00122A4A" w:rsidRDefault="00122A4A" w:rsidP="00D70414">
            <w:pPr>
              <w:rPr>
                <w:rFonts w:eastAsia="Times New Roman"/>
                <w:sz w:val="20"/>
                <w:szCs w:val="20"/>
              </w:rPr>
            </w:pPr>
            <w:del w:id="8" w:author="Dino Laury (Lauria) [2]" w:date="2020-02-17T10:12:00Z">
              <w:r w:rsidDel="00FD5557">
                <w:rPr>
                  <w:rFonts w:eastAsia="Times New Roman"/>
                  <w:sz w:val="20"/>
                  <w:szCs w:val="20"/>
                </w:rPr>
                <w:delText>NCIM</w:delText>
              </w:r>
            </w:del>
            <w:ins w:id="9" w:author="Dino Laury (Lauria) [2]" w:date="2020-02-17T10:12:00Z">
              <w:r w:rsidR="00FD5557">
                <w:rPr>
                  <w:rFonts w:eastAsia="Times New Roman"/>
                  <w:sz w:val="20"/>
                  <w:szCs w:val="20"/>
                </w:rPr>
                <w:t>NPMT</w:t>
              </w:r>
            </w:ins>
            <w:r>
              <w:rPr>
                <w:rFonts w:eastAsia="Times New Roman"/>
                <w:sz w:val="20"/>
                <w:szCs w:val="20"/>
              </w:rPr>
              <w:t xml:space="preserve">-131 </w:t>
            </w:r>
            <w:del w:id="10" w:author="Dino Laury (Lauria)" w:date="2020-02-04T13:17:00Z">
              <w:r w:rsidRPr="00122A4A" w:rsidDel="00D70414">
                <w:rPr>
                  <w:rFonts w:eastAsia="Times New Roman"/>
                  <w:sz w:val="20"/>
                  <w:szCs w:val="20"/>
                </w:rPr>
                <w:delText>Computer Integrated Machining</w:delText>
              </w:r>
            </w:del>
            <w:ins w:id="11" w:author="Dino Laury (Lauria)" w:date="2020-02-04T13:17:00Z">
              <w:r w:rsidR="00D70414">
                <w:rPr>
                  <w:rFonts w:eastAsia="Times New Roman"/>
                  <w:sz w:val="20"/>
                  <w:szCs w:val="20"/>
                </w:rPr>
                <w:t xml:space="preserve">Precision </w:t>
              </w:r>
            </w:ins>
            <w:ins w:id="12" w:author="Dino Laury (Lauria)" w:date="2020-02-04T13:18:00Z">
              <w:r w:rsidR="00D70414">
                <w:rPr>
                  <w:rFonts w:eastAsia="Times New Roman"/>
                  <w:sz w:val="20"/>
                  <w:szCs w:val="20"/>
                </w:rPr>
                <w:t>Manufacturing</w:t>
              </w:r>
            </w:ins>
            <w:r w:rsidRPr="00122A4A">
              <w:rPr>
                <w:rFonts w:eastAsia="Times New Roman"/>
                <w:sz w:val="20"/>
                <w:szCs w:val="20"/>
              </w:rPr>
              <w:t xml:space="preserve"> Tech</w:t>
            </w:r>
            <w:ins w:id="13" w:author="Dino Laury (Lauria)" w:date="2020-02-04T13:18:00Z">
              <w:r w:rsidR="00D70414">
                <w:rPr>
                  <w:rFonts w:eastAsia="Times New Roman"/>
                  <w:sz w:val="20"/>
                  <w:szCs w:val="20"/>
                </w:rPr>
                <w:t>nology</w:t>
              </w:r>
            </w:ins>
            <w:r w:rsidRPr="00122A4A">
              <w:rPr>
                <w:rFonts w:eastAsia="Times New Roman"/>
                <w:sz w:val="20"/>
                <w:szCs w:val="20"/>
              </w:rPr>
              <w:t xml:space="preserve"> I</w:t>
            </w:r>
          </w:p>
        </w:tc>
        <w:tc>
          <w:tcPr>
            <w:tcW w:w="539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40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579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616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27" w:type="dxa"/>
          </w:tcPr>
          <w:p w:rsidR="00122A4A" w:rsidRPr="00122A4A" w:rsidRDefault="00122A4A" w:rsidP="00122A4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849" w:type="dxa"/>
          </w:tcPr>
          <w:p w:rsidR="00122A4A" w:rsidRPr="00122A4A" w:rsidRDefault="00122A4A" w:rsidP="00122A4A">
            <w:pPr>
              <w:rPr>
                <w:sz w:val="20"/>
                <w:szCs w:val="20"/>
              </w:rPr>
            </w:pPr>
          </w:p>
        </w:tc>
      </w:tr>
      <w:tr w:rsidR="00122A4A" w:rsidTr="00902B65">
        <w:tc>
          <w:tcPr>
            <w:tcW w:w="6640" w:type="dxa"/>
          </w:tcPr>
          <w:p w:rsidR="00122A4A" w:rsidRPr="00122A4A" w:rsidRDefault="00122A4A" w:rsidP="009553C7">
            <w:pPr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 xml:space="preserve">NTID </w:t>
            </w:r>
            <w:del w:id="14" w:author="Dino Laury (Lauria)" w:date="2020-02-05T14:52:00Z">
              <w:r w:rsidRPr="00122A4A" w:rsidDel="009553C7">
                <w:rPr>
                  <w:rFonts w:eastAsia="Times New Roman"/>
                  <w:sz w:val="20"/>
                  <w:szCs w:val="20"/>
                </w:rPr>
                <w:delText xml:space="preserve">LAS </w:delText>
              </w:r>
            </w:del>
            <w:ins w:id="15" w:author="Dino Laury (Lauria)" w:date="2020-02-05T14:52:00Z">
              <w:r w:rsidR="009553C7">
                <w:rPr>
                  <w:rFonts w:eastAsia="Times New Roman"/>
                  <w:sz w:val="20"/>
                  <w:szCs w:val="20"/>
                </w:rPr>
                <w:t>General Education-</w:t>
              </w:r>
            </w:ins>
            <w:ins w:id="16" w:author="Firoza Kavanagh" w:date="2020-02-18T13:32:00Z">
              <w:r w:rsidR="0039511F">
                <w:rPr>
                  <w:rFonts w:eastAsia="Times New Roman"/>
                  <w:sz w:val="20"/>
                  <w:szCs w:val="20"/>
                </w:rPr>
                <w:t xml:space="preserve">Mathematics </w:t>
              </w:r>
            </w:ins>
            <w:r w:rsidRPr="00122A4A">
              <w:rPr>
                <w:rFonts w:eastAsia="Times New Roman"/>
                <w:sz w:val="20"/>
                <w:szCs w:val="20"/>
              </w:rPr>
              <w:t>Foundation</w:t>
            </w:r>
            <w:del w:id="17" w:author="Firoza Kavanagh" w:date="2020-02-18T13:33:00Z">
              <w:r w:rsidRPr="00122A4A" w:rsidDel="0039511F">
                <w:rPr>
                  <w:rFonts w:eastAsia="Times New Roman"/>
                  <w:sz w:val="20"/>
                  <w:szCs w:val="20"/>
                </w:rPr>
                <w:delText>-Math-</w:delText>
              </w:r>
            </w:del>
            <w:ins w:id="18" w:author="Firoza Kavanagh" w:date="2020-02-18T13:33:00Z">
              <w:r w:rsidR="0039511F">
                <w:rPr>
                  <w:rFonts w:eastAsia="Times New Roman"/>
                  <w:sz w:val="20"/>
                  <w:szCs w:val="20"/>
                </w:rPr>
                <w:t xml:space="preserve">: </w:t>
              </w:r>
            </w:ins>
            <w:r w:rsidRPr="00122A4A">
              <w:rPr>
                <w:rFonts w:eastAsia="Times New Roman"/>
                <w:sz w:val="20"/>
                <w:szCs w:val="20"/>
              </w:rPr>
              <w:t>NMTH-180 or above</w:t>
            </w:r>
          </w:p>
        </w:tc>
        <w:tc>
          <w:tcPr>
            <w:tcW w:w="539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40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79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16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27" w:type="dxa"/>
          </w:tcPr>
          <w:p w:rsidR="00122A4A" w:rsidRPr="00122A4A" w:rsidRDefault="00122A4A" w:rsidP="00122A4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849" w:type="dxa"/>
          </w:tcPr>
          <w:p w:rsidR="00122A4A" w:rsidRPr="00122A4A" w:rsidRDefault="00122A4A" w:rsidP="00122A4A">
            <w:pPr>
              <w:rPr>
                <w:sz w:val="20"/>
                <w:szCs w:val="20"/>
              </w:rPr>
            </w:pPr>
          </w:p>
        </w:tc>
      </w:tr>
      <w:tr w:rsidR="00122A4A" w:rsidTr="00902B65">
        <w:tc>
          <w:tcPr>
            <w:tcW w:w="6640" w:type="dxa"/>
          </w:tcPr>
          <w:p w:rsidR="00122A4A" w:rsidRPr="00122A4A" w:rsidRDefault="00122A4A" w:rsidP="009553C7">
            <w:pPr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 xml:space="preserve">NTID </w:t>
            </w:r>
            <w:del w:id="19" w:author="Dino Laury (Lauria)" w:date="2020-02-05T14:52:00Z">
              <w:r w:rsidRPr="00122A4A" w:rsidDel="009553C7">
                <w:rPr>
                  <w:rFonts w:eastAsia="Times New Roman"/>
                  <w:sz w:val="20"/>
                  <w:szCs w:val="20"/>
                </w:rPr>
                <w:delText xml:space="preserve">LAS </w:delText>
              </w:r>
            </w:del>
            <w:ins w:id="20" w:author="Dino Laury (Lauria)" w:date="2020-02-05T14:52:00Z">
              <w:r w:rsidR="009553C7">
                <w:rPr>
                  <w:rFonts w:eastAsia="Times New Roman"/>
                  <w:sz w:val="20"/>
                  <w:szCs w:val="20"/>
                </w:rPr>
                <w:t>General Educatio</w:t>
              </w:r>
            </w:ins>
            <w:ins w:id="21" w:author="Dino Laury (Lauria)" w:date="2020-02-05T14:53:00Z">
              <w:r w:rsidR="009553C7">
                <w:rPr>
                  <w:rFonts w:eastAsia="Times New Roman"/>
                  <w:sz w:val="20"/>
                  <w:szCs w:val="20"/>
                </w:rPr>
                <w:t>n</w:t>
              </w:r>
            </w:ins>
            <w:ins w:id="22" w:author="Dino Laury (Lauria)" w:date="2020-02-05T14:52:00Z">
              <w:r w:rsidR="009553C7">
                <w:rPr>
                  <w:rFonts w:eastAsia="Times New Roman"/>
                  <w:sz w:val="20"/>
                  <w:szCs w:val="20"/>
                </w:rPr>
                <w:t>-</w:t>
              </w:r>
            </w:ins>
            <w:ins w:id="23" w:author="Firoza Kavanagh" w:date="2020-02-18T13:33:00Z">
              <w:r w:rsidR="0039511F">
                <w:rPr>
                  <w:rFonts w:eastAsia="Times New Roman"/>
                  <w:sz w:val="20"/>
                  <w:szCs w:val="20"/>
                </w:rPr>
                <w:t xml:space="preserve">Career English </w:t>
              </w:r>
            </w:ins>
            <w:r w:rsidRPr="00122A4A">
              <w:rPr>
                <w:rFonts w:eastAsia="Times New Roman"/>
                <w:sz w:val="20"/>
                <w:szCs w:val="20"/>
              </w:rPr>
              <w:t>Foundation</w:t>
            </w:r>
            <w:del w:id="24" w:author="Firoza Kavanagh" w:date="2020-02-18T13:33:00Z">
              <w:r w:rsidRPr="00122A4A" w:rsidDel="0039511F">
                <w:rPr>
                  <w:rFonts w:eastAsia="Times New Roman"/>
                  <w:sz w:val="20"/>
                  <w:szCs w:val="20"/>
                </w:rPr>
                <w:delText>-</w:delText>
              </w:r>
            </w:del>
            <w:ins w:id="25" w:author="Firoza Kavanagh" w:date="2020-02-18T13:33:00Z">
              <w:r w:rsidR="0039511F">
                <w:rPr>
                  <w:rFonts w:eastAsia="Times New Roman"/>
                  <w:sz w:val="20"/>
                  <w:szCs w:val="20"/>
                </w:rPr>
                <w:t xml:space="preserve">: </w:t>
              </w:r>
            </w:ins>
            <w:r w:rsidRPr="00122A4A">
              <w:rPr>
                <w:rFonts w:eastAsia="Times New Roman"/>
                <w:sz w:val="20"/>
                <w:szCs w:val="20"/>
              </w:rPr>
              <w:t xml:space="preserve">NENG-212 Career English I  </w:t>
            </w:r>
          </w:p>
        </w:tc>
        <w:tc>
          <w:tcPr>
            <w:tcW w:w="539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40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79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16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27" w:type="dxa"/>
          </w:tcPr>
          <w:p w:rsidR="00122A4A" w:rsidRPr="00122A4A" w:rsidRDefault="00122A4A" w:rsidP="00122A4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849" w:type="dxa"/>
          </w:tcPr>
          <w:p w:rsidR="00122A4A" w:rsidRPr="00122A4A" w:rsidRDefault="00122A4A" w:rsidP="00122A4A">
            <w:pPr>
              <w:rPr>
                <w:sz w:val="20"/>
                <w:szCs w:val="20"/>
              </w:rPr>
            </w:pPr>
          </w:p>
        </w:tc>
      </w:tr>
      <w:tr w:rsidR="00122A4A" w:rsidTr="00902B65">
        <w:tc>
          <w:tcPr>
            <w:tcW w:w="6640" w:type="dxa"/>
          </w:tcPr>
          <w:p w:rsidR="00122A4A" w:rsidRPr="00122A4A" w:rsidRDefault="00122A4A" w:rsidP="00122A4A">
            <w:pPr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NCAR-010 Freshman Seminar</w:t>
            </w:r>
          </w:p>
        </w:tc>
        <w:tc>
          <w:tcPr>
            <w:tcW w:w="539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0</w:t>
            </w:r>
          </w:p>
        </w:tc>
        <w:tc>
          <w:tcPr>
            <w:tcW w:w="579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16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27" w:type="dxa"/>
          </w:tcPr>
          <w:p w:rsidR="00122A4A" w:rsidRPr="00122A4A" w:rsidRDefault="00122A4A" w:rsidP="00122A4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849" w:type="dxa"/>
          </w:tcPr>
          <w:p w:rsidR="00122A4A" w:rsidRPr="00122A4A" w:rsidRDefault="00122A4A" w:rsidP="00122A4A">
            <w:pPr>
              <w:rPr>
                <w:sz w:val="20"/>
                <w:szCs w:val="20"/>
              </w:rPr>
            </w:pPr>
          </w:p>
        </w:tc>
      </w:tr>
      <w:tr w:rsidR="00122A4A" w:rsidTr="00902B65">
        <w:tc>
          <w:tcPr>
            <w:tcW w:w="6640" w:type="dxa"/>
          </w:tcPr>
          <w:p w:rsidR="00122A4A" w:rsidRPr="00122A4A" w:rsidRDefault="00122A4A" w:rsidP="00122A4A">
            <w:pPr>
              <w:rPr>
                <w:rFonts w:eastAsia="Times New Roman"/>
                <w:sz w:val="20"/>
                <w:szCs w:val="20"/>
              </w:rPr>
            </w:pPr>
            <w:del w:id="26" w:author="Dino Laury (Lauria) [2]" w:date="2020-02-17T10:12:00Z">
              <w:r w:rsidRPr="00122A4A" w:rsidDel="00FD5557">
                <w:rPr>
                  <w:rFonts w:eastAsia="Times New Roman"/>
                  <w:sz w:val="20"/>
                  <w:szCs w:val="20"/>
                </w:rPr>
                <w:delText>NCIM</w:delText>
              </w:r>
            </w:del>
            <w:ins w:id="27" w:author="Dino Laury (Lauria) [2]" w:date="2020-02-17T10:12:00Z">
              <w:r w:rsidR="00FD5557">
                <w:rPr>
                  <w:rFonts w:eastAsia="Times New Roman"/>
                  <w:sz w:val="20"/>
                  <w:szCs w:val="20"/>
                </w:rPr>
                <w:t>NPMT</w:t>
              </w:r>
            </w:ins>
            <w:r w:rsidRPr="00122A4A">
              <w:rPr>
                <w:rFonts w:eastAsia="Times New Roman"/>
                <w:sz w:val="20"/>
                <w:szCs w:val="20"/>
              </w:rPr>
              <w:t>-101 Blueprint Reading I</w:t>
            </w:r>
          </w:p>
        </w:tc>
        <w:tc>
          <w:tcPr>
            <w:tcW w:w="539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40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579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616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27" w:type="dxa"/>
          </w:tcPr>
          <w:p w:rsidR="00122A4A" w:rsidRPr="00122A4A" w:rsidRDefault="00122A4A" w:rsidP="00122A4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849" w:type="dxa"/>
          </w:tcPr>
          <w:p w:rsidR="00122A4A" w:rsidRPr="00122A4A" w:rsidRDefault="00122A4A" w:rsidP="00122A4A">
            <w:pPr>
              <w:rPr>
                <w:sz w:val="20"/>
                <w:szCs w:val="20"/>
              </w:rPr>
            </w:pPr>
          </w:p>
        </w:tc>
      </w:tr>
      <w:tr w:rsidR="00122A4A" w:rsidTr="00837646">
        <w:tc>
          <w:tcPr>
            <w:tcW w:w="6640" w:type="dxa"/>
            <w:shd w:val="clear" w:color="auto" w:fill="000000" w:themeFill="text1"/>
          </w:tcPr>
          <w:p w:rsidR="00122A4A" w:rsidRPr="00677641" w:rsidRDefault="00122A4A" w:rsidP="00122A4A">
            <w:pPr>
              <w:jc w:val="right"/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</w:rPr>
            </w:pPr>
            <w:r w:rsidRPr="00677641"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</w:rPr>
              <w:t>Term Credit Total:</w:t>
            </w:r>
          </w:p>
        </w:tc>
        <w:tc>
          <w:tcPr>
            <w:tcW w:w="539" w:type="dxa"/>
          </w:tcPr>
          <w:p w:rsidR="00122A4A" w:rsidRPr="00C21467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12</w:t>
            </w:r>
          </w:p>
        </w:tc>
        <w:tc>
          <w:tcPr>
            <w:tcW w:w="540" w:type="dxa"/>
          </w:tcPr>
          <w:p w:rsidR="00122A4A" w:rsidRPr="00C21467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6</w:t>
            </w:r>
          </w:p>
        </w:tc>
        <w:tc>
          <w:tcPr>
            <w:tcW w:w="579" w:type="dxa"/>
          </w:tcPr>
          <w:p w:rsidR="00122A4A" w:rsidRPr="00C21467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6</w:t>
            </w:r>
          </w:p>
        </w:tc>
        <w:tc>
          <w:tcPr>
            <w:tcW w:w="616" w:type="dxa"/>
          </w:tcPr>
          <w:p w:rsidR="00122A4A" w:rsidRPr="00C21467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C21467">
              <w:rPr>
                <w:rFonts w:eastAsia="Times New Roman" w:cstheme="minorHAnsi"/>
                <w:sz w:val="20"/>
                <w:szCs w:val="20"/>
              </w:rPr>
              <w:t>0</w:t>
            </w:r>
          </w:p>
        </w:tc>
        <w:tc>
          <w:tcPr>
            <w:tcW w:w="627" w:type="dxa"/>
            <w:shd w:val="clear" w:color="auto" w:fill="000000" w:themeFill="text1"/>
          </w:tcPr>
          <w:p w:rsidR="00122A4A" w:rsidRPr="00C21467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4849" w:type="dxa"/>
            <w:shd w:val="clear" w:color="auto" w:fill="000000" w:themeFill="text1"/>
          </w:tcPr>
          <w:p w:rsidR="00122A4A" w:rsidRDefault="00122A4A" w:rsidP="00122A4A"/>
        </w:tc>
      </w:tr>
    </w:tbl>
    <w:p w:rsidR="005B6A06" w:rsidRPr="00F70C06" w:rsidRDefault="005B6A06" w:rsidP="00F70C06">
      <w:pPr>
        <w:spacing w:after="0"/>
        <w:rPr>
          <w:sz w:val="8"/>
          <w:szCs w:val="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52"/>
        <w:gridCol w:w="532"/>
        <w:gridCol w:w="742"/>
        <w:gridCol w:w="580"/>
        <w:gridCol w:w="1087"/>
        <w:gridCol w:w="627"/>
        <w:gridCol w:w="4570"/>
      </w:tblGrid>
      <w:tr w:rsidR="00BB0F31" w:rsidTr="00BB0F31">
        <w:tc>
          <w:tcPr>
            <w:tcW w:w="6655" w:type="dxa"/>
            <w:shd w:val="clear" w:color="auto" w:fill="000000" w:themeFill="text1"/>
          </w:tcPr>
          <w:p w:rsidR="00902B65" w:rsidRPr="005B6A06" w:rsidRDefault="00333397" w:rsidP="00F74A2D">
            <w:pPr>
              <w:rPr>
                <w:b/>
              </w:rPr>
            </w:pPr>
            <w:r>
              <w:rPr>
                <w:b/>
              </w:rPr>
              <w:t>Term: Spring 1</w:t>
            </w:r>
          </w:p>
        </w:tc>
        <w:tc>
          <w:tcPr>
            <w:tcW w:w="540" w:type="dxa"/>
            <w:shd w:val="clear" w:color="auto" w:fill="000000" w:themeFill="text1"/>
          </w:tcPr>
          <w:p w:rsidR="00902B65" w:rsidRDefault="00902B65" w:rsidP="00F74A2D"/>
        </w:tc>
        <w:tc>
          <w:tcPr>
            <w:tcW w:w="540" w:type="dxa"/>
            <w:shd w:val="clear" w:color="auto" w:fill="000000" w:themeFill="text1"/>
          </w:tcPr>
          <w:p w:rsidR="00902B65" w:rsidRDefault="00902B65" w:rsidP="00F74A2D"/>
        </w:tc>
        <w:tc>
          <w:tcPr>
            <w:tcW w:w="580" w:type="dxa"/>
            <w:shd w:val="clear" w:color="auto" w:fill="000000" w:themeFill="text1"/>
          </w:tcPr>
          <w:p w:rsidR="00902B65" w:rsidRDefault="00902B65" w:rsidP="00F74A2D"/>
        </w:tc>
        <w:tc>
          <w:tcPr>
            <w:tcW w:w="616" w:type="dxa"/>
            <w:shd w:val="clear" w:color="auto" w:fill="000000" w:themeFill="text1"/>
          </w:tcPr>
          <w:p w:rsidR="00902B65" w:rsidRDefault="00902B65" w:rsidP="00F74A2D"/>
        </w:tc>
        <w:tc>
          <w:tcPr>
            <w:tcW w:w="627" w:type="dxa"/>
            <w:shd w:val="clear" w:color="auto" w:fill="000000" w:themeFill="text1"/>
          </w:tcPr>
          <w:p w:rsidR="00902B65" w:rsidRDefault="00902B65" w:rsidP="00F74A2D"/>
        </w:tc>
        <w:tc>
          <w:tcPr>
            <w:tcW w:w="4832" w:type="dxa"/>
            <w:shd w:val="clear" w:color="auto" w:fill="000000" w:themeFill="text1"/>
          </w:tcPr>
          <w:p w:rsidR="00902B65" w:rsidRDefault="00902B65" w:rsidP="00F74A2D"/>
        </w:tc>
      </w:tr>
      <w:tr w:rsidR="00902B65" w:rsidTr="00BB0F31">
        <w:tc>
          <w:tcPr>
            <w:tcW w:w="6655" w:type="dxa"/>
          </w:tcPr>
          <w:p w:rsidR="00902B65" w:rsidRPr="00677641" w:rsidRDefault="00902B65" w:rsidP="00F74A2D">
            <w:pPr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Course Number &amp; Title</w:t>
            </w:r>
          </w:p>
        </w:tc>
        <w:tc>
          <w:tcPr>
            <w:tcW w:w="540" w:type="dxa"/>
          </w:tcPr>
          <w:p w:rsidR="00902B65" w:rsidRPr="00677641" w:rsidRDefault="00902B65" w:rsidP="00455660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CR</w:t>
            </w:r>
          </w:p>
        </w:tc>
        <w:tc>
          <w:tcPr>
            <w:tcW w:w="540" w:type="dxa"/>
          </w:tcPr>
          <w:p w:rsidR="00902B65" w:rsidRPr="00677641" w:rsidRDefault="00902B65" w:rsidP="00455660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del w:id="28" w:author="Dino Laury (Lauria)" w:date="2020-02-06T08:37:00Z">
              <w:r w:rsidRPr="00677641" w:rsidDel="00475992">
                <w:rPr>
                  <w:rFonts w:eastAsia="Times New Roman"/>
                  <w:b/>
                  <w:sz w:val="20"/>
                  <w:szCs w:val="20"/>
                </w:rPr>
                <w:delText>LAS</w:delText>
              </w:r>
            </w:del>
            <w:ins w:id="29" w:author="Dino Laury (Lauria)" w:date="2020-02-06T08:37:00Z">
              <w:r w:rsidR="00475992">
                <w:rPr>
                  <w:rFonts w:eastAsia="Times New Roman"/>
                  <w:b/>
                  <w:sz w:val="20"/>
                  <w:szCs w:val="20"/>
                </w:rPr>
                <w:t>GE</w:t>
              </w:r>
            </w:ins>
          </w:p>
        </w:tc>
        <w:tc>
          <w:tcPr>
            <w:tcW w:w="580" w:type="dxa"/>
          </w:tcPr>
          <w:p w:rsidR="00902B65" w:rsidRPr="00677641" w:rsidRDefault="00902B65" w:rsidP="00455660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MAJ</w:t>
            </w:r>
          </w:p>
        </w:tc>
        <w:tc>
          <w:tcPr>
            <w:tcW w:w="616" w:type="dxa"/>
          </w:tcPr>
          <w:p w:rsidR="00902B65" w:rsidRPr="00677641" w:rsidRDefault="00902B65" w:rsidP="00455660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del w:id="30" w:author="Dino Laury (Lauria) [2]" w:date="2020-02-17T10:10:00Z">
              <w:r w:rsidDel="00FD5557">
                <w:rPr>
                  <w:rFonts w:eastAsia="Times New Roman"/>
                  <w:b/>
                  <w:sz w:val="20"/>
                  <w:szCs w:val="20"/>
                </w:rPr>
                <w:delText>FREE</w:delText>
              </w:r>
            </w:del>
            <w:ins w:id="31" w:author="Dino Laury (Lauria) [2]" w:date="2020-02-17T10:10:00Z">
              <w:r w:rsidR="00FD5557">
                <w:rPr>
                  <w:rFonts w:eastAsia="Times New Roman"/>
                  <w:b/>
                  <w:sz w:val="20"/>
                  <w:szCs w:val="20"/>
                </w:rPr>
                <w:t>OPEN</w:t>
              </w:r>
            </w:ins>
          </w:p>
        </w:tc>
        <w:tc>
          <w:tcPr>
            <w:tcW w:w="627" w:type="dxa"/>
          </w:tcPr>
          <w:p w:rsidR="00902B65" w:rsidRPr="00677641" w:rsidRDefault="00902B65" w:rsidP="00455660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NEW</w:t>
            </w:r>
          </w:p>
        </w:tc>
        <w:tc>
          <w:tcPr>
            <w:tcW w:w="4832" w:type="dxa"/>
          </w:tcPr>
          <w:p w:rsidR="00902B65" w:rsidRDefault="00902B65" w:rsidP="00F74A2D">
            <w:r w:rsidRPr="00677641">
              <w:rPr>
                <w:rFonts w:eastAsia="Times New Roman"/>
                <w:b/>
                <w:sz w:val="20"/>
                <w:szCs w:val="20"/>
              </w:rPr>
              <w:t>Prerequisite(</w:t>
            </w:r>
            <w:r>
              <w:rPr>
                <w:rFonts w:eastAsia="Times New Roman"/>
                <w:b/>
                <w:sz w:val="20"/>
                <w:szCs w:val="20"/>
              </w:rPr>
              <w:t>s</w:t>
            </w:r>
            <w:r w:rsidRPr="00677641">
              <w:rPr>
                <w:rFonts w:eastAsia="Times New Roman"/>
                <w:b/>
                <w:sz w:val="20"/>
                <w:szCs w:val="20"/>
              </w:rPr>
              <w:t>)</w:t>
            </w:r>
          </w:p>
        </w:tc>
      </w:tr>
      <w:tr w:rsidR="00122A4A" w:rsidTr="00BB0F31">
        <w:tc>
          <w:tcPr>
            <w:tcW w:w="6655" w:type="dxa"/>
          </w:tcPr>
          <w:p w:rsidR="00122A4A" w:rsidRPr="00122A4A" w:rsidRDefault="00122A4A" w:rsidP="00626CCA">
            <w:pPr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 xml:space="preserve">NTID </w:t>
            </w:r>
            <w:del w:id="32" w:author="Dino Laury (Lauria)" w:date="2020-02-05T15:05:00Z">
              <w:r w:rsidRPr="00122A4A" w:rsidDel="00626CCA">
                <w:rPr>
                  <w:rFonts w:eastAsia="Times New Roman"/>
                  <w:sz w:val="20"/>
                  <w:szCs w:val="20"/>
                </w:rPr>
                <w:delText xml:space="preserve">LAS </w:delText>
              </w:r>
            </w:del>
            <w:ins w:id="33" w:author="Dino Laury (Lauria)" w:date="2020-02-05T15:05:00Z">
              <w:r w:rsidR="00626CCA">
                <w:rPr>
                  <w:rFonts w:eastAsia="Times New Roman"/>
                  <w:sz w:val="20"/>
                  <w:szCs w:val="20"/>
                </w:rPr>
                <w:t>General Education-</w:t>
              </w:r>
            </w:ins>
            <w:ins w:id="34" w:author="Firoza Kavanagh" w:date="2020-02-18T13:34:00Z">
              <w:r w:rsidR="0039511F">
                <w:rPr>
                  <w:rFonts w:eastAsia="Times New Roman"/>
                  <w:sz w:val="20"/>
                  <w:szCs w:val="20"/>
                </w:rPr>
                <w:t xml:space="preserve">Career English </w:t>
              </w:r>
            </w:ins>
            <w:r w:rsidRPr="00122A4A">
              <w:rPr>
                <w:rFonts w:eastAsia="Times New Roman"/>
                <w:sz w:val="20"/>
                <w:szCs w:val="20"/>
              </w:rPr>
              <w:t>Foundation</w:t>
            </w:r>
            <w:del w:id="35" w:author="Firoza Kavanagh" w:date="2020-02-18T13:34:00Z">
              <w:r w:rsidRPr="00122A4A" w:rsidDel="0039511F">
                <w:rPr>
                  <w:rFonts w:eastAsia="Times New Roman"/>
                  <w:sz w:val="20"/>
                  <w:szCs w:val="20"/>
                </w:rPr>
                <w:delText>-</w:delText>
              </w:r>
            </w:del>
            <w:ins w:id="36" w:author="Firoza Kavanagh" w:date="2020-02-18T13:34:00Z">
              <w:r w:rsidR="0039511F">
                <w:rPr>
                  <w:rFonts w:eastAsia="Times New Roman"/>
                  <w:sz w:val="20"/>
                  <w:szCs w:val="20"/>
                </w:rPr>
                <w:t xml:space="preserve">: </w:t>
              </w:r>
            </w:ins>
            <w:r w:rsidRPr="00122A4A">
              <w:rPr>
                <w:rFonts w:eastAsia="Times New Roman"/>
                <w:sz w:val="20"/>
                <w:szCs w:val="20"/>
              </w:rPr>
              <w:t>NENG-213 Career English  II</w:t>
            </w:r>
          </w:p>
        </w:tc>
        <w:tc>
          <w:tcPr>
            <w:tcW w:w="540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40" w:type="dxa"/>
          </w:tcPr>
          <w:p w:rsidR="00122A4A" w:rsidRPr="00122A4A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122A4A"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  <w:tc>
          <w:tcPr>
            <w:tcW w:w="580" w:type="dxa"/>
          </w:tcPr>
          <w:p w:rsidR="00122A4A" w:rsidRPr="00122A4A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16" w:type="dxa"/>
          </w:tcPr>
          <w:p w:rsidR="00122A4A" w:rsidRPr="00122A4A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27" w:type="dxa"/>
          </w:tcPr>
          <w:p w:rsidR="00122A4A" w:rsidRPr="00122A4A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4832" w:type="dxa"/>
          </w:tcPr>
          <w:p w:rsidR="00122A4A" w:rsidRPr="00122A4A" w:rsidRDefault="00122A4A" w:rsidP="00122A4A">
            <w:pPr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NENG-212</w:t>
            </w:r>
          </w:p>
        </w:tc>
      </w:tr>
      <w:tr w:rsidR="00122A4A" w:rsidTr="00BB0F31">
        <w:tc>
          <w:tcPr>
            <w:tcW w:w="6655" w:type="dxa"/>
          </w:tcPr>
          <w:p w:rsidR="00122A4A" w:rsidRPr="00122A4A" w:rsidRDefault="00122A4A" w:rsidP="00122A4A">
            <w:pPr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NMTH-206  Trigonometry for Coordinate Analysis</w:t>
            </w:r>
          </w:p>
        </w:tc>
        <w:tc>
          <w:tcPr>
            <w:tcW w:w="540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40" w:type="dxa"/>
          </w:tcPr>
          <w:p w:rsidR="00122A4A" w:rsidRPr="00122A4A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0" w:type="dxa"/>
          </w:tcPr>
          <w:p w:rsidR="00122A4A" w:rsidRPr="00122A4A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122A4A"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  <w:tc>
          <w:tcPr>
            <w:tcW w:w="616" w:type="dxa"/>
          </w:tcPr>
          <w:p w:rsidR="00122A4A" w:rsidRPr="00122A4A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27" w:type="dxa"/>
          </w:tcPr>
          <w:p w:rsidR="00122A4A" w:rsidRPr="00122A4A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4832" w:type="dxa"/>
          </w:tcPr>
          <w:p w:rsidR="00122A4A" w:rsidRPr="00122A4A" w:rsidRDefault="00122A4A" w:rsidP="00122A4A">
            <w:pPr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NMTH-180 or placement score</w:t>
            </w:r>
          </w:p>
        </w:tc>
      </w:tr>
      <w:tr w:rsidR="00122A4A" w:rsidTr="00BB0F31">
        <w:tc>
          <w:tcPr>
            <w:tcW w:w="6655" w:type="dxa"/>
          </w:tcPr>
          <w:p w:rsidR="00122A4A" w:rsidRPr="00122A4A" w:rsidRDefault="00122A4A" w:rsidP="00122A4A">
            <w:pPr>
              <w:rPr>
                <w:rFonts w:eastAsia="Times New Roman"/>
                <w:sz w:val="20"/>
                <w:szCs w:val="20"/>
              </w:rPr>
            </w:pPr>
            <w:del w:id="37" w:author="Dino Laury (Lauria) [2]" w:date="2020-02-17T10:12:00Z">
              <w:r w:rsidRPr="00122A4A" w:rsidDel="00FD5557">
                <w:rPr>
                  <w:rFonts w:eastAsia="Times New Roman"/>
                  <w:sz w:val="20"/>
                  <w:szCs w:val="20"/>
                </w:rPr>
                <w:delText>NCIM</w:delText>
              </w:r>
            </w:del>
            <w:ins w:id="38" w:author="Dino Laury (Lauria) [2]" w:date="2020-02-17T10:12:00Z">
              <w:r w:rsidR="00FD5557">
                <w:rPr>
                  <w:rFonts w:eastAsia="Times New Roman"/>
                  <w:sz w:val="20"/>
                  <w:szCs w:val="20"/>
                </w:rPr>
                <w:t>NPMT</w:t>
              </w:r>
            </w:ins>
            <w:r w:rsidRPr="00122A4A">
              <w:rPr>
                <w:rFonts w:eastAsia="Times New Roman"/>
                <w:sz w:val="20"/>
                <w:szCs w:val="20"/>
              </w:rPr>
              <w:t>-121 Precision Measurement  I</w:t>
            </w:r>
          </w:p>
        </w:tc>
        <w:tc>
          <w:tcPr>
            <w:tcW w:w="540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40" w:type="dxa"/>
          </w:tcPr>
          <w:p w:rsidR="00122A4A" w:rsidRPr="00122A4A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0" w:type="dxa"/>
          </w:tcPr>
          <w:p w:rsidR="00122A4A" w:rsidRPr="00122A4A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122A4A"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  <w:tc>
          <w:tcPr>
            <w:tcW w:w="616" w:type="dxa"/>
          </w:tcPr>
          <w:p w:rsidR="00122A4A" w:rsidRPr="00122A4A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27" w:type="dxa"/>
          </w:tcPr>
          <w:p w:rsidR="00122A4A" w:rsidRPr="00122A4A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4832" w:type="dxa"/>
          </w:tcPr>
          <w:p w:rsidR="00122A4A" w:rsidRPr="00122A4A" w:rsidRDefault="00122A4A" w:rsidP="00122A4A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="00122A4A" w:rsidTr="00BB0F31">
        <w:tc>
          <w:tcPr>
            <w:tcW w:w="6655" w:type="dxa"/>
          </w:tcPr>
          <w:p w:rsidR="00122A4A" w:rsidRPr="00122A4A" w:rsidRDefault="00122A4A" w:rsidP="00122A4A">
            <w:pPr>
              <w:rPr>
                <w:rFonts w:eastAsia="Times New Roman"/>
                <w:sz w:val="20"/>
                <w:szCs w:val="20"/>
              </w:rPr>
            </w:pPr>
            <w:del w:id="39" w:author="Dino Laury (Lauria) [2]" w:date="2020-02-17T10:12:00Z">
              <w:r w:rsidRPr="00122A4A" w:rsidDel="00FD5557">
                <w:rPr>
                  <w:rFonts w:eastAsia="Times New Roman"/>
                  <w:sz w:val="20"/>
                  <w:szCs w:val="20"/>
                </w:rPr>
                <w:delText>NCIM</w:delText>
              </w:r>
            </w:del>
            <w:ins w:id="40" w:author="Dino Laury (Lauria) [2]" w:date="2020-02-17T10:12:00Z">
              <w:r w:rsidR="00FD5557">
                <w:rPr>
                  <w:rFonts w:eastAsia="Times New Roman"/>
                  <w:sz w:val="20"/>
                  <w:szCs w:val="20"/>
                </w:rPr>
                <w:t>NPMT</w:t>
              </w:r>
            </w:ins>
            <w:r w:rsidRPr="00122A4A">
              <w:rPr>
                <w:rFonts w:eastAsia="Times New Roman"/>
                <w:sz w:val="20"/>
                <w:szCs w:val="20"/>
              </w:rPr>
              <w:t xml:space="preserve">-132 </w:t>
            </w:r>
            <w:ins w:id="41" w:author="Dino Laury (Lauria)" w:date="2020-02-04T13:18:00Z">
              <w:r w:rsidR="00D70414">
                <w:rPr>
                  <w:rFonts w:eastAsia="Times New Roman"/>
                  <w:sz w:val="20"/>
                  <w:szCs w:val="20"/>
                </w:rPr>
                <w:t>Precision Manufacturing</w:t>
              </w:r>
              <w:r w:rsidR="00D70414" w:rsidRPr="00122A4A">
                <w:rPr>
                  <w:rFonts w:eastAsia="Times New Roman"/>
                  <w:sz w:val="20"/>
                  <w:szCs w:val="20"/>
                </w:rPr>
                <w:t xml:space="preserve"> Tech</w:t>
              </w:r>
              <w:r w:rsidR="00D70414">
                <w:rPr>
                  <w:rFonts w:eastAsia="Times New Roman"/>
                  <w:sz w:val="20"/>
                  <w:szCs w:val="20"/>
                </w:rPr>
                <w:t>nology</w:t>
              </w:r>
              <w:r w:rsidR="00D70414" w:rsidRPr="00122A4A" w:rsidDel="00D70414">
                <w:rPr>
                  <w:rFonts w:eastAsia="Times New Roman"/>
                  <w:sz w:val="20"/>
                  <w:szCs w:val="20"/>
                </w:rPr>
                <w:t xml:space="preserve"> </w:t>
              </w:r>
            </w:ins>
            <w:del w:id="42" w:author="Dino Laury (Lauria)" w:date="2020-02-04T13:18:00Z">
              <w:r w:rsidRPr="00122A4A" w:rsidDel="00D70414">
                <w:rPr>
                  <w:rFonts w:eastAsia="Times New Roman"/>
                  <w:sz w:val="20"/>
                  <w:szCs w:val="20"/>
                </w:rPr>
                <w:delText xml:space="preserve">Computer Integrated Machining Technology </w:delText>
              </w:r>
            </w:del>
            <w:ins w:id="43" w:author="Dino Laury (Lauria)" w:date="2020-02-04T13:19:00Z">
              <w:r w:rsidR="00D70414">
                <w:rPr>
                  <w:rFonts w:eastAsia="Times New Roman"/>
                  <w:sz w:val="20"/>
                  <w:szCs w:val="20"/>
                </w:rPr>
                <w:t xml:space="preserve"> </w:t>
              </w:r>
            </w:ins>
            <w:r w:rsidRPr="00122A4A">
              <w:rPr>
                <w:rFonts w:eastAsia="Times New Roman"/>
                <w:sz w:val="20"/>
                <w:szCs w:val="20"/>
              </w:rPr>
              <w:t>II</w:t>
            </w:r>
          </w:p>
        </w:tc>
        <w:tc>
          <w:tcPr>
            <w:tcW w:w="540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40" w:type="dxa"/>
          </w:tcPr>
          <w:p w:rsidR="00122A4A" w:rsidRPr="00122A4A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0" w:type="dxa"/>
          </w:tcPr>
          <w:p w:rsidR="00122A4A" w:rsidRPr="00122A4A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122A4A"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  <w:tc>
          <w:tcPr>
            <w:tcW w:w="616" w:type="dxa"/>
          </w:tcPr>
          <w:p w:rsidR="00122A4A" w:rsidRPr="00122A4A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27" w:type="dxa"/>
          </w:tcPr>
          <w:p w:rsidR="00122A4A" w:rsidRPr="00122A4A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4832" w:type="dxa"/>
          </w:tcPr>
          <w:p w:rsidR="00122A4A" w:rsidRPr="00122A4A" w:rsidRDefault="00122A4A" w:rsidP="00340A50">
            <w:pPr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 xml:space="preserve">Prerq. </w:t>
            </w:r>
            <w:del w:id="44" w:author="Dino Laury (Lauria) [2]" w:date="2020-02-17T10:12:00Z">
              <w:r w:rsidRPr="00122A4A" w:rsidDel="00FD5557">
                <w:rPr>
                  <w:rFonts w:eastAsia="Times New Roman"/>
                  <w:sz w:val="20"/>
                  <w:szCs w:val="20"/>
                </w:rPr>
                <w:delText>NCIM</w:delText>
              </w:r>
            </w:del>
            <w:ins w:id="45" w:author="Dino Laury (Lauria) [2]" w:date="2020-02-17T10:12:00Z">
              <w:r w:rsidR="00FD5557">
                <w:rPr>
                  <w:rFonts w:eastAsia="Times New Roman"/>
                  <w:sz w:val="20"/>
                  <w:szCs w:val="20"/>
                </w:rPr>
                <w:t>NPMT</w:t>
              </w:r>
            </w:ins>
            <w:r w:rsidRPr="00122A4A">
              <w:rPr>
                <w:rFonts w:eastAsia="Times New Roman"/>
                <w:sz w:val="20"/>
                <w:szCs w:val="20"/>
              </w:rPr>
              <w:t xml:space="preserve">-101, </w:t>
            </w:r>
            <w:del w:id="46" w:author="Dino Laury (Lauria) [2]" w:date="2020-02-17T10:12:00Z">
              <w:r w:rsidRPr="00122A4A" w:rsidDel="00FD5557">
                <w:rPr>
                  <w:rFonts w:eastAsia="Times New Roman"/>
                  <w:sz w:val="20"/>
                  <w:szCs w:val="20"/>
                </w:rPr>
                <w:delText>NCIM</w:delText>
              </w:r>
            </w:del>
            <w:ins w:id="47" w:author="Dino Laury (Lauria) [2]" w:date="2020-02-17T10:12:00Z">
              <w:r w:rsidR="00FD5557">
                <w:rPr>
                  <w:rFonts w:eastAsia="Times New Roman"/>
                  <w:sz w:val="20"/>
                  <w:szCs w:val="20"/>
                </w:rPr>
                <w:t>NPMT</w:t>
              </w:r>
            </w:ins>
            <w:r w:rsidRPr="00122A4A">
              <w:rPr>
                <w:rFonts w:eastAsia="Times New Roman"/>
                <w:sz w:val="20"/>
                <w:szCs w:val="20"/>
              </w:rPr>
              <w:t xml:space="preserve">-131; </w:t>
            </w:r>
            <w:r w:rsidR="00340A50">
              <w:rPr>
                <w:rFonts w:eastAsia="Times New Roman"/>
                <w:sz w:val="20"/>
                <w:szCs w:val="20"/>
              </w:rPr>
              <w:br/>
            </w:r>
            <w:r w:rsidRPr="00122A4A">
              <w:rPr>
                <w:rFonts w:eastAsia="Times New Roman"/>
                <w:sz w:val="20"/>
                <w:szCs w:val="20"/>
              </w:rPr>
              <w:t xml:space="preserve">Coreq. NMTH-206, </w:t>
            </w:r>
            <w:del w:id="48" w:author="Dino Laury (Lauria) [2]" w:date="2020-02-17T10:12:00Z">
              <w:r w:rsidRPr="00122A4A" w:rsidDel="00FD5557">
                <w:rPr>
                  <w:rFonts w:eastAsia="Times New Roman"/>
                  <w:sz w:val="20"/>
                  <w:szCs w:val="20"/>
                </w:rPr>
                <w:delText>NCIM</w:delText>
              </w:r>
            </w:del>
            <w:ins w:id="49" w:author="Dino Laury (Lauria) [2]" w:date="2020-02-17T10:12:00Z">
              <w:r w:rsidR="00FD5557">
                <w:rPr>
                  <w:rFonts w:eastAsia="Times New Roman"/>
                  <w:sz w:val="20"/>
                  <w:szCs w:val="20"/>
                </w:rPr>
                <w:t>NPMT</w:t>
              </w:r>
            </w:ins>
            <w:r w:rsidRPr="00122A4A">
              <w:rPr>
                <w:rFonts w:eastAsia="Times New Roman"/>
                <w:sz w:val="20"/>
                <w:szCs w:val="20"/>
              </w:rPr>
              <w:t>-121</w:t>
            </w:r>
          </w:p>
        </w:tc>
      </w:tr>
      <w:tr w:rsidR="00122A4A" w:rsidTr="00BB0F31">
        <w:tc>
          <w:tcPr>
            <w:tcW w:w="6655" w:type="dxa"/>
          </w:tcPr>
          <w:p w:rsidR="00122A4A" w:rsidRPr="00122A4A" w:rsidRDefault="00122A4A" w:rsidP="00122A4A">
            <w:pPr>
              <w:rPr>
                <w:rFonts w:eastAsia="Times New Roman"/>
                <w:sz w:val="20"/>
                <w:szCs w:val="20"/>
              </w:rPr>
            </w:pPr>
            <w:del w:id="50" w:author="Dino Laury (Lauria) [2]" w:date="2020-02-17T10:12:00Z">
              <w:r w:rsidRPr="00122A4A" w:rsidDel="00FD5557">
                <w:rPr>
                  <w:sz w:val="20"/>
                  <w:szCs w:val="20"/>
                </w:rPr>
                <w:delText>NCIM</w:delText>
              </w:r>
            </w:del>
            <w:ins w:id="51" w:author="Dino Laury (Lauria) [2]" w:date="2020-02-17T10:12:00Z">
              <w:r w:rsidR="00FD5557">
                <w:rPr>
                  <w:sz w:val="20"/>
                  <w:szCs w:val="20"/>
                </w:rPr>
                <w:t>NPMT</w:t>
              </w:r>
            </w:ins>
            <w:r w:rsidRPr="00122A4A">
              <w:rPr>
                <w:sz w:val="20"/>
                <w:szCs w:val="20"/>
              </w:rPr>
              <w:t>-214 CAD Applications</w:t>
            </w:r>
          </w:p>
        </w:tc>
        <w:tc>
          <w:tcPr>
            <w:tcW w:w="540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sz w:val="20"/>
                <w:szCs w:val="20"/>
              </w:rPr>
              <w:t>3</w:t>
            </w:r>
          </w:p>
        </w:tc>
        <w:tc>
          <w:tcPr>
            <w:tcW w:w="540" w:type="dxa"/>
          </w:tcPr>
          <w:p w:rsidR="00122A4A" w:rsidRPr="00122A4A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0" w:type="dxa"/>
          </w:tcPr>
          <w:p w:rsidR="00122A4A" w:rsidRPr="00122A4A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122A4A"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  <w:tc>
          <w:tcPr>
            <w:tcW w:w="616" w:type="dxa"/>
          </w:tcPr>
          <w:p w:rsidR="00122A4A" w:rsidRPr="00122A4A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27" w:type="dxa"/>
          </w:tcPr>
          <w:p w:rsidR="00122A4A" w:rsidRPr="00122A4A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4832" w:type="dxa"/>
          </w:tcPr>
          <w:p w:rsidR="00122A4A" w:rsidRPr="00122A4A" w:rsidRDefault="00122A4A" w:rsidP="00122A4A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="00122A4A" w:rsidTr="00BB0F31">
        <w:tc>
          <w:tcPr>
            <w:tcW w:w="6655" w:type="dxa"/>
            <w:shd w:val="clear" w:color="auto" w:fill="000000" w:themeFill="text1"/>
          </w:tcPr>
          <w:p w:rsidR="00122A4A" w:rsidRPr="00677641" w:rsidRDefault="00122A4A" w:rsidP="00122A4A">
            <w:pPr>
              <w:jc w:val="right"/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</w:rPr>
            </w:pPr>
            <w:r w:rsidRPr="00677641"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</w:rPr>
              <w:t>Term Credit Total:</w:t>
            </w:r>
          </w:p>
        </w:tc>
        <w:tc>
          <w:tcPr>
            <w:tcW w:w="540" w:type="dxa"/>
          </w:tcPr>
          <w:p w:rsidR="00122A4A" w:rsidRPr="00C21467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15</w:t>
            </w:r>
          </w:p>
        </w:tc>
        <w:tc>
          <w:tcPr>
            <w:tcW w:w="540" w:type="dxa"/>
          </w:tcPr>
          <w:p w:rsidR="00122A4A" w:rsidRPr="00C21467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  <w:tc>
          <w:tcPr>
            <w:tcW w:w="580" w:type="dxa"/>
          </w:tcPr>
          <w:p w:rsidR="00122A4A" w:rsidRPr="00C21467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12</w:t>
            </w:r>
          </w:p>
        </w:tc>
        <w:tc>
          <w:tcPr>
            <w:tcW w:w="616" w:type="dxa"/>
          </w:tcPr>
          <w:p w:rsidR="00122A4A" w:rsidRPr="00C21467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C21467">
              <w:rPr>
                <w:rFonts w:eastAsia="Times New Roman" w:cstheme="minorHAnsi"/>
                <w:sz w:val="20"/>
                <w:szCs w:val="20"/>
              </w:rPr>
              <w:t>0</w:t>
            </w:r>
          </w:p>
        </w:tc>
        <w:tc>
          <w:tcPr>
            <w:tcW w:w="627" w:type="dxa"/>
            <w:shd w:val="clear" w:color="auto" w:fill="000000" w:themeFill="text1"/>
          </w:tcPr>
          <w:p w:rsidR="00122A4A" w:rsidRPr="00C21467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4832" w:type="dxa"/>
            <w:shd w:val="clear" w:color="auto" w:fill="000000" w:themeFill="text1"/>
          </w:tcPr>
          <w:p w:rsidR="00122A4A" w:rsidRDefault="00122A4A" w:rsidP="00122A4A"/>
        </w:tc>
      </w:tr>
    </w:tbl>
    <w:p w:rsidR="00902B65" w:rsidRPr="00BB0F31" w:rsidRDefault="00902B65" w:rsidP="00BB0F31">
      <w:pPr>
        <w:spacing w:after="0"/>
        <w:rPr>
          <w:sz w:val="8"/>
          <w:szCs w:val="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26"/>
        <w:gridCol w:w="531"/>
        <w:gridCol w:w="742"/>
        <w:gridCol w:w="579"/>
        <w:gridCol w:w="1087"/>
        <w:gridCol w:w="627"/>
        <w:gridCol w:w="4598"/>
      </w:tblGrid>
      <w:tr w:rsidR="00902B65" w:rsidTr="00F74A2D">
        <w:tc>
          <w:tcPr>
            <w:tcW w:w="6640" w:type="dxa"/>
            <w:shd w:val="clear" w:color="auto" w:fill="000000" w:themeFill="text1"/>
          </w:tcPr>
          <w:p w:rsidR="00902B65" w:rsidRPr="005B6A06" w:rsidRDefault="00902B65" w:rsidP="00333397">
            <w:pPr>
              <w:rPr>
                <w:b/>
              </w:rPr>
            </w:pPr>
            <w:r w:rsidRPr="005B6A06">
              <w:rPr>
                <w:b/>
              </w:rPr>
              <w:t xml:space="preserve">Term: </w:t>
            </w:r>
            <w:r w:rsidR="00333397">
              <w:rPr>
                <w:b/>
              </w:rPr>
              <w:t>Summer</w:t>
            </w:r>
            <w:r w:rsidRPr="005B6A06">
              <w:rPr>
                <w:b/>
              </w:rPr>
              <w:t xml:space="preserve"> 1</w:t>
            </w:r>
          </w:p>
        </w:tc>
        <w:tc>
          <w:tcPr>
            <w:tcW w:w="539" w:type="dxa"/>
            <w:shd w:val="clear" w:color="auto" w:fill="000000" w:themeFill="text1"/>
          </w:tcPr>
          <w:p w:rsidR="00902B65" w:rsidRDefault="00902B65" w:rsidP="00F74A2D"/>
        </w:tc>
        <w:tc>
          <w:tcPr>
            <w:tcW w:w="540" w:type="dxa"/>
            <w:shd w:val="clear" w:color="auto" w:fill="000000" w:themeFill="text1"/>
          </w:tcPr>
          <w:p w:rsidR="00902B65" w:rsidRDefault="00902B65" w:rsidP="00F74A2D"/>
        </w:tc>
        <w:tc>
          <w:tcPr>
            <w:tcW w:w="579" w:type="dxa"/>
            <w:shd w:val="clear" w:color="auto" w:fill="000000" w:themeFill="text1"/>
          </w:tcPr>
          <w:p w:rsidR="00902B65" w:rsidRDefault="00902B65" w:rsidP="00F74A2D"/>
        </w:tc>
        <w:tc>
          <w:tcPr>
            <w:tcW w:w="616" w:type="dxa"/>
            <w:shd w:val="clear" w:color="auto" w:fill="000000" w:themeFill="text1"/>
          </w:tcPr>
          <w:p w:rsidR="00902B65" w:rsidRDefault="00902B65" w:rsidP="00F74A2D"/>
        </w:tc>
        <w:tc>
          <w:tcPr>
            <w:tcW w:w="627" w:type="dxa"/>
            <w:shd w:val="clear" w:color="auto" w:fill="000000" w:themeFill="text1"/>
          </w:tcPr>
          <w:p w:rsidR="00902B65" w:rsidRDefault="00902B65" w:rsidP="00F74A2D"/>
        </w:tc>
        <w:tc>
          <w:tcPr>
            <w:tcW w:w="4849" w:type="dxa"/>
            <w:shd w:val="clear" w:color="auto" w:fill="000000" w:themeFill="text1"/>
          </w:tcPr>
          <w:p w:rsidR="00902B65" w:rsidRDefault="00902B65" w:rsidP="00F74A2D"/>
        </w:tc>
      </w:tr>
      <w:tr w:rsidR="00902B65" w:rsidTr="00F74A2D">
        <w:tc>
          <w:tcPr>
            <w:tcW w:w="6640" w:type="dxa"/>
          </w:tcPr>
          <w:p w:rsidR="00902B65" w:rsidRPr="00677641" w:rsidRDefault="00902B65" w:rsidP="00F74A2D">
            <w:pPr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Course Number &amp; Title</w:t>
            </w:r>
          </w:p>
        </w:tc>
        <w:tc>
          <w:tcPr>
            <w:tcW w:w="539" w:type="dxa"/>
          </w:tcPr>
          <w:p w:rsidR="00902B65" w:rsidRPr="00677641" w:rsidRDefault="00902B65" w:rsidP="00455660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CR</w:t>
            </w:r>
          </w:p>
        </w:tc>
        <w:tc>
          <w:tcPr>
            <w:tcW w:w="540" w:type="dxa"/>
          </w:tcPr>
          <w:p w:rsidR="00902B65" w:rsidRPr="00677641" w:rsidRDefault="00902B65" w:rsidP="00455660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del w:id="52" w:author="Dino Laury (Lauria)" w:date="2020-02-06T08:37:00Z">
              <w:r w:rsidRPr="00677641" w:rsidDel="00475992">
                <w:rPr>
                  <w:rFonts w:eastAsia="Times New Roman"/>
                  <w:b/>
                  <w:sz w:val="20"/>
                  <w:szCs w:val="20"/>
                </w:rPr>
                <w:delText>LAS</w:delText>
              </w:r>
            </w:del>
            <w:ins w:id="53" w:author="Dino Laury (Lauria)" w:date="2020-02-06T08:37:00Z">
              <w:r w:rsidR="00475992">
                <w:rPr>
                  <w:rFonts w:eastAsia="Times New Roman"/>
                  <w:b/>
                  <w:sz w:val="20"/>
                  <w:szCs w:val="20"/>
                </w:rPr>
                <w:t>GE</w:t>
              </w:r>
            </w:ins>
          </w:p>
        </w:tc>
        <w:tc>
          <w:tcPr>
            <w:tcW w:w="579" w:type="dxa"/>
          </w:tcPr>
          <w:p w:rsidR="00902B65" w:rsidRPr="00677641" w:rsidRDefault="00902B65" w:rsidP="00455660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MAJ</w:t>
            </w:r>
          </w:p>
        </w:tc>
        <w:tc>
          <w:tcPr>
            <w:tcW w:w="616" w:type="dxa"/>
          </w:tcPr>
          <w:p w:rsidR="00902B65" w:rsidRPr="00677641" w:rsidRDefault="00902B65" w:rsidP="00455660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del w:id="54" w:author="Dino Laury (Lauria) [2]" w:date="2020-02-17T10:10:00Z">
              <w:r w:rsidDel="00FD5557">
                <w:rPr>
                  <w:rFonts w:eastAsia="Times New Roman"/>
                  <w:b/>
                  <w:sz w:val="20"/>
                  <w:szCs w:val="20"/>
                </w:rPr>
                <w:delText>FREE</w:delText>
              </w:r>
            </w:del>
            <w:ins w:id="55" w:author="Dino Laury (Lauria) [2]" w:date="2020-02-17T10:10:00Z">
              <w:r w:rsidR="00FD5557">
                <w:rPr>
                  <w:rFonts w:eastAsia="Times New Roman"/>
                  <w:b/>
                  <w:sz w:val="20"/>
                  <w:szCs w:val="20"/>
                </w:rPr>
                <w:t>OPEN</w:t>
              </w:r>
            </w:ins>
          </w:p>
        </w:tc>
        <w:tc>
          <w:tcPr>
            <w:tcW w:w="627" w:type="dxa"/>
          </w:tcPr>
          <w:p w:rsidR="00902B65" w:rsidRPr="00677641" w:rsidRDefault="00902B65" w:rsidP="00455660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NEW</w:t>
            </w:r>
          </w:p>
        </w:tc>
        <w:tc>
          <w:tcPr>
            <w:tcW w:w="4849" w:type="dxa"/>
          </w:tcPr>
          <w:p w:rsidR="00902B65" w:rsidRDefault="00902B65" w:rsidP="00F74A2D">
            <w:r w:rsidRPr="00677641">
              <w:rPr>
                <w:rFonts w:eastAsia="Times New Roman"/>
                <w:b/>
                <w:sz w:val="20"/>
                <w:szCs w:val="20"/>
              </w:rPr>
              <w:t>Prerequisite(</w:t>
            </w:r>
            <w:r>
              <w:rPr>
                <w:rFonts w:eastAsia="Times New Roman"/>
                <w:b/>
                <w:sz w:val="20"/>
                <w:szCs w:val="20"/>
              </w:rPr>
              <w:t>s</w:t>
            </w:r>
            <w:r w:rsidRPr="00677641">
              <w:rPr>
                <w:rFonts w:eastAsia="Times New Roman"/>
                <w:b/>
                <w:sz w:val="20"/>
                <w:szCs w:val="20"/>
              </w:rPr>
              <w:t>)</w:t>
            </w:r>
          </w:p>
        </w:tc>
      </w:tr>
      <w:tr w:rsidR="00902B65" w:rsidTr="00F74A2D">
        <w:tc>
          <w:tcPr>
            <w:tcW w:w="6640" w:type="dxa"/>
          </w:tcPr>
          <w:p w:rsidR="00902B65" w:rsidRPr="00333397" w:rsidRDefault="00333397" w:rsidP="00F74A2D">
            <w:pPr>
              <w:rPr>
                <w:sz w:val="20"/>
                <w:szCs w:val="20"/>
              </w:rPr>
            </w:pPr>
            <w:r w:rsidRPr="00333397">
              <w:rPr>
                <w:sz w:val="20"/>
                <w:szCs w:val="20"/>
              </w:rPr>
              <w:t>None</w:t>
            </w:r>
          </w:p>
        </w:tc>
        <w:tc>
          <w:tcPr>
            <w:tcW w:w="539" w:type="dxa"/>
          </w:tcPr>
          <w:p w:rsidR="00902B65" w:rsidRPr="00333397" w:rsidRDefault="00902B65" w:rsidP="0045566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</w:tcPr>
          <w:p w:rsidR="00902B65" w:rsidRPr="00333397" w:rsidRDefault="00902B65" w:rsidP="0045566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79" w:type="dxa"/>
          </w:tcPr>
          <w:p w:rsidR="00902B65" w:rsidRPr="00333397" w:rsidRDefault="00902B65" w:rsidP="0045566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</w:tcPr>
          <w:p w:rsidR="00902B65" w:rsidRPr="00333397" w:rsidRDefault="00902B65" w:rsidP="0045566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27" w:type="dxa"/>
          </w:tcPr>
          <w:p w:rsidR="00902B65" w:rsidRPr="00333397" w:rsidRDefault="00902B65" w:rsidP="0045566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849" w:type="dxa"/>
          </w:tcPr>
          <w:p w:rsidR="00902B65" w:rsidRPr="00333397" w:rsidRDefault="00902B65" w:rsidP="00F74A2D">
            <w:pPr>
              <w:rPr>
                <w:sz w:val="20"/>
                <w:szCs w:val="20"/>
              </w:rPr>
            </w:pPr>
          </w:p>
        </w:tc>
      </w:tr>
      <w:tr w:rsidR="00C21467" w:rsidTr="00837646">
        <w:tc>
          <w:tcPr>
            <w:tcW w:w="6640" w:type="dxa"/>
            <w:shd w:val="clear" w:color="auto" w:fill="000000" w:themeFill="text1"/>
          </w:tcPr>
          <w:p w:rsidR="00C21467" w:rsidRPr="00677641" w:rsidRDefault="00C21467" w:rsidP="00C21467">
            <w:pPr>
              <w:jc w:val="right"/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</w:rPr>
            </w:pPr>
            <w:r w:rsidRPr="00677641"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</w:rPr>
              <w:t>Term Credit Total:</w:t>
            </w:r>
          </w:p>
        </w:tc>
        <w:tc>
          <w:tcPr>
            <w:tcW w:w="539" w:type="dxa"/>
          </w:tcPr>
          <w:p w:rsidR="00C21467" w:rsidRPr="00C21467" w:rsidRDefault="00C21467" w:rsidP="00455660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C21467">
              <w:rPr>
                <w:rFonts w:eastAsia="Times New Roman" w:cstheme="minorHAnsi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:rsidR="00C21467" w:rsidRPr="00C21467" w:rsidRDefault="00C21467" w:rsidP="00455660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C21467">
              <w:rPr>
                <w:rFonts w:eastAsia="Times New Roman" w:cstheme="minorHAnsi"/>
                <w:sz w:val="20"/>
                <w:szCs w:val="20"/>
              </w:rPr>
              <w:t>0</w:t>
            </w:r>
          </w:p>
        </w:tc>
        <w:tc>
          <w:tcPr>
            <w:tcW w:w="579" w:type="dxa"/>
          </w:tcPr>
          <w:p w:rsidR="00C21467" w:rsidRPr="00C21467" w:rsidRDefault="00C21467" w:rsidP="00455660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C21467">
              <w:rPr>
                <w:rFonts w:eastAsia="Times New Roman" w:cstheme="minorHAnsi"/>
                <w:sz w:val="20"/>
                <w:szCs w:val="20"/>
              </w:rPr>
              <w:t>0</w:t>
            </w:r>
          </w:p>
        </w:tc>
        <w:tc>
          <w:tcPr>
            <w:tcW w:w="616" w:type="dxa"/>
          </w:tcPr>
          <w:p w:rsidR="00C21467" w:rsidRPr="00C21467" w:rsidRDefault="00C21467" w:rsidP="00455660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C21467">
              <w:rPr>
                <w:rFonts w:eastAsia="Times New Roman" w:cstheme="minorHAnsi"/>
                <w:sz w:val="20"/>
                <w:szCs w:val="20"/>
              </w:rPr>
              <w:t>0</w:t>
            </w:r>
          </w:p>
        </w:tc>
        <w:tc>
          <w:tcPr>
            <w:tcW w:w="627" w:type="dxa"/>
            <w:shd w:val="clear" w:color="auto" w:fill="000000" w:themeFill="text1"/>
          </w:tcPr>
          <w:p w:rsidR="00C21467" w:rsidRPr="00C21467" w:rsidRDefault="00C21467" w:rsidP="00455660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4849" w:type="dxa"/>
            <w:shd w:val="clear" w:color="auto" w:fill="000000" w:themeFill="text1"/>
          </w:tcPr>
          <w:p w:rsidR="00C21467" w:rsidRDefault="00C21467" w:rsidP="00C21467"/>
        </w:tc>
      </w:tr>
    </w:tbl>
    <w:p w:rsidR="00902B65" w:rsidRPr="00BE0787" w:rsidRDefault="00902B65" w:rsidP="00BE0787">
      <w:pPr>
        <w:spacing w:after="0"/>
        <w:rPr>
          <w:sz w:val="8"/>
          <w:szCs w:val="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38"/>
        <w:gridCol w:w="531"/>
        <w:gridCol w:w="742"/>
        <w:gridCol w:w="579"/>
        <w:gridCol w:w="1087"/>
        <w:gridCol w:w="627"/>
        <w:gridCol w:w="4586"/>
      </w:tblGrid>
      <w:tr w:rsidR="00BB0F31" w:rsidTr="009A1B8F">
        <w:tc>
          <w:tcPr>
            <w:tcW w:w="6640" w:type="dxa"/>
            <w:shd w:val="clear" w:color="auto" w:fill="000000" w:themeFill="text1"/>
          </w:tcPr>
          <w:p w:rsidR="00BB0F31" w:rsidRPr="005B6A06" w:rsidRDefault="00BB0F31" w:rsidP="009A1B8F">
            <w:pPr>
              <w:rPr>
                <w:b/>
              </w:rPr>
            </w:pPr>
            <w:r>
              <w:rPr>
                <w:b/>
              </w:rPr>
              <w:t>Term: Fall 2</w:t>
            </w:r>
          </w:p>
        </w:tc>
        <w:tc>
          <w:tcPr>
            <w:tcW w:w="539" w:type="dxa"/>
            <w:shd w:val="clear" w:color="auto" w:fill="000000" w:themeFill="text1"/>
          </w:tcPr>
          <w:p w:rsidR="00BB0F31" w:rsidRDefault="00BB0F31" w:rsidP="009A1B8F"/>
        </w:tc>
        <w:tc>
          <w:tcPr>
            <w:tcW w:w="540" w:type="dxa"/>
            <w:shd w:val="clear" w:color="auto" w:fill="000000" w:themeFill="text1"/>
          </w:tcPr>
          <w:p w:rsidR="00BB0F31" w:rsidRDefault="00BB0F31" w:rsidP="009A1B8F"/>
        </w:tc>
        <w:tc>
          <w:tcPr>
            <w:tcW w:w="579" w:type="dxa"/>
            <w:shd w:val="clear" w:color="auto" w:fill="000000" w:themeFill="text1"/>
          </w:tcPr>
          <w:p w:rsidR="00BB0F31" w:rsidRDefault="00BB0F31" w:rsidP="009A1B8F"/>
        </w:tc>
        <w:tc>
          <w:tcPr>
            <w:tcW w:w="616" w:type="dxa"/>
            <w:shd w:val="clear" w:color="auto" w:fill="000000" w:themeFill="text1"/>
          </w:tcPr>
          <w:p w:rsidR="00BB0F31" w:rsidRDefault="00BB0F31" w:rsidP="009A1B8F"/>
        </w:tc>
        <w:tc>
          <w:tcPr>
            <w:tcW w:w="627" w:type="dxa"/>
            <w:shd w:val="clear" w:color="auto" w:fill="000000" w:themeFill="text1"/>
          </w:tcPr>
          <w:p w:rsidR="00BB0F31" w:rsidRDefault="00BB0F31" w:rsidP="009A1B8F"/>
        </w:tc>
        <w:tc>
          <w:tcPr>
            <w:tcW w:w="4849" w:type="dxa"/>
            <w:shd w:val="clear" w:color="auto" w:fill="000000" w:themeFill="text1"/>
          </w:tcPr>
          <w:p w:rsidR="00BB0F31" w:rsidRDefault="00BB0F31" w:rsidP="009A1B8F"/>
        </w:tc>
      </w:tr>
      <w:tr w:rsidR="00BB0F31" w:rsidTr="009A1B8F">
        <w:tc>
          <w:tcPr>
            <w:tcW w:w="6640" w:type="dxa"/>
          </w:tcPr>
          <w:p w:rsidR="00BB0F31" w:rsidRPr="00677641" w:rsidRDefault="00BB0F31" w:rsidP="009A1B8F">
            <w:pPr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Course Number &amp; Title</w:t>
            </w:r>
          </w:p>
        </w:tc>
        <w:tc>
          <w:tcPr>
            <w:tcW w:w="539" w:type="dxa"/>
          </w:tcPr>
          <w:p w:rsidR="00BB0F31" w:rsidRPr="00677641" w:rsidRDefault="00BB0F31" w:rsidP="009A1B8F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CR</w:t>
            </w:r>
          </w:p>
        </w:tc>
        <w:tc>
          <w:tcPr>
            <w:tcW w:w="540" w:type="dxa"/>
          </w:tcPr>
          <w:p w:rsidR="00BB0F31" w:rsidRPr="00677641" w:rsidRDefault="00BB0F31" w:rsidP="009A1B8F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del w:id="56" w:author="Dino Laury (Lauria)" w:date="2020-02-06T10:18:00Z">
              <w:r w:rsidRPr="00677641" w:rsidDel="00861F48">
                <w:rPr>
                  <w:rFonts w:eastAsia="Times New Roman"/>
                  <w:b/>
                  <w:sz w:val="20"/>
                  <w:szCs w:val="20"/>
                </w:rPr>
                <w:delText>LAS</w:delText>
              </w:r>
            </w:del>
            <w:ins w:id="57" w:author="Dino Laury (Lauria)" w:date="2020-02-06T10:18:00Z">
              <w:r w:rsidR="00861F48">
                <w:rPr>
                  <w:rFonts w:eastAsia="Times New Roman"/>
                  <w:b/>
                  <w:sz w:val="20"/>
                  <w:szCs w:val="20"/>
                </w:rPr>
                <w:t>GE</w:t>
              </w:r>
            </w:ins>
          </w:p>
        </w:tc>
        <w:tc>
          <w:tcPr>
            <w:tcW w:w="579" w:type="dxa"/>
          </w:tcPr>
          <w:p w:rsidR="00BB0F31" w:rsidRPr="00677641" w:rsidRDefault="00BB0F31" w:rsidP="009A1B8F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MAJ</w:t>
            </w:r>
          </w:p>
        </w:tc>
        <w:tc>
          <w:tcPr>
            <w:tcW w:w="616" w:type="dxa"/>
          </w:tcPr>
          <w:p w:rsidR="00BB0F31" w:rsidRPr="00677641" w:rsidRDefault="00BB0F31" w:rsidP="009A1B8F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del w:id="58" w:author="Dino Laury (Lauria) [2]" w:date="2020-02-17T10:10:00Z">
              <w:r w:rsidDel="00FD5557">
                <w:rPr>
                  <w:rFonts w:eastAsia="Times New Roman"/>
                  <w:b/>
                  <w:sz w:val="20"/>
                  <w:szCs w:val="20"/>
                </w:rPr>
                <w:delText>FREE</w:delText>
              </w:r>
            </w:del>
            <w:ins w:id="59" w:author="Dino Laury (Lauria) [2]" w:date="2020-02-17T10:10:00Z">
              <w:r w:rsidR="00FD5557">
                <w:rPr>
                  <w:rFonts w:eastAsia="Times New Roman"/>
                  <w:b/>
                  <w:sz w:val="20"/>
                  <w:szCs w:val="20"/>
                </w:rPr>
                <w:t>OPEN</w:t>
              </w:r>
            </w:ins>
          </w:p>
        </w:tc>
        <w:tc>
          <w:tcPr>
            <w:tcW w:w="627" w:type="dxa"/>
          </w:tcPr>
          <w:p w:rsidR="00BB0F31" w:rsidRPr="00677641" w:rsidRDefault="00BB0F31" w:rsidP="009A1B8F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NEW</w:t>
            </w:r>
          </w:p>
        </w:tc>
        <w:tc>
          <w:tcPr>
            <w:tcW w:w="4849" w:type="dxa"/>
          </w:tcPr>
          <w:p w:rsidR="00BB0F31" w:rsidRDefault="00BB0F31" w:rsidP="009A1B8F">
            <w:r w:rsidRPr="00677641">
              <w:rPr>
                <w:rFonts w:eastAsia="Times New Roman"/>
                <w:b/>
                <w:sz w:val="20"/>
                <w:szCs w:val="20"/>
              </w:rPr>
              <w:t>Prerequisite(</w:t>
            </w:r>
            <w:r>
              <w:rPr>
                <w:rFonts w:eastAsia="Times New Roman"/>
                <w:b/>
                <w:sz w:val="20"/>
                <w:szCs w:val="20"/>
              </w:rPr>
              <w:t>s</w:t>
            </w:r>
            <w:r w:rsidRPr="00677641">
              <w:rPr>
                <w:rFonts w:eastAsia="Times New Roman"/>
                <w:b/>
                <w:sz w:val="20"/>
                <w:szCs w:val="20"/>
              </w:rPr>
              <w:t>)</w:t>
            </w:r>
          </w:p>
        </w:tc>
      </w:tr>
      <w:tr w:rsidR="00122A4A" w:rsidTr="00122A4A">
        <w:tc>
          <w:tcPr>
            <w:tcW w:w="6640" w:type="dxa"/>
          </w:tcPr>
          <w:p w:rsidR="00122A4A" w:rsidRPr="00122A4A" w:rsidRDefault="00122A4A" w:rsidP="00122A4A">
            <w:pPr>
              <w:rPr>
                <w:rFonts w:eastAsia="Times New Roman"/>
                <w:sz w:val="20"/>
                <w:szCs w:val="20"/>
              </w:rPr>
            </w:pPr>
            <w:del w:id="60" w:author="Dino Laury (Lauria) [2]" w:date="2020-02-17T10:12:00Z">
              <w:r w:rsidRPr="00122A4A" w:rsidDel="00FD5557">
                <w:rPr>
                  <w:rFonts w:eastAsia="Times New Roman"/>
                  <w:sz w:val="20"/>
                  <w:szCs w:val="20"/>
                </w:rPr>
                <w:delText>NCIM</w:delText>
              </w:r>
            </w:del>
            <w:ins w:id="61" w:author="Dino Laury (Lauria) [2]" w:date="2020-02-17T10:12:00Z">
              <w:r w:rsidR="00FD5557">
                <w:rPr>
                  <w:rFonts w:eastAsia="Times New Roman"/>
                  <w:sz w:val="20"/>
                  <w:szCs w:val="20"/>
                </w:rPr>
                <w:t>NPMT</w:t>
              </w:r>
            </w:ins>
            <w:r w:rsidRPr="00122A4A">
              <w:rPr>
                <w:rFonts w:eastAsia="Times New Roman"/>
                <w:sz w:val="20"/>
                <w:szCs w:val="20"/>
              </w:rPr>
              <w:t xml:space="preserve">-233 </w:t>
            </w:r>
            <w:ins w:id="62" w:author="Dino Laury (Lauria)" w:date="2020-02-04T13:18:00Z">
              <w:r w:rsidR="00D70414">
                <w:rPr>
                  <w:rFonts w:eastAsia="Times New Roman"/>
                  <w:sz w:val="20"/>
                  <w:szCs w:val="20"/>
                </w:rPr>
                <w:t>Precision Manufacturing</w:t>
              </w:r>
              <w:r w:rsidR="00D70414" w:rsidRPr="00122A4A">
                <w:rPr>
                  <w:rFonts w:eastAsia="Times New Roman"/>
                  <w:sz w:val="20"/>
                  <w:szCs w:val="20"/>
                </w:rPr>
                <w:t xml:space="preserve"> Tech</w:t>
              </w:r>
              <w:r w:rsidR="00D70414">
                <w:rPr>
                  <w:rFonts w:eastAsia="Times New Roman"/>
                  <w:sz w:val="20"/>
                  <w:szCs w:val="20"/>
                </w:rPr>
                <w:t>nology</w:t>
              </w:r>
              <w:r w:rsidR="00D70414" w:rsidRPr="00122A4A" w:rsidDel="00D70414">
                <w:rPr>
                  <w:rFonts w:eastAsia="Times New Roman"/>
                  <w:sz w:val="20"/>
                  <w:szCs w:val="20"/>
                </w:rPr>
                <w:t xml:space="preserve"> </w:t>
              </w:r>
            </w:ins>
            <w:del w:id="63" w:author="Dino Laury (Lauria)" w:date="2020-02-04T13:18:00Z">
              <w:r w:rsidRPr="00122A4A" w:rsidDel="00D70414">
                <w:rPr>
                  <w:rFonts w:eastAsia="Times New Roman"/>
                  <w:sz w:val="20"/>
                  <w:szCs w:val="20"/>
                </w:rPr>
                <w:delText xml:space="preserve">Computer Integrated Machining Technology </w:delText>
              </w:r>
            </w:del>
            <w:ins w:id="64" w:author="Dino Laury (Lauria)" w:date="2020-02-04T13:19:00Z">
              <w:r w:rsidR="00D70414">
                <w:rPr>
                  <w:rFonts w:eastAsia="Times New Roman"/>
                  <w:sz w:val="20"/>
                  <w:szCs w:val="20"/>
                </w:rPr>
                <w:t xml:space="preserve"> </w:t>
              </w:r>
            </w:ins>
            <w:r w:rsidRPr="00122A4A">
              <w:rPr>
                <w:rFonts w:eastAsia="Times New Roman"/>
                <w:sz w:val="20"/>
                <w:szCs w:val="20"/>
              </w:rPr>
              <w:t>III</w:t>
            </w:r>
          </w:p>
        </w:tc>
        <w:tc>
          <w:tcPr>
            <w:tcW w:w="539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40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579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616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27" w:type="dxa"/>
          </w:tcPr>
          <w:p w:rsidR="00122A4A" w:rsidRPr="00122A4A" w:rsidRDefault="00122A4A" w:rsidP="00122A4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849" w:type="dxa"/>
            <w:vAlign w:val="center"/>
          </w:tcPr>
          <w:p w:rsidR="00122A4A" w:rsidRPr="00122A4A" w:rsidRDefault="00122A4A" w:rsidP="00122A4A">
            <w:pPr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 xml:space="preserve">Prerq. </w:t>
            </w:r>
            <w:del w:id="65" w:author="Dino Laury (Lauria) [2]" w:date="2020-02-17T10:12:00Z">
              <w:r w:rsidRPr="00122A4A" w:rsidDel="00FD5557">
                <w:rPr>
                  <w:rFonts w:eastAsia="Times New Roman"/>
                  <w:sz w:val="20"/>
                  <w:szCs w:val="20"/>
                </w:rPr>
                <w:delText>NCIM</w:delText>
              </w:r>
            </w:del>
            <w:ins w:id="66" w:author="Dino Laury (Lauria) [2]" w:date="2020-02-17T10:12:00Z">
              <w:r w:rsidR="00FD5557">
                <w:rPr>
                  <w:rFonts w:eastAsia="Times New Roman"/>
                  <w:sz w:val="20"/>
                  <w:szCs w:val="20"/>
                </w:rPr>
                <w:t>NPMT</w:t>
              </w:r>
            </w:ins>
            <w:r w:rsidRPr="00122A4A">
              <w:rPr>
                <w:rFonts w:eastAsia="Times New Roman"/>
                <w:sz w:val="20"/>
                <w:szCs w:val="20"/>
              </w:rPr>
              <w:t>-132</w:t>
            </w:r>
            <w:r>
              <w:rPr>
                <w:rFonts w:eastAsia="Times New Roman"/>
                <w:sz w:val="20"/>
                <w:szCs w:val="20"/>
              </w:rPr>
              <w:t>; C</w:t>
            </w:r>
            <w:r w:rsidRPr="00122A4A">
              <w:rPr>
                <w:rFonts w:eastAsia="Times New Roman"/>
                <w:sz w:val="20"/>
                <w:szCs w:val="20"/>
              </w:rPr>
              <w:t xml:space="preserve">oreq. </w:t>
            </w:r>
            <w:del w:id="67" w:author="Dino Laury (Lauria) [2]" w:date="2020-02-17T10:12:00Z">
              <w:r w:rsidRPr="00122A4A" w:rsidDel="00FD5557">
                <w:rPr>
                  <w:rFonts w:eastAsia="Times New Roman"/>
                  <w:sz w:val="20"/>
                  <w:szCs w:val="20"/>
                </w:rPr>
                <w:delText>NCIM</w:delText>
              </w:r>
            </w:del>
            <w:ins w:id="68" w:author="Dino Laury (Lauria) [2]" w:date="2020-02-17T10:12:00Z">
              <w:r w:rsidR="00FD5557">
                <w:rPr>
                  <w:rFonts w:eastAsia="Times New Roman"/>
                  <w:sz w:val="20"/>
                  <w:szCs w:val="20"/>
                </w:rPr>
                <w:t>NPMT</w:t>
              </w:r>
            </w:ins>
            <w:r w:rsidRPr="00122A4A">
              <w:rPr>
                <w:rFonts w:eastAsia="Times New Roman"/>
                <w:sz w:val="20"/>
                <w:szCs w:val="20"/>
              </w:rPr>
              <w:t>-251</w:t>
            </w:r>
          </w:p>
        </w:tc>
      </w:tr>
      <w:tr w:rsidR="00122A4A" w:rsidTr="00122A4A">
        <w:tc>
          <w:tcPr>
            <w:tcW w:w="6640" w:type="dxa"/>
          </w:tcPr>
          <w:p w:rsidR="00122A4A" w:rsidRPr="00122A4A" w:rsidRDefault="00122A4A" w:rsidP="00122A4A">
            <w:pPr>
              <w:rPr>
                <w:rFonts w:eastAsia="Times New Roman"/>
                <w:sz w:val="20"/>
                <w:szCs w:val="20"/>
              </w:rPr>
            </w:pPr>
            <w:del w:id="69" w:author="Dino Laury (Lauria) [2]" w:date="2020-02-17T10:12:00Z">
              <w:r w:rsidRPr="00122A4A" w:rsidDel="00FD5557">
                <w:rPr>
                  <w:rFonts w:eastAsia="Times New Roman"/>
                  <w:sz w:val="20"/>
                  <w:szCs w:val="20"/>
                </w:rPr>
                <w:delText>NCIM</w:delText>
              </w:r>
            </w:del>
            <w:ins w:id="70" w:author="Dino Laury (Lauria) [2]" w:date="2020-02-17T10:12:00Z">
              <w:r w:rsidR="00FD5557">
                <w:rPr>
                  <w:rFonts w:eastAsia="Times New Roman"/>
                  <w:sz w:val="20"/>
                  <w:szCs w:val="20"/>
                </w:rPr>
                <w:t>NPMT</w:t>
              </w:r>
            </w:ins>
            <w:r w:rsidRPr="00122A4A">
              <w:rPr>
                <w:rFonts w:eastAsia="Times New Roman"/>
                <w:sz w:val="20"/>
                <w:szCs w:val="20"/>
              </w:rPr>
              <w:t>-251  Computer Numerical Control I</w:t>
            </w:r>
          </w:p>
        </w:tc>
        <w:tc>
          <w:tcPr>
            <w:tcW w:w="539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40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579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616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27" w:type="dxa"/>
          </w:tcPr>
          <w:p w:rsidR="00122A4A" w:rsidRPr="00122A4A" w:rsidRDefault="00122A4A" w:rsidP="00122A4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849" w:type="dxa"/>
            <w:vAlign w:val="center"/>
          </w:tcPr>
          <w:p w:rsidR="00122A4A" w:rsidRPr="00122A4A" w:rsidRDefault="00122A4A" w:rsidP="00122A4A">
            <w:pPr>
              <w:rPr>
                <w:rFonts w:eastAsia="Times New Roman"/>
                <w:sz w:val="20"/>
                <w:szCs w:val="20"/>
              </w:rPr>
            </w:pPr>
            <w:del w:id="71" w:author="Dino Laury (Lauria) [2]" w:date="2020-02-17T10:12:00Z">
              <w:r w:rsidRPr="00122A4A" w:rsidDel="00FD5557">
                <w:rPr>
                  <w:rFonts w:eastAsia="Times New Roman"/>
                  <w:sz w:val="20"/>
                  <w:szCs w:val="20"/>
                </w:rPr>
                <w:delText>NCIM</w:delText>
              </w:r>
            </w:del>
            <w:ins w:id="72" w:author="Dino Laury (Lauria) [2]" w:date="2020-02-17T10:12:00Z">
              <w:r w:rsidR="00FD5557">
                <w:rPr>
                  <w:rFonts w:eastAsia="Times New Roman"/>
                  <w:sz w:val="20"/>
                  <w:szCs w:val="20"/>
                </w:rPr>
                <w:t>NPMT</w:t>
              </w:r>
            </w:ins>
            <w:r w:rsidRPr="00122A4A">
              <w:rPr>
                <w:rFonts w:eastAsia="Times New Roman"/>
                <w:sz w:val="20"/>
                <w:szCs w:val="20"/>
              </w:rPr>
              <w:t>-132</w:t>
            </w:r>
          </w:p>
        </w:tc>
      </w:tr>
      <w:tr w:rsidR="00122A4A" w:rsidTr="00122A4A">
        <w:tc>
          <w:tcPr>
            <w:tcW w:w="6640" w:type="dxa"/>
            <w:vAlign w:val="center"/>
          </w:tcPr>
          <w:p w:rsidR="00122A4A" w:rsidRPr="00122A4A" w:rsidRDefault="00122A4A" w:rsidP="00122A4A">
            <w:pPr>
              <w:tabs>
                <w:tab w:val="left" w:pos="-450"/>
              </w:tabs>
              <w:rPr>
                <w:rFonts w:eastAsia="Times New Roman"/>
                <w:sz w:val="20"/>
                <w:szCs w:val="20"/>
              </w:rPr>
            </w:pPr>
            <w:del w:id="73" w:author="Dino Laury (Lauria) [2]" w:date="2020-02-17T10:12:00Z">
              <w:r w:rsidRPr="00122A4A" w:rsidDel="00FD5557">
                <w:rPr>
                  <w:rFonts w:eastAsia="Times New Roman"/>
                  <w:sz w:val="20"/>
                  <w:szCs w:val="20"/>
                </w:rPr>
                <w:delText>NCIM</w:delText>
              </w:r>
            </w:del>
            <w:ins w:id="74" w:author="Dino Laury (Lauria) [2]" w:date="2020-02-17T10:12:00Z">
              <w:r w:rsidR="00FD5557">
                <w:rPr>
                  <w:rFonts w:eastAsia="Times New Roman"/>
                  <w:sz w:val="20"/>
                  <w:szCs w:val="20"/>
                </w:rPr>
                <w:t>NPMT</w:t>
              </w:r>
            </w:ins>
            <w:r w:rsidRPr="00122A4A">
              <w:rPr>
                <w:rFonts w:eastAsia="Times New Roman"/>
                <w:sz w:val="20"/>
                <w:szCs w:val="20"/>
              </w:rPr>
              <w:t>-241  Precision Optics Manufacturing I</w:t>
            </w:r>
          </w:p>
        </w:tc>
        <w:tc>
          <w:tcPr>
            <w:tcW w:w="539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40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579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616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27" w:type="dxa"/>
          </w:tcPr>
          <w:p w:rsidR="00122A4A" w:rsidRPr="00122A4A" w:rsidRDefault="00122A4A" w:rsidP="00122A4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849" w:type="dxa"/>
          </w:tcPr>
          <w:p w:rsidR="00122A4A" w:rsidRPr="00122A4A" w:rsidRDefault="00122A4A" w:rsidP="00122A4A">
            <w:pPr>
              <w:rPr>
                <w:rFonts w:eastAsia="Times New Roman"/>
                <w:sz w:val="20"/>
                <w:szCs w:val="20"/>
              </w:rPr>
            </w:pPr>
            <w:del w:id="75" w:author="Dino Laury (Lauria) [2]" w:date="2020-02-17T10:12:00Z">
              <w:r w:rsidRPr="00122A4A" w:rsidDel="00FD5557">
                <w:rPr>
                  <w:rFonts w:eastAsia="Times New Roman"/>
                  <w:sz w:val="20"/>
                  <w:szCs w:val="20"/>
                </w:rPr>
                <w:delText>NCIM</w:delText>
              </w:r>
            </w:del>
            <w:ins w:id="76" w:author="Dino Laury (Lauria) [2]" w:date="2020-02-17T10:12:00Z">
              <w:r w:rsidR="00FD5557">
                <w:rPr>
                  <w:rFonts w:eastAsia="Times New Roman"/>
                  <w:sz w:val="20"/>
                  <w:szCs w:val="20"/>
                </w:rPr>
                <w:t>NPMT</w:t>
              </w:r>
            </w:ins>
            <w:r w:rsidRPr="00122A4A">
              <w:rPr>
                <w:rFonts w:eastAsia="Times New Roman"/>
                <w:sz w:val="20"/>
                <w:szCs w:val="20"/>
              </w:rPr>
              <w:t>-101,121</w:t>
            </w:r>
          </w:p>
        </w:tc>
      </w:tr>
      <w:tr w:rsidR="00122A4A" w:rsidTr="00906028">
        <w:tc>
          <w:tcPr>
            <w:tcW w:w="6640" w:type="dxa"/>
            <w:vAlign w:val="center"/>
          </w:tcPr>
          <w:p w:rsidR="00122A4A" w:rsidRPr="00122A4A" w:rsidRDefault="00122A4A" w:rsidP="00122A4A">
            <w:pPr>
              <w:rPr>
                <w:rFonts w:eastAsia="Times New Roman"/>
                <w:sz w:val="20"/>
                <w:szCs w:val="20"/>
              </w:rPr>
            </w:pPr>
            <w:del w:id="77" w:author="Dino Laury (Lauria) [2]" w:date="2020-02-17T10:12:00Z">
              <w:r w:rsidRPr="00122A4A" w:rsidDel="00FD5557">
                <w:rPr>
                  <w:sz w:val="20"/>
                  <w:szCs w:val="20"/>
                </w:rPr>
                <w:delText>NCIM</w:delText>
              </w:r>
            </w:del>
            <w:ins w:id="78" w:author="Dino Laury (Lauria) [2]" w:date="2020-02-17T10:12:00Z">
              <w:r w:rsidR="00FD5557">
                <w:rPr>
                  <w:sz w:val="20"/>
                  <w:szCs w:val="20"/>
                </w:rPr>
                <w:t>NPMT</w:t>
              </w:r>
            </w:ins>
            <w:r w:rsidRPr="00122A4A">
              <w:rPr>
                <w:sz w:val="20"/>
                <w:szCs w:val="20"/>
              </w:rPr>
              <w:t>-222  Precision Measurement II</w:t>
            </w:r>
          </w:p>
        </w:tc>
        <w:tc>
          <w:tcPr>
            <w:tcW w:w="539" w:type="dxa"/>
            <w:vAlign w:val="center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sz w:val="20"/>
                <w:szCs w:val="20"/>
              </w:rPr>
              <w:t>3</w:t>
            </w:r>
          </w:p>
        </w:tc>
        <w:tc>
          <w:tcPr>
            <w:tcW w:w="540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579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616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27" w:type="dxa"/>
          </w:tcPr>
          <w:p w:rsidR="00122A4A" w:rsidRPr="00122A4A" w:rsidRDefault="00122A4A" w:rsidP="00122A4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849" w:type="dxa"/>
            <w:vAlign w:val="center"/>
          </w:tcPr>
          <w:p w:rsidR="00122A4A" w:rsidRPr="00122A4A" w:rsidRDefault="00122A4A" w:rsidP="00122A4A">
            <w:pPr>
              <w:rPr>
                <w:sz w:val="20"/>
                <w:szCs w:val="20"/>
              </w:rPr>
            </w:pPr>
            <w:del w:id="79" w:author="Dino Laury (Lauria) [2]" w:date="2020-02-17T10:12:00Z">
              <w:r w:rsidRPr="00122A4A" w:rsidDel="00FD5557">
                <w:rPr>
                  <w:sz w:val="20"/>
                  <w:szCs w:val="20"/>
                </w:rPr>
                <w:delText>NCIM</w:delText>
              </w:r>
            </w:del>
            <w:ins w:id="80" w:author="Dino Laury (Lauria) [2]" w:date="2020-02-17T10:12:00Z">
              <w:r w:rsidR="00FD5557">
                <w:rPr>
                  <w:sz w:val="20"/>
                  <w:szCs w:val="20"/>
                </w:rPr>
                <w:t>NPMT</w:t>
              </w:r>
            </w:ins>
            <w:r w:rsidRPr="00122A4A">
              <w:rPr>
                <w:sz w:val="20"/>
                <w:szCs w:val="20"/>
              </w:rPr>
              <w:t>-121, 131</w:t>
            </w:r>
          </w:p>
        </w:tc>
      </w:tr>
      <w:tr w:rsidR="00122A4A" w:rsidTr="00906028">
        <w:tc>
          <w:tcPr>
            <w:tcW w:w="6640" w:type="dxa"/>
            <w:vAlign w:val="center"/>
          </w:tcPr>
          <w:p w:rsidR="00122A4A" w:rsidRPr="00122A4A" w:rsidRDefault="00122A4A" w:rsidP="00D70414">
            <w:pPr>
              <w:rPr>
                <w:rFonts w:eastAsia="Times New Roman"/>
                <w:sz w:val="20"/>
                <w:szCs w:val="20"/>
              </w:rPr>
            </w:pPr>
            <w:del w:id="81" w:author="Dino Laury (Lauria) [2]" w:date="2020-02-17T10:12:00Z">
              <w:r w:rsidRPr="00122A4A" w:rsidDel="00FD5557">
                <w:rPr>
                  <w:rFonts w:eastAsia="Times New Roman"/>
                  <w:sz w:val="20"/>
                  <w:szCs w:val="20"/>
                </w:rPr>
                <w:delText>NCIM</w:delText>
              </w:r>
            </w:del>
            <w:ins w:id="82" w:author="Dino Laury (Lauria) [2]" w:date="2020-02-17T10:12:00Z">
              <w:r w:rsidR="00FD5557">
                <w:rPr>
                  <w:rFonts w:eastAsia="Times New Roman"/>
                  <w:sz w:val="20"/>
                  <w:szCs w:val="20"/>
                </w:rPr>
                <w:t>NPMT</w:t>
              </w:r>
            </w:ins>
            <w:r w:rsidRPr="00122A4A">
              <w:rPr>
                <w:rFonts w:eastAsia="Times New Roman"/>
                <w:sz w:val="20"/>
                <w:szCs w:val="20"/>
              </w:rPr>
              <w:t xml:space="preserve">-201 Job Search Process for </w:t>
            </w:r>
            <w:del w:id="83" w:author="Dino Laury (Lauria)" w:date="2020-02-04T13:20:00Z">
              <w:r w:rsidRPr="00122A4A" w:rsidDel="00D70414">
                <w:rPr>
                  <w:rFonts w:eastAsia="Times New Roman"/>
                  <w:sz w:val="20"/>
                  <w:szCs w:val="20"/>
                </w:rPr>
                <w:delText>CIMT</w:delText>
              </w:r>
            </w:del>
            <w:ins w:id="84" w:author="Dino Laury (Lauria)" w:date="2020-02-04T13:20:00Z">
              <w:r w:rsidR="00D70414">
                <w:rPr>
                  <w:rFonts w:eastAsia="Times New Roman"/>
                  <w:sz w:val="20"/>
                  <w:szCs w:val="20"/>
                </w:rPr>
                <w:t>PMT</w:t>
              </w:r>
            </w:ins>
          </w:p>
        </w:tc>
        <w:tc>
          <w:tcPr>
            <w:tcW w:w="539" w:type="dxa"/>
            <w:vAlign w:val="center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2</w:t>
            </w:r>
          </w:p>
        </w:tc>
        <w:tc>
          <w:tcPr>
            <w:tcW w:w="540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579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2</w:t>
            </w:r>
          </w:p>
        </w:tc>
        <w:tc>
          <w:tcPr>
            <w:tcW w:w="616" w:type="dxa"/>
          </w:tcPr>
          <w:p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27" w:type="dxa"/>
          </w:tcPr>
          <w:p w:rsidR="00122A4A" w:rsidRPr="00122A4A" w:rsidRDefault="00122A4A" w:rsidP="00122A4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849" w:type="dxa"/>
            <w:vAlign w:val="center"/>
          </w:tcPr>
          <w:p w:rsidR="00122A4A" w:rsidRPr="00122A4A" w:rsidRDefault="00122A4A" w:rsidP="00122A4A">
            <w:pPr>
              <w:rPr>
                <w:sz w:val="20"/>
                <w:szCs w:val="20"/>
              </w:rPr>
            </w:pPr>
          </w:p>
        </w:tc>
      </w:tr>
      <w:tr w:rsidR="00122A4A" w:rsidTr="009A1B8F">
        <w:tc>
          <w:tcPr>
            <w:tcW w:w="6640" w:type="dxa"/>
            <w:shd w:val="clear" w:color="auto" w:fill="000000" w:themeFill="text1"/>
          </w:tcPr>
          <w:p w:rsidR="00122A4A" w:rsidRPr="00677641" w:rsidRDefault="00122A4A" w:rsidP="00122A4A">
            <w:pPr>
              <w:jc w:val="right"/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</w:rPr>
            </w:pPr>
            <w:r w:rsidRPr="00677641"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</w:rPr>
              <w:t>Term Credit Total:</w:t>
            </w:r>
          </w:p>
        </w:tc>
        <w:tc>
          <w:tcPr>
            <w:tcW w:w="539" w:type="dxa"/>
          </w:tcPr>
          <w:p w:rsidR="00122A4A" w:rsidRPr="00C21467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14</w:t>
            </w:r>
          </w:p>
        </w:tc>
        <w:tc>
          <w:tcPr>
            <w:tcW w:w="540" w:type="dxa"/>
          </w:tcPr>
          <w:p w:rsidR="00122A4A" w:rsidRPr="00C21467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0</w:t>
            </w:r>
          </w:p>
        </w:tc>
        <w:tc>
          <w:tcPr>
            <w:tcW w:w="579" w:type="dxa"/>
          </w:tcPr>
          <w:p w:rsidR="00122A4A" w:rsidRPr="00C21467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14</w:t>
            </w:r>
          </w:p>
        </w:tc>
        <w:tc>
          <w:tcPr>
            <w:tcW w:w="616" w:type="dxa"/>
          </w:tcPr>
          <w:p w:rsidR="00122A4A" w:rsidRPr="00C21467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C21467">
              <w:rPr>
                <w:rFonts w:eastAsia="Times New Roman" w:cstheme="minorHAnsi"/>
                <w:sz w:val="20"/>
                <w:szCs w:val="20"/>
              </w:rPr>
              <w:t>0</w:t>
            </w:r>
          </w:p>
        </w:tc>
        <w:tc>
          <w:tcPr>
            <w:tcW w:w="627" w:type="dxa"/>
            <w:shd w:val="clear" w:color="auto" w:fill="000000" w:themeFill="text1"/>
          </w:tcPr>
          <w:p w:rsidR="00122A4A" w:rsidRPr="00C21467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4849" w:type="dxa"/>
            <w:shd w:val="clear" w:color="auto" w:fill="000000" w:themeFill="text1"/>
          </w:tcPr>
          <w:p w:rsidR="00122A4A" w:rsidRDefault="00122A4A" w:rsidP="00122A4A"/>
        </w:tc>
      </w:tr>
    </w:tbl>
    <w:p w:rsidR="00696739" w:rsidRDefault="00696739" w:rsidP="00BE0787">
      <w:pPr>
        <w:spacing w:after="0"/>
        <w:rPr>
          <w:sz w:val="8"/>
          <w:szCs w:val="8"/>
        </w:rPr>
      </w:pPr>
    </w:p>
    <w:p w:rsidR="00122A4A" w:rsidRDefault="00122A4A" w:rsidP="00BE0787">
      <w:pPr>
        <w:spacing w:after="0"/>
        <w:rPr>
          <w:sz w:val="8"/>
          <w:szCs w:val="8"/>
        </w:rPr>
      </w:pPr>
    </w:p>
    <w:p w:rsidR="00122A4A" w:rsidRDefault="00122A4A" w:rsidP="00BE0787">
      <w:pPr>
        <w:spacing w:after="0"/>
        <w:rPr>
          <w:sz w:val="8"/>
          <w:szCs w:val="8"/>
        </w:rPr>
      </w:pPr>
    </w:p>
    <w:p w:rsidR="00122A4A" w:rsidRDefault="00122A4A" w:rsidP="00BE0787">
      <w:pPr>
        <w:spacing w:after="0"/>
        <w:rPr>
          <w:sz w:val="8"/>
          <w:szCs w:val="8"/>
        </w:rPr>
      </w:pPr>
    </w:p>
    <w:p w:rsidR="00122A4A" w:rsidRDefault="00122A4A" w:rsidP="00BE0787">
      <w:pPr>
        <w:spacing w:after="0"/>
        <w:rPr>
          <w:sz w:val="8"/>
          <w:szCs w:val="8"/>
        </w:rPr>
      </w:pPr>
    </w:p>
    <w:p w:rsidR="00122A4A" w:rsidRDefault="00122A4A" w:rsidP="00BE0787">
      <w:pPr>
        <w:spacing w:after="0"/>
        <w:rPr>
          <w:sz w:val="8"/>
          <w:szCs w:val="8"/>
        </w:rPr>
      </w:pPr>
    </w:p>
    <w:p w:rsidR="00122A4A" w:rsidRDefault="00122A4A" w:rsidP="00BE0787">
      <w:pPr>
        <w:spacing w:after="0"/>
        <w:rPr>
          <w:sz w:val="8"/>
          <w:szCs w:val="8"/>
        </w:rPr>
      </w:pPr>
    </w:p>
    <w:p w:rsidR="00122A4A" w:rsidRDefault="00122A4A" w:rsidP="00BE0787">
      <w:pPr>
        <w:spacing w:after="0"/>
        <w:rPr>
          <w:sz w:val="8"/>
          <w:szCs w:val="8"/>
        </w:rPr>
      </w:pPr>
    </w:p>
    <w:p w:rsidR="00122A4A" w:rsidRDefault="00122A4A" w:rsidP="00BE0787">
      <w:pPr>
        <w:spacing w:after="0"/>
        <w:rPr>
          <w:sz w:val="8"/>
          <w:szCs w:val="8"/>
        </w:rPr>
      </w:pPr>
    </w:p>
    <w:p w:rsidR="00122A4A" w:rsidRDefault="00122A4A" w:rsidP="00BE0787">
      <w:pPr>
        <w:spacing w:after="0"/>
        <w:rPr>
          <w:sz w:val="8"/>
          <w:szCs w:val="8"/>
        </w:rPr>
      </w:pPr>
    </w:p>
    <w:p w:rsidR="00122A4A" w:rsidRDefault="00122A4A" w:rsidP="00BE0787">
      <w:pPr>
        <w:spacing w:after="0"/>
        <w:rPr>
          <w:sz w:val="8"/>
          <w:szCs w:val="8"/>
        </w:rPr>
      </w:pPr>
    </w:p>
    <w:p w:rsidR="00122A4A" w:rsidRDefault="00122A4A" w:rsidP="00BE0787">
      <w:pPr>
        <w:spacing w:after="0"/>
        <w:rPr>
          <w:sz w:val="8"/>
          <w:szCs w:val="8"/>
        </w:rPr>
      </w:pPr>
    </w:p>
    <w:p w:rsidR="00122A4A" w:rsidRDefault="00122A4A" w:rsidP="00BE0787">
      <w:pPr>
        <w:spacing w:after="0"/>
        <w:rPr>
          <w:sz w:val="8"/>
          <w:szCs w:val="8"/>
        </w:rPr>
      </w:pPr>
    </w:p>
    <w:p w:rsidR="00122A4A" w:rsidRDefault="00122A4A" w:rsidP="00BE0787">
      <w:pPr>
        <w:spacing w:after="0"/>
        <w:rPr>
          <w:sz w:val="8"/>
          <w:szCs w:val="8"/>
        </w:rPr>
      </w:pPr>
    </w:p>
    <w:p w:rsidR="00122A4A" w:rsidRDefault="00122A4A" w:rsidP="00BE0787">
      <w:pPr>
        <w:spacing w:after="0"/>
        <w:rPr>
          <w:sz w:val="8"/>
          <w:szCs w:val="8"/>
        </w:rPr>
      </w:pPr>
    </w:p>
    <w:p w:rsidR="00122A4A" w:rsidRDefault="00122A4A" w:rsidP="00BE0787">
      <w:pPr>
        <w:spacing w:after="0"/>
        <w:rPr>
          <w:sz w:val="8"/>
          <w:szCs w:val="8"/>
        </w:rPr>
      </w:pPr>
    </w:p>
    <w:p w:rsidR="00122A4A" w:rsidRDefault="00122A4A" w:rsidP="00BE0787">
      <w:pPr>
        <w:spacing w:after="0"/>
        <w:rPr>
          <w:sz w:val="8"/>
          <w:szCs w:val="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183"/>
        <w:gridCol w:w="622"/>
        <w:gridCol w:w="742"/>
        <w:gridCol w:w="579"/>
        <w:gridCol w:w="1087"/>
        <w:gridCol w:w="627"/>
        <w:gridCol w:w="4550"/>
      </w:tblGrid>
      <w:tr w:rsidR="00BB0F31" w:rsidTr="009A1B8F">
        <w:tc>
          <w:tcPr>
            <w:tcW w:w="6640" w:type="dxa"/>
            <w:shd w:val="clear" w:color="auto" w:fill="000000" w:themeFill="text1"/>
          </w:tcPr>
          <w:p w:rsidR="00BB0F31" w:rsidRPr="005B6A06" w:rsidRDefault="00BB0F31" w:rsidP="00BB0F31">
            <w:pPr>
              <w:rPr>
                <w:b/>
              </w:rPr>
            </w:pPr>
            <w:r>
              <w:rPr>
                <w:b/>
              </w:rPr>
              <w:t>Term: Spring 2</w:t>
            </w:r>
          </w:p>
        </w:tc>
        <w:tc>
          <w:tcPr>
            <w:tcW w:w="539" w:type="dxa"/>
            <w:shd w:val="clear" w:color="auto" w:fill="000000" w:themeFill="text1"/>
          </w:tcPr>
          <w:p w:rsidR="00BB0F31" w:rsidRDefault="00BB0F31" w:rsidP="009A1B8F"/>
        </w:tc>
        <w:tc>
          <w:tcPr>
            <w:tcW w:w="540" w:type="dxa"/>
            <w:shd w:val="clear" w:color="auto" w:fill="000000" w:themeFill="text1"/>
          </w:tcPr>
          <w:p w:rsidR="00BB0F31" w:rsidRDefault="00BB0F31" w:rsidP="009A1B8F"/>
        </w:tc>
        <w:tc>
          <w:tcPr>
            <w:tcW w:w="579" w:type="dxa"/>
            <w:shd w:val="clear" w:color="auto" w:fill="000000" w:themeFill="text1"/>
          </w:tcPr>
          <w:p w:rsidR="00BB0F31" w:rsidRDefault="00BB0F31" w:rsidP="009A1B8F"/>
        </w:tc>
        <w:tc>
          <w:tcPr>
            <w:tcW w:w="616" w:type="dxa"/>
            <w:shd w:val="clear" w:color="auto" w:fill="000000" w:themeFill="text1"/>
          </w:tcPr>
          <w:p w:rsidR="00BB0F31" w:rsidRDefault="00BB0F31" w:rsidP="009A1B8F"/>
        </w:tc>
        <w:tc>
          <w:tcPr>
            <w:tcW w:w="627" w:type="dxa"/>
            <w:shd w:val="clear" w:color="auto" w:fill="000000" w:themeFill="text1"/>
          </w:tcPr>
          <w:p w:rsidR="00BB0F31" w:rsidRDefault="00BB0F31" w:rsidP="009A1B8F"/>
        </w:tc>
        <w:tc>
          <w:tcPr>
            <w:tcW w:w="4849" w:type="dxa"/>
            <w:shd w:val="clear" w:color="auto" w:fill="000000" w:themeFill="text1"/>
          </w:tcPr>
          <w:p w:rsidR="00BB0F31" w:rsidRDefault="00BB0F31" w:rsidP="009A1B8F"/>
        </w:tc>
      </w:tr>
      <w:tr w:rsidR="00BB0F31" w:rsidTr="009A1B8F">
        <w:tc>
          <w:tcPr>
            <w:tcW w:w="6640" w:type="dxa"/>
          </w:tcPr>
          <w:p w:rsidR="00BB0F31" w:rsidRPr="00677641" w:rsidRDefault="00BB0F31" w:rsidP="009A1B8F">
            <w:pPr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Course Number &amp; Title</w:t>
            </w:r>
          </w:p>
        </w:tc>
        <w:tc>
          <w:tcPr>
            <w:tcW w:w="539" w:type="dxa"/>
          </w:tcPr>
          <w:p w:rsidR="00BB0F31" w:rsidRPr="00677641" w:rsidRDefault="00BB0F31" w:rsidP="009A1B8F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CR</w:t>
            </w:r>
          </w:p>
        </w:tc>
        <w:tc>
          <w:tcPr>
            <w:tcW w:w="540" w:type="dxa"/>
          </w:tcPr>
          <w:p w:rsidR="00BB0F31" w:rsidRPr="00677641" w:rsidRDefault="00BB0F31" w:rsidP="009A1B8F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del w:id="85" w:author="Dino Laury (Lauria)" w:date="2020-02-06T08:37:00Z">
              <w:r w:rsidRPr="00677641" w:rsidDel="00475992">
                <w:rPr>
                  <w:rFonts w:eastAsia="Times New Roman"/>
                  <w:b/>
                  <w:sz w:val="20"/>
                  <w:szCs w:val="20"/>
                </w:rPr>
                <w:delText>LAS</w:delText>
              </w:r>
            </w:del>
            <w:ins w:id="86" w:author="Dino Laury (Lauria)" w:date="2020-02-06T08:37:00Z">
              <w:r w:rsidR="00475992">
                <w:rPr>
                  <w:rFonts w:eastAsia="Times New Roman"/>
                  <w:b/>
                  <w:sz w:val="20"/>
                  <w:szCs w:val="20"/>
                </w:rPr>
                <w:t>GE</w:t>
              </w:r>
            </w:ins>
          </w:p>
        </w:tc>
        <w:tc>
          <w:tcPr>
            <w:tcW w:w="579" w:type="dxa"/>
          </w:tcPr>
          <w:p w:rsidR="00BB0F31" w:rsidRPr="00677641" w:rsidRDefault="00BB0F31" w:rsidP="009A1B8F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MAJ</w:t>
            </w:r>
          </w:p>
        </w:tc>
        <w:tc>
          <w:tcPr>
            <w:tcW w:w="616" w:type="dxa"/>
          </w:tcPr>
          <w:p w:rsidR="00BB0F31" w:rsidRPr="00677641" w:rsidRDefault="00BB0F31" w:rsidP="009A1B8F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del w:id="87" w:author="Dino Laury (Lauria) [2]" w:date="2020-02-17T10:10:00Z">
              <w:r w:rsidDel="00FD5557">
                <w:rPr>
                  <w:rFonts w:eastAsia="Times New Roman"/>
                  <w:b/>
                  <w:sz w:val="20"/>
                  <w:szCs w:val="20"/>
                </w:rPr>
                <w:delText>FREE</w:delText>
              </w:r>
            </w:del>
            <w:ins w:id="88" w:author="Dino Laury (Lauria) [2]" w:date="2020-02-17T10:10:00Z">
              <w:r w:rsidR="00FD5557">
                <w:rPr>
                  <w:rFonts w:eastAsia="Times New Roman"/>
                  <w:b/>
                  <w:sz w:val="20"/>
                  <w:szCs w:val="20"/>
                </w:rPr>
                <w:t>OPEN</w:t>
              </w:r>
            </w:ins>
          </w:p>
        </w:tc>
        <w:tc>
          <w:tcPr>
            <w:tcW w:w="627" w:type="dxa"/>
          </w:tcPr>
          <w:p w:rsidR="00BB0F31" w:rsidRPr="00677641" w:rsidRDefault="00BB0F31" w:rsidP="009A1B8F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NEW</w:t>
            </w:r>
          </w:p>
        </w:tc>
        <w:tc>
          <w:tcPr>
            <w:tcW w:w="4849" w:type="dxa"/>
          </w:tcPr>
          <w:p w:rsidR="00BB0F31" w:rsidRDefault="00BB0F31" w:rsidP="009A1B8F">
            <w:r w:rsidRPr="00677641">
              <w:rPr>
                <w:rFonts w:eastAsia="Times New Roman"/>
                <w:b/>
                <w:sz w:val="20"/>
                <w:szCs w:val="20"/>
              </w:rPr>
              <w:t>Prerequisite(</w:t>
            </w:r>
            <w:r>
              <w:rPr>
                <w:rFonts w:eastAsia="Times New Roman"/>
                <w:b/>
                <w:sz w:val="20"/>
                <w:szCs w:val="20"/>
              </w:rPr>
              <w:t>s</w:t>
            </w:r>
            <w:r w:rsidRPr="00677641">
              <w:rPr>
                <w:rFonts w:eastAsia="Times New Roman"/>
                <w:b/>
                <w:sz w:val="20"/>
                <w:szCs w:val="20"/>
              </w:rPr>
              <w:t>)</w:t>
            </w:r>
          </w:p>
        </w:tc>
      </w:tr>
      <w:tr w:rsidR="00122A4A" w:rsidTr="009357B3">
        <w:tc>
          <w:tcPr>
            <w:tcW w:w="6640" w:type="dxa"/>
          </w:tcPr>
          <w:p w:rsidR="00122A4A" w:rsidRPr="00486F40" w:rsidRDefault="00122A4A" w:rsidP="00122A4A">
            <w:pPr>
              <w:rPr>
                <w:rFonts w:eastAsia="Times New Roman"/>
                <w:sz w:val="20"/>
                <w:szCs w:val="20"/>
              </w:rPr>
            </w:pPr>
            <w:del w:id="89" w:author="Dino Laury (Lauria) [2]" w:date="2020-02-17T10:12:00Z">
              <w:r w:rsidRPr="00486F40" w:rsidDel="00FD5557">
                <w:rPr>
                  <w:rFonts w:eastAsia="Times New Roman"/>
                  <w:sz w:val="20"/>
                  <w:szCs w:val="20"/>
                </w:rPr>
                <w:delText>NCIM</w:delText>
              </w:r>
            </w:del>
            <w:ins w:id="90" w:author="Dino Laury (Lauria) [2]" w:date="2020-02-17T10:12:00Z">
              <w:r w:rsidR="00FD5557">
                <w:rPr>
                  <w:rFonts w:eastAsia="Times New Roman"/>
                  <w:sz w:val="20"/>
                  <w:szCs w:val="20"/>
                </w:rPr>
                <w:t>NPMT</w:t>
              </w:r>
            </w:ins>
            <w:r w:rsidRPr="00486F40">
              <w:rPr>
                <w:rFonts w:eastAsia="Times New Roman"/>
                <w:sz w:val="20"/>
                <w:szCs w:val="20"/>
              </w:rPr>
              <w:t xml:space="preserve">-234 </w:t>
            </w:r>
            <w:ins w:id="91" w:author="Dino Laury (Lauria)" w:date="2020-02-04T13:18:00Z">
              <w:r w:rsidR="00D70414">
                <w:rPr>
                  <w:rFonts w:eastAsia="Times New Roman"/>
                  <w:sz w:val="20"/>
                  <w:szCs w:val="20"/>
                </w:rPr>
                <w:t>Precision Manufacturing</w:t>
              </w:r>
              <w:r w:rsidR="00D70414" w:rsidRPr="00122A4A">
                <w:rPr>
                  <w:rFonts w:eastAsia="Times New Roman"/>
                  <w:sz w:val="20"/>
                  <w:szCs w:val="20"/>
                </w:rPr>
                <w:t xml:space="preserve"> Tech</w:t>
              </w:r>
              <w:r w:rsidR="00D70414">
                <w:rPr>
                  <w:rFonts w:eastAsia="Times New Roman"/>
                  <w:sz w:val="20"/>
                  <w:szCs w:val="20"/>
                </w:rPr>
                <w:t>nology</w:t>
              </w:r>
              <w:r w:rsidR="00D70414" w:rsidRPr="00486F40" w:rsidDel="00D70414">
                <w:rPr>
                  <w:rFonts w:eastAsia="Times New Roman"/>
                  <w:sz w:val="20"/>
                  <w:szCs w:val="20"/>
                </w:rPr>
                <w:t xml:space="preserve"> </w:t>
              </w:r>
            </w:ins>
            <w:del w:id="92" w:author="Dino Laury (Lauria)" w:date="2020-02-04T13:18:00Z">
              <w:r w:rsidRPr="00486F40" w:rsidDel="00D70414">
                <w:rPr>
                  <w:rFonts w:eastAsia="Times New Roman"/>
                  <w:sz w:val="20"/>
                  <w:szCs w:val="20"/>
                </w:rPr>
                <w:delText xml:space="preserve">Computer Integrated Machining Technology </w:delText>
              </w:r>
            </w:del>
            <w:ins w:id="93" w:author="Dino Laury (Lauria)" w:date="2020-02-04T13:19:00Z">
              <w:r w:rsidR="00D70414">
                <w:rPr>
                  <w:rFonts w:eastAsia="Times New Roman"/>
                  <w:sz w:val="20"/>
                  <w:szCs w:val="20"/>
                </w:rPr>
                <w:t xml:space="preserve"> </w:t>
              </w:r>
            </w:ins>
            <w:r w:rsidRPr="00486F40">
              <w:rPr>
                <w:rFonts w:eastAsia="Times New Roman"/>
                <w:sz w:val="20"/>
                <w:szCs w:val="20"/>
              </w:rPr>
              <w:t>IV</w:t>
            </w:r>
          </w:p>
        </w:tc>
        <w:tc>
          <w:tcPr>
            <w:tcW w:w="539" w:type="dxa"/>
          </w:tcPr>
          <w:p w:rsidR="00122A4A" w:rsidRPr="00486F40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486F40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40" w:type="dxa"/>
          </w:tcPr>
          <w:p w:rsidR="00122A4A" w:rsidRPr="00486F40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579" w:type="dxa"/>
          </w:tcPr>
          <w:p w:rsidR="00122A4A" w:rsidRPr="00486F40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486F40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616" w:type="dxa"/>
          </w:tcPr>
          <w:p w:rsidR="00122A4A" w:rsidRPr="00486F40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27" w:type="dxa"/>
          </w:tcPr>
          <w:p w:rsidR="00122A4A" w:rsidRPr="00486F40" w:rsidRDefault="00122A4A" w:rsidP="00122A4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849" w:type="dxa"/>
          </w:tcPr>
          <w:p w:rsidR="00122A4A" w:rsidRPr="00486F40" w:rsidRDefault="00122A4A" w:rsidP="00122A4A">
            <w:pPr>
              <w:rPr>
                <w:rFonts w:eastAsia="Times New Roman"/>
                <w:sz w:val="20"/>
                <w:szCs w:val="20"/>
              </w:rPr>
            </w:pPr>
            <w:del w:id="94" w:author="Dino Laury (Lauria) [2]" w:date="2020-02-17T10:12:00Z">
              <w:r w:rsidRPr="00486F40" w:rsidDel="00FD5557">
                <w:rPr>
                  <w:rFonts w:eastAsia="Times New Roman"/>
                  <w:sz w:val="20"/>
                  <w:szCs w:val="20"/>
                </w:rPr>
                <w:delText>NCIM</w:delText>
              </w:r>
            </w:del>
            <w:ins w:id="95" w:author="Dino Laury (Lauria) [2]" w:date="2020-02-17T10:12:00Z">
              <w:r w:rsidR="00FD5557">
                <w:rPr>
                  <w:rFonts w:eastAsia="Times New Roman"/>
                  <w:sz w:val="20"/>
                  <w:szCs w:val="20"/>
                </w:rPr>
                <w:t>NPMT</w:t>
              </w:r>
            </w:ins>
            <w:r w:rsidRPr="00486F40">
              <w:rPr>
                <w:rFonts w:eastAsia="Times New Roman"/>
                <w:sz w:val="20"/>
                <w:szCs w:val="20"/>
              </w:rPr>
              <w:t>-233</w:t>
            </w:r>
          </w:p>
        </w:tc>
      </w:tr>
      <w:tr w:rsidR="00122A4A" w:rsidTr="009A1B8F">
        <w:tc>
          <w:tcPr>
            <w:tcW w:w="6640" w:type="dxa"/>
          </w:tcPr>
          <w:p w:rsidR="00122A4A" w:rsidRPr="00486F40" w:rsidRDefault="00122A4A" w:rsidP="00122A4A">
            <w:pPr>
              <w:rPr>
                <w:rFonts w:eastAsia="Times New Roman"/>
                <w:sz w:val="20"/>
                <w:szCs w:val="20"/>
              </w:rPr>
            </w:pPr>
            <w:del w:id="96" w:author="Dino Laury (Lauria) [2]" w:date="2020-02-17T10:12:00Z">
              <w:r w:rsidRPr="00486F40" w:rsidDel="00FD5557">
                <w:rPr>
                  <w:rFonts w:eastAsia="Times New Roman"/>
                  <w:sz w:val="20"/>
                  <w:szCs w:val="20"/>
                </w:rPr>
                <w:delText>NCIM</w:delText>
              </w:r>
            </w:del>
            <w:ins w:id="97" w:author="Dino Laury (Lauria) [2]" w:date="2020-02-17T10:12:00Z">
              <w:r w:rsidR="00FD5557">
                <w:rPr>
                  <w:rFonts w:eastAsia="Times New Roman"/>
                  <w:sz w:val="20"/>
                  <w:szCs w:val="20"/>
                </w:rPr>
                <w:t>NPMT</w:t>
              </w:r>
            </w:ins>
            <w:r w:rsidRPr="00486F40">
              <w:rPr>
                <w:rFonts w:eastAsia="Times New Roman"/>
                <w:sz w:val="20"/>
                <w:szCs w:val="20"/>
              </w:rPr>
              <w:t>-252  Computer Numerical Control II</w:t>
            </w:r>
          </w:p>
        </w:tc>
        <w:tc>
          <w:tcPr>
            <w:tcW w:w="539" w:type="dxa"/>
          </w:tcPr>
          <w:p w:rsidR="00122A4A" w:rsidRPr="00486F40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486F40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40" w:type="dxa"/>
          </w:tcPr>
          <w:p w:rsidR="00122A4A" w:rsidRPr="00486F40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579" w:type="dxa"/>
          </w:tcPr>
          <w:p w:rsidR="00122A4A" w:rsidRPr="00486F40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486F40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616" w:type="dxa"/>
          </w:tcPr>
          <w:p w:rsidR="00122A4A" w:rsidRPr="00486F40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27" w:type="dxa"/>
          </w:tcPr>
          <w:p w:rsidR="00122A4A" w:rsidRPr="00486F40" w:rsidRDefault="00122A4A" w:rsidP="00122A4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849" w:type="dxa"/>
          </w:tcPr>
          <w:p w:rsidR="00122A4A" w:rsidRPr="00486F40" w:rsidRDefault="00122A4A" w:rsidP="00122A4A">
            <w:pPr>
              <w:rPr>
                <w:rFonts w:eastAsia="Times New Roman"/>
                <w:sz w:val="20"/>
                <w:szCs w:val="20"/>
              </w:rPr>
            </w:pPr>
            <w:del w:id="98" w:author="Dino Laury (Lauria) [2]" w:date="2020-02-17T10:12:00Z">
              <w:r w:rsidRPr="00486F40" w:rsidDel="00FD5557">
                <w:rPr>
                  <w:rFonts w:eastAsia="Times New Roman"/>
                  <w:sz w:val="20"/>
                  <w:szCs w:val="20"/>
                </w:rPr>
                <w:delText>NCIM</w:delText>
              </w:r>
            </w:del>
            <w:ins w:id="99" w:author="Dino Laury (Lauria) [2]" w:date="2020-02-17T10:12:00Z">
              <w:r w:rsidR="00FD5557">
                <w:rPr>
                  <w:rFonts w:eastAsia="Times New Roman"/>
                  <w:sz w:val="20"/>
                  <w:szCs w:val="20"/>
                </w:rPr>
                <w:t>NPMT</w:t>
              </w:r>
            </w:ins>
            <w:r w:rsidRPr="00486F40">
              <w:rPr>
                <w:rFonts w:eastAsia="Times New Roman"/>
                <w:sz w:val="20"/>
                <w:szCs w:val="20"/>
              </w:rPr>
              <w:t>-251</w:t>
            </w:r>
          </w:p>
        </w:tc>
      </w:tr>
      <w:tr w:rsidR="00122A4A" w:rsidTr="009357B3">
        <w:tc>
          <w:tcPr>
            <w:tcW w:w="6640" w:type="dxa"/>
          </w:tcPr>
          <w:p w:rsidR="00122A4A" w:rsidRPr="00486F40" w:rsidRDefault="00122A4A" w:rsidP="00122A4A">
            <w:pPr>
              <w:rPr>
                <w:rFonts w:eastAsia="Times New Roman"/>
                <w:b/>
                <w:sz w:val="20"/>
                <w:szCs w:val="20"/>
              </w:rPr>
            </w:pPr>
            <w:del w:id="100" w:author="Dino Laury (Lauria) [2]" w:date="2020-02-17T10:12:00Z">
              <w:r w:rsidRPr="00486F40" w:rsidDel="00FD5557">
                <w:rPr>
                  <w:sz w:val="20"/>
                  <w:szCs w:val="20"/>
                </w:rPr>
                <w:delText>NCIM</w:delText>
              </w:r>
            </w:del>
            <w:ins w:id="101" w:author="Dino Laury (Lauria) [2]" w:date="2020-02-17T10:12:00Z">
              <w:r w:rsidR="00FD5557">
                <w:rPr>
                  <w:sz w:val="20"/>
                  <w:szCs w:val="20"/>
                </w:rPr>
                <w:t>NPMT</w:t>
              </w:r>
            </w:ins>
            <w:r w:rsidRPr="00486F40">
              <w:rPr>
                <w:sz w:val="20"/>
                <w:szCs w:val="20"/>
              </w:rPr>
              <w:t xml:space="preserve"> Program Technical Elective</w:t>
            </w:r>
          </w:p>
        </w:tc>
        <w:tc>
          <w:tcPr>
            <w:tcW w:w="539" w:type="dxa"/>
          </w:tcPr>
          <w:p w:rsidR="00122A4A" w:rsidRPr="00486F40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486F40">
              <w:rPr>
                <w:sz w:val="20"/>
                <w:szCs w:val="20"/>
              </w:rPr>
              <w:t>3</w:t>
            </w:r>
          </w:p>
        </w:tc>
        <w:tc>
          <w:tcPr>
            <w:tcW w:w="540" w:type="dxa"/>
          </w:tcPr>
          <w:p w:rsidR="00122A4A" w:rsidRPr="00486F40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579" w:type="dxa"/>
          </w:tcPr>
          <w:p w:rsidR="00122A4A" w:rsidRPr="00486F40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486F40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616" w:type="dxa"/>
          </w:tcPr>
          <w:p w:rsidR="00122A4A" w:rsidRPr="00486F40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27" w:type="dxa"/>
          </w:tcPr>
          <w:p w:rsidR="00122A4A" w:rsidRPr="00486F40" w:rsidRDefault="00122A4A" w:rsidP="00122A4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849" w:type="dxa"/>
          </w:tcPr>
          <w:p w:rsidR="00122A4A" w:rsidRPr="00486F40" w:rsidRDefault="00122A4A" w:rsidP="00122A4A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="00122A4A" w:rsidTr="009357B3">
        <w:tc>
          <w:tcPr>
            <w:tcW w:w="6640" w:type="dxa"/>
          </w:tcPr>
          <w:p w:rsidR="00122A4A" w:rsidRPr="00486F40" w:rsidRDefault="00122A4A" w:rsidP="00122A4A">
            <w:pPr>
              <w:rPr>
                <w:rFonts w:eastAsia="Times New Roman"/>
                <w:b/>
                <w:sz w:val="20"/>
                <w:szCs w:val="20"/>
              </w:rPr>
            </w:pPr>
            <w:del w:id="102" w:author="Dino Laury (Lauria) [2]" w:date="2020-02-17T10:12:00Z">
              <w:r w:rsidRPr="00486F40" w:rsidDel="00FD5557">
                <w:rPr>
                  <w:rFonts w:eastAsia="Times New Roman"/>
                  <w:sz w:val="20"/>
                  <w:szCs w:val="20"/>
                </w:rPr>
                <w:delText>NCIM</w:delText>
              </w:r>
            </w:del>
            <w:ins w:id="103" w:author="Dino Laury (Lauria) [2]" w:date="2020-02-17T10:12:00Z">
              <w:r w:rsidR="00FD5557">
                <w:rPr>
                  <w:rFonts w:eastAsia="Times New Roman"/>
                  <w:sz w:val="20"/>
                  <w:szCs w:val="20"/>
                </w:rPr>
                <w:t>NPMT</w:t>
              </w:r>
            </w:ins>
            <w:r w:rsidRPr="00486F40">
              <w:rPr>
                <w:rFonts w:eastAsia="Times New Roman"/>
                <w:sz w:val="20"/>
                <w:szCs w:val="20"/>
              </w:rPr>
              <w:t xml:space="preserve"> 254 Introduction to Computer Aided Manufacturing</w:t>
            </w:r>
          </w:p>
        </w:tc>
        <w:tc>
          <w:tcPr>
            <w:tcW w:w="539" w:type="dxa"/>
          </w:tcPr>
          <w:p w:rsidR="00122A4A" w:rsidRPr="00486F40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486F40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40" w:type="dxa"/>
          </w:tcPr>
          <w:p w:rsidR="00122A4A" w:rsidRPr="00486F40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579" w:type="dxa"/>
          </w:tcPr>
          <w:p w:rsidR="00122A4A" w:rsidRPr="00486F40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486F40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616" w:type="dxa"/>
          </w:tcPr>
          <w:p w:rsidR="00122A4A" w:rsidRPr="00486F40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27" w:type="dxa"/>
          </w:tcPr>
          <w:p w:rsidR="00122A4A" w:rsidRPr="00486F40" w:rsidRDefault="00122A4A" w:rsidP="00122A4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849" w:type="dxa"/>
          </w:tcPr>
          <w:p w:rsidR="00122A4A" w:rsidRPr="00486F40" w:rsidRDefault="00122A4A" w:rsidP="00122A4A">
            <w:pPr>
              <w:rPr>
                <w:rFonts w:eastAsia="Times New Roman"/>
                <w:sz w:val="20"/>
                <w:szCs w:val="20"/>
              </w:rPr>
            </w:pPr>
            <w:del w:id="104" w:author="Dino Laury (Lauria) [2]" w:date="2020-02-17T10:12:00Z">
              <w:r w:rsidRPr="00486F40" w:rsidDel="00FD5557">
                <w:rPr>
                  <w:rFonts w:eastAsia="Times New Roman"/>
                  <w:sz w:val="20"/>
                  <w:szCs w:val="20"/>
                </w:rPr>
                <w:delText>NCIM</w:delText>
              </w:r>
            </w:del>
            <w:ins w:id="105" w:author="Dino Laury (Lauria) [2]" w:date="2020-02-17T10:12:00Z">
              <w:r w:rsidR="00FD5557">
                <w:rPr>
                  <w:rFonts w:eastAsia="Times New Roman"/>
                  <w:sz w:val="20"/>
                  <w:szCs w:val="20"/>
                </w:rPr>
                <w:t>NPMT</w:t>
              </w:r>
            </w:ins>
            <w:r w:rsidRPr="00486F40">
              <w:rPr>
                <w:rFonts w:eastAsia="Times New Roman"/>
                <w:sz w:val="20"/>
                <w:szCs w:val="20"/>
              </w:rPr>
              <w:t xml:space="preserve"> 214, </w:t>
            </w:r>
            <w:del w:id="106" w:author="Dino Laury (Lauria) [2]" w:date="2020-02-17T10:12:00Z">
              <w:r w:rsidRPr="00486F40" w:rsidDel="00FD5557">
                <w:rPr>
                  <w:rFonts w:eastAsia="Times New Roman"/>
                  <w:sz w:val="20"/>
                  <w:szCs w:val="20"/>
                </w:rPr>
                <w:delText>NCIM</w:delText>
              </w:r>
            </w:del>
            <w:ins w:id="107" w:author="Dino Laury (Lauria) [2]" w:date="2020-02-17T10:12:00Z">
              <w:r w:rsidR="00FD5557">
                <w:rPr>
                  <w:rFonts w:eastAsia="Times New Roman"/>
                  <w:sz w:val="20"/>
                  <w:szCs w:val="20"/>
                </w:rPr>
                <w:t>NPMT</w:t>
              </w:r>
            </w:ins>
            <w:r w:rsidRPr="00486F40">
              <w:rPr>
                <w:rFonts w:eastAsia="Times New Roman"/>
                <w:sz w:val="20"/>
                <w:szCs w:val="20"/>
              </w:rPr>
              <w:t xml:space="preserve"> 251</w:t>
            </w:r>
          </w:p>
        </w:tc>
      </w:tr>
      <w:tr w:rsidR="00122A4A" w:rsidTr="009357B3">
        <w:tc>
          <w:tcPr>
            <w:tcW w:w="6640" w:type="dxa"/>
          </w:tcPr>
          <w:p w:rsidR="00122A4A" w:rsidRPr="00486F40" w:rsidDel="00606998" w:rsidRDefault="00122A4A" w:rsidP="00626CCA">
            <w:pPr>
              <w:rPr>
                <w:rFonts w:eastAsia="Times New Roman"/>
                <w:sz w:val="20"/>
                <w:szCs w:val="20"/>
              </w:rPr>
            </w:pPr>
            <w:r w:rsidRPr="00486F40">
              <w:rPr>
                <w:rFonts w:eastAsia="Times New Roman"/>
                <w:sz w:val="20"/>
                <w:szCs w:val="20"/>
              </w:rPr>
              <w:t xml:space="preserve">NTID </w:t>
            </w:r>
            <w:del w:id="108" w:author="Dino Laury (Lauria)" w:date="2020-02-05T15:06:00Z">
              <w:r w:rsidRPr="00486F40" w:rsidDel="00626CCA">
                <w:rPr>
                  <w:rFonts w:eastAsia="Times New Roman"/>
                  <w:sz w:val="20"/>
                  <w:szCs w:val="20"/>
                </w:rPr>
                <w:delText xml:space="preserve">LAS </w:delText>
              </w:r>
            </w:del>
            <w:ins w:id="109" w:author="Dino Laury (Lauria)" w:date="2020-02-05T15:06:00Z">
              <w:r w:rsidR="00626CCA">
                <w:rPr>
                  <w:rFonts w:eastAsia="Times New Roman"/>
                  <w:sz w:val="20"/>
                  <w:szCs w:val="20"/>
                </w:rPr>
                <w:t>General Education-</w:t>
              </w:r>
            </w:ins>
            <w:del w:id="110" w:author="Dino Laury (Lauria)" w:date="2020-02-05T15:07:00Z">
              <w:r w:rsidRPr="00486F40" w:rsidDel="00626CCA">
                <w:rPr>
                  <w:rFonts w:eastAsia="Times New Roman"/>
                  <w:sz w:val="20"/>
                  <w:szCs w:val="20"/>
                </w:rPr>
                <w:delText>Perspective-</w:delText>
              </w:r>
            </w:del>
            <w:r w:rsidRPr="00486F40">
              <w:rPr>
                <w:rFonts w:eastAsia="Times New Roman"/>
                <w:sz w:val="20"/>
                <w:szCs w:val="20"/>
              </w:rPr>
              <w:t>Scientific Processes</w:t>
            </w:r>
            <w:ins w:id="111" w:author="Firoza Kavanagh" w:date="2020-02-18T13:35:00Z">
              <w:r w:rsidR="0039511F">
                <w:rPr>
                  <w:rFonts w:eastAsia="Times New Roman"/>
                  <w:sz w:val="20"/>
                  <w:szCs w:val="20"/>
                </w:rPr>
                <w:t xml:space="preserve"> Perspective</w:t>
              </w:r>
            </w:ins>
            <w:del w:id="112" w:author="Firoza Kavanagh" w:date="2020-02-18T13:35:00Z">
              <w:r w:rsidRPr="00486F40" w:rsidDel="0039511F">
                <w:rPr>
                  <w:rFonts w:eastAsia="Times New Roman"/>
                  <w:sz w:val="20"/>
                  <w:szCs w:val="20"/>
                </w:rPr>
                <w:delText>-</w:delText>
              </w:r>
            </w:del>
            <w:ins w:id="113" w:author="Firoza Kavanagh" w:date="2020-02-18T13:35:00Z">
              <w:r w:rsidR="0039511F">
                <w:rPr>
                  <w:rFonts w:eastAsia="Times New Roman"/>
                  <w:sz w:val="20"/>
                  <w:szCs w:val="20"/>
                </w:rPr>
                <w:t>:</w:t>
              </w:r>
            </w:ins>
            <w:del w:id="114" w:author="Firoza Kavanagh" w:date="2020-02-18T13:35:00Z">
              <w:r w:rsidR="00486F40" w:rsidDel="0039511F">
                <w:rPr>
                  <w:rFonts w:eastAsia="Times New Roman"/>
                  <w:sz w:val="20"/>
                  <w:szCs w:val="20"/>
                </w:rPr>
                <w:delText xml:space="preserve"> </w:delText>
              </w:r>
            </w:del>
            <w:r w:rsidRPr="00486F40">
              <w:rPr>
                <w:rFonts w:eastAsia="Times New Roman"/>
                <w:sz w:val="20"/>
                <w:szCs w:val="20"/>
              </w:rPr>
              <w:t xml:space="preserve"> NSCI-120 or higher</w:t>
            </w:r>
          </w:p>
        </w:tc>
        <w:tc>
          <w:tcPr>
            <w:tcW w:w="539" w:type="dxa"/>
          </w:tcPr>
          <w:p w:rsidR="00122A4A" w:rsidRPr="00486F40" w:rsidDel="00606998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486F40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40" w:type="dxa"/>
          </w:tcPr>
          <w:p w:rsidR="00122A4A" w:rsidRPr="00486F40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486F40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79" w:type="dxa"/>
          </w:tcPr>
          <w:p w:rsidR="00122A4A" w:rsidRPr="00486F40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16" w:type="dxa"/>
          </w:tcPr>
          <w:p w:rsidR="00122A4A" w:rsidRPr="00486F40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27" w:type="dxa"/>
          </w:tcPr>
          <w:p w:rsidR="00122A4A" w:rsidRPr="00486F40" w:rsidRDefault="00122A4A" w:rsidP="00122A4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849" w:type="dxa"/>
          </w:tcPr>
          <w:p w:rsidR="00122A4A" w:rsidRPr="00486F40" w:rsidRDefault="00122A4A" w:rsidP="00122A4A">
            <w:pPr>
              <w:tabs>
                <w:tab w:val="center" w:pos="2316"/>
              </w:tabs>
              <w:rPr>
                <w:rFonts w:eastAsia="Times New Roman"/>
                <w:sz w:val="20"/>
                <w:szCs w:val="20"/>
              </w:rPr>
            </w:pPr>
          </w:p>
        </w:tc>
      </w:tr>
      <w:tr w:rsidR="00122A4A" w:rsidTr="009A1B8F">
        <w:tc>
          <w:tcPr>
            <w:tcW w:w="6640" w:type="dxa"/>
            <w:shd w:val="clear" w:color="auto" w:fill="000000" w:themeFill="text1"/>
          </w:tcPr>
          <w:p w:rsidR="00122A4A" w:rsidRPr="00677641" w:rsidRDefault="00122A4A" w:rsidP="00122A4A">
            <w:pPr>
              <w:jc w:val="right"/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</w:rPr>
            </w:pPr>
            <w:r w:rsidRPr="00677641"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</w:rPr>
              <w:t>Term Credit Total:</w:t>
            </w:r>
          </w:p>
        </w:tc>
        <w:tc>
          <w:tcPr>
            <w:tcW w:w="539" w:type="dxa"/>
          </w:tcPr>
          <w:p w:rsidR="00122A4A" w:rsidRPr="00C21467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del w:id="115" w:author="Dino Laury (Lauria)" w:date="2020-02-06T10:15:00Z">
              <w:r w:rsidDel="00861F48">
                <w:rPr>
                  <w:rFonts w:eastAsia="Times New Roman" w:cstheme="minorHAnsi"/>
                  <w:sz w:val="20"/>
                  <w:szCs w:val="20"/>
                </w:rPr>
                <w:delText>13</w:delText>
              </w:r>
            </w:del>
            <w:ins w:id="116" w:author="Dino Laury (Lauria)" w:date="2020-02-06T10:15:00Z">
              <w:r w:rsidR="00861F48">
                <w:rPr>
                  <w:rFonts w:eastAsia="Times New Roman" w:cstheme="minorHAnsi"/>
                  <w:sz w:val="20"/>
                  <w:szCs w:val="20"/>
                </w:rPr>
                <w:t>15</w:t>
              </w:r>
            </w:ins>
          </w:p>
        </w:tc>
        <w:tc>
          <w:tcPr>
            <w:tcW w:w="540" w:type="dxa"/>
          </w:tcPr>
          <w:p w:rsidR="00122A4A" w:rsidRPr="00C21467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  <w:tc>
          <w:tcPr>
            <w:tcW w:w="579" w:type="dxa"/>
          </w:tcPr>
          <w:p w:rsidR="00122A4A" w:rsidRPr="00C21467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12</w:t>
            </w:r>
          </w:p>
        </w:tc>
        <w:tc>
          <w:tcPr>
            <w:tcW w:w="616" w:type="dxa"/>
          </w:tcPr>
          <w:p w:rsidR="00122A4A" w:rsidRPr="00C21467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C21467">
              <w:rPr>
                <w:rFonts w:eastAsia="Times New Roman" w:cstheme="minorHAnsi"/>
                <w:sz w:val="20"/>
                <w:szCs w:val="20"/>
              </w:rPr>
              <w:t>0</w:t>
            </w:r>
          </w:p>
        </w:tc>
        <w:tc>
          <w:tcPr>
            <w:tcW w:w="627" w:type="dxa"/>
            <w:shd w:val="clear" w:color="auto" w:fill="000000" w:themeFill="text1"/>
          </w:tcPr>
          <w:p w:rsidR="00122A4A" w:rsidRPr="00C21467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4849" w:type="dxa"/>
            <w:shd w:val="clear" w:color="auto" w:fill="000000" w:themeFill="text1"/>
          </w:tcPr>
          <w:p w:rsidR="00122A4A" w:rsidRDefault="00122A4A" w:rsidP="00122A4A"/>
        </w:tc>
      </w:tr>
    </w:tbl>
    <w:p w:rsidR="00391EF1" w:rsidRDefault="00391EF1" w:rsidP="00BE0787">
      <w:pPr>
        <w:spacing w:after="0"/>
        <w:rPr>
          <w:sz w:val="8"/>
          <w:szCs w:val="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33"/>
        <w:gridCol w:w="531"/>
        <w:gridCol w:w="742"/>
        <w:gridCol w:w="579"/>
        <w:gridCol w:w="1087"/>
        <w:gridCol w:w="627"/>
        <w:gridCol w:w="4591"/>
      </w:tblGrid>
      <w:tr w:rsidR="00BB0F31" w:rsidTr="009A1B8F">
        <w:tc>
          <w:tcPr>
            <w:tcW w:w="6640" w:type="dxa"/>
            <w:shd w:val="clear" w:color="auto" w:fill="000000" w:themeFill="text1"/>
          </w:tcPr>
          <w:p w:rsidR="00BB0F31" w:rsidRPr="005B6A06" w:rsidRDefault="00BB0F31" w:rsidP="009A1B8F">
            <w:pPr>
              <w:rPr>
                <w:b/>
              </w:rPr>
            </w:pPr>
            <w:r w:rsidRPr="005B6A06">
              <w:rPr>
                <w:b/>
              </w:rPr>
              <w:t xml:space="preserve">Term: </w:t>
            </w:r>
            <w:r>
              <w:rPr>
                <w:b/>
              </w:rPr>
              <w:t>Summer 2</w:t>
            </w:r>
          </w:p>
        </w:tc>
        <w:tc>
          <w:tcPr>
            <w:tcW w:w="539" w:type="dxa"/>
            <w:shd w:val="clear" w:color="auto" w:fill="000000" w:themeFill="text1"/>
          </w:tcPr>
          <w:p w:rsidR="00BB0F31" w:rsidRDefault="00BB0F31" w:rsidP="009A1B8F"/>
        </w:tc>
        <w:tc>
          <w:tcPr>
            <w:tcW w:w="540" w:type="dxa"/>
            <w:shd w:val="clear" w:color="auto" w:fill="000000" w:themeFill="text1"/>
          </w:tcPr>
          <w:p w:rsidR="00BB0F31" w:rsidRDefault="00BB0F31" w:rsidP="009A1B8F"/>
        </w:tc>
        <w:tc>
          <w:tcPr>
            <w:tcW w:w="579" w:type="dxa"/>
            <w:shd w:val="clear" w:color="auto" w:fill="000000" w:themeFill="text1"/>
          </w:tcPr>
          <w:p w:rsidR="00BB0F31" w:rsidRDefault="00BB0F31" w:rsidP="009A1B8F"/>
        </w:tc>
        <w:tc>
          <w:tcPr>
            <w:tcW w:w="616" w:type="dxa"/>
            <w:shd w:val="clear" w:color="auto" w:fill="000000" w:themeFill="text1"/>
          </w:tcPr>
          <w:p w:rsidR="00BB0F31" w:rsidRDefault="00BB0F31" w:rsidP="009A1B8F"/>
        </w:tc>
        <w:tc>
          <w:tcPr>
            <w:tcW w:w="627" w:type="dxa"/>
            <w:shd w:val="clear" w:color="auto" w:fill="000000" w:themeFill="text1"/>
          </w:tcPr>
          <w:p w:rsidR="00BB0F31" w:rsidRDefault="00BB0F31" w:rsidP="009A1B8F"/>
        </w:tc>
        <w:tc>
          <w:tcPr>
            <w:tcW w:w="4849" w:type="dxa"/>
            <w:shd w:val="clear" w:color="auto" w:fill="000000" w:themeFill="text1"/>
          </w:tcPr>
          <w:p w:rsidR="00BB0F31" w:rsidRDefault="00BB0F31" w:rsidP="009A1B8F"/>
        </w:tc>
      </w:tr>
      <w:tr w:rsidR="00BB0F31" w:rsidTr="009A1B8F">
        <w:tc>
          <w:tcPr>
            <w:tcW w:w="6640" w:type="dxa"/>
          </w:tcPr>
          <w:p w:rsidR="00BB0F31" w:rsidRPr="00677641" w:rsidRDefault="00BB0F31" w:rsidP="009A1B8F">
            <w:pPr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Course Number &amp; Title</w:t>
            </w:r>
          </w:p>
        </w:tc>
        <w:tc>
          <w:tcPr>
            <w:tcW w:w="539" w:type="dxa"/>
          </w:tcPr>
          <w:p w:rsidR="00BB0F31" w:rsidRPr="00677641" w:rsidRDefault="00BB0F31" w:rsidP="009A1B8F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CR</w:t>
            </w:r>
          </w:p>
        </w:tc>
        <w:tc>
          <w:tcPr>
            <w:tcW w:w="540" w:type="dxa"/>
          </w:tcPr>
          <w:p w:rsidR="00BB0F31" w:rsidRPr="00677641" w:rsidRDefault="00BB0F31" w:rsidP="009A1B8F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del w:id="117" w:author="Dino Laury (Lauria)" w:date="2020-02-06T10:18:00Z">
              <w:r w:rsidRPr="00677641" w:rsidDel="00861F48">
                <w:rPr>
                  <w:rFonts w:eastAsia="Times New Roman"/>
                  <w:b/>
                  <w:sz w:val="20"/>
                  <w:szCs w:val="20"/>
                </w:rPr>
                <w:delText>LAS</w:delText>
              </w:r>
            </w:del>
            <w:ins w:id="118" w:author="Dino Laury (Lauria)" w:date="2020-02-06T10:18:00Z">
              <w:r w:rsidR="00861F48">
                <w:rPr>
                  <w:rFonts w:eastAsia="Times New Roman"/>
                  <w:b/>
                  <w:sz w:val="20"/>
                  <w:szCs w:val="20"/>
                </w:rPr>
                <w:t>GE</w:t>
              </w:r>
            </w:ins>
          </w:p>
        </w:tc>
        <w:tc>
          <w:tcPr>
            <w:tcW w:w="579" w:type="dxa"/>
          </w:tcPr>
          <w:p w:rsidR="00BB0F31" w:rsidRPr="00677641" w:rsidRDefault="00BB0F31" w:rsidP="009A1B8F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MAJ</w:t>
            </w:r>
          </w:p>
        </w:tc>
        <w:tc>
          <w:tcPr>
            <w:tcW w:w="616" w:type="dxa"/>
          </w:tcPr>
          <w:p w:rsidR="00BB0F31" w:rsidRPr="00677641" w:rsidRDefault="00BB0F31" w:rsidP="009A1B8F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del w:id="119" w:author="Dino Laury (Lauria) [2]" w:date="2020-02-17T10:10:00Z">
              <w:r w:rsidDel="00FD5557">
                <w:rPr>
                  <w:rFonts w:eastAsia="Times New Roman"/>
                  <w:b/>
                  <w:sz w:val="20"/>
                  <w:szCs w:val="20"/>
                </w:rPr>
                <w:delText>FREE</w:delText>
              </w:r>
            </w:del>
            <w:ins w:id="120" w:author="Dino Laury (Lauria) [2]" w:date="2020-02-17T10:10:00Z">
              <w:r w:rsidR="00FD5557">
                <w:rPr>
                  <w:rFonts w:eastAsia="Times New Roman"/>
                  <w:b/>
                  <w:sz w:val="20"/>
                  <w:szCs w:val="20"/>
                </w:rPr>
                <w:t>OPEN</w:t>
              </w:r>
            </w:ins>
          </w:p>
        </w:tc>
        <w:tc>
          <w:tcPr>
            <w:tcW w:w="627" w:type="dxa"/>
          </w:tcPr>
          <w:p w:rsidR="00BB0F31" w:rsidRPr="00677641" w:rsidRDefault="00BB0F31" w:rsidP="009A1B8F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NEW</w:t>
            </w:r>
          </w:p>
        </w:tc>
        <w:tc>
          <w:tcPr>
            <w:tcW w:w="4849" w:type="dxa"/>
          </w:tcPr>
          <w:p w:rsidR="00BB0F31" w:rsidRDefault="00BB0F31" w:rsidP="009A1B8F">
            <w:r w:rsidRPr="00677641">
              <w:rPr>
                <w:rFonts w:eastAsia="Times New Roman"/>
                <w:b/>
                <w:sz w:val="20"/>
                <w:szCs w:val="20"/>
              </w:rPr>
              <w:t>Prerequisite(</w:t>
            </w:r>
            <w:r>
              <w:rPr>
                <w:rFonts w:eastAsia="Times New Roman"/>
                <w:b/>
                <w:sz w:val="20"/>
                <w:szCs w:val="20"/>
              </w:rPr>
              <w:t>s</w:t>
            </w:r>
            <w:r w:rsidRPr="00677641">
              <w:rPr>
                <w:rFonts w:eastAsia="Times New Roman"/>
                <w:b/>
                <w:sz w:val="20"/>
                <w:szCs w:val="20"/>
              </w:rPr>
              <w:t>)</w:t>
            </w:r>
          </w:p>
        </w:tc>
      </w:tr>
      <w:tr w:rsidR="00BB0F31" w:rsidTr="009A1B8F">
        <w:tc>
          <w:tcPr>
            <w:tcW w:w="6640" w:type="dxa"/>
          </w:tcPr>
          <w:p w:rsidR="003C65CB" w:rsidRPr="00867819" w:rsidRDefault="00486F40" w:rsidP="00D70414">
            <w:pPr>
              <w:rPr>
                <w:sz w:val="20"/>
                <w:szCs w:val="20"/>
              </w:rPr>
            </w:pPr>
            <w:del w:id="121" w:author="Dino Laury (Lauria) [2]" w:date="2020-02-17T10:12:00Z">
              <w:r w:rsidDel="00FD5557">
                <w:rPr>
                  <w:rFonts w:eastAsia="Times New Roman"/>
                  <w:sz w:val="20"/>
                  <w:szCs w:val="20"/>
                </w:rPr>
                <w:delText>NCIM</w:delText>
              </w:r>
            </w:del>
            <w:ins w:id="122" w:author="Dino Laury (Lauria) [2]" w:date="2020-02-17T10:12:00Z">
              <w:r w:rsidR="00FD5557">
                <w:rPr>
                  <w:rFonts w:eastAsia="Times New Roman"/>
                  <w:sz w:val="20"/>
                  <w:szCs w:val="20"/>
                </w:rPr>
                <w:t>NPMT</w:t>
              </w:r>
            </w:ins>
            <w:r w:rsidR="00867819" w:rsidRPr="00867819">
              <w:rPr>
                <w:rFonts w:eastAsia="Times New Roman"/>
                <w:sz w:val="20"/>
                <w:szCs w:val="20"/>
              </w:rPr>
              <w:t xml:space="preserve">-299  </w:t>
            </w:r>
            <w:r w:rsidR="005F2630" w:rsidRPr="005F2630">
              <w:rPr>
                <w:rFonts w:eastAsia="Times New Roman"/>
                <w:sz w:val="20"/>
                <w:szCs w:val="20"/>
              </w:rPr>
              <w:t xml:space="preserve">Co-op Study: </w:t>
            </w:r>
            <w:del w:id="123" w:author="Dino Laury (Lauria)" w:date="2020-02-04T13:19:00Z">
              <w:r w:rsidR="005F2630" w:rsidRPr="005F2630" w:rsidDel="00D70414">
                <w:rPr>
                  <w:rFonts w:eastAsia="Times New Roman"/>
                  <w:sz w:val="20"/>
                  <w:szCs w:val="20"/>
                </w:rPr>
                <w:delText>CIMT</w:delText>
              </w:r>
            </w:del>
            <w:ins w:id="124" w:author="Dino Laury (Lauria)" w:date="2020-02-04T13:19:00Z">
              <w:r w:rsidR="00D70414">
                <w:rPr>
                  <w:rFonts w:eastAsia="Times New Roman"/>
                  <w:sz w:val="20"/>
                  <w:szCs w:val="20"/>
                </w:rPr>
                <w:t>PMT</w:t>
              </w:r>
            </w:ins>
          </w:p>
        </w:tc>
        <w:tc>
          <w:tcPr>
            <w:tcW w:w="539" w:type="dxa"/>
          </w:tcPr>
          <w:p w:rsidR="00BB0F31" w:rsidRPr="00333397" w:rsidRDefault="00BB0F31" w:rsidP="009A1B8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</w:tcPr>
          <w:p w:rsidR="00BB0F31" w:rsidRPr="00333397" w:rsidRDefault="00BB0F31" w:rsidP="009A1B8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79" w:type="dxa"/>
          </w:tcPr>
          <w:p w:rsidR="00BB0F31" w:rsidRPr="00333397" w:rsidRDefault="00BB0F31" w:rsidP="009A1B8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16" w:type="dxa"/>
          </w:tcPr>
          <w:p w:rsidR="00BB0F31" w:rsidRPr="00333397" w:rsidRDefault="00BB0F31" w:rsidP="009A1B8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27" w:type="dxa"/>
          </w:tcPr>
          <w:p w:rsidR="00BB0F31" w:rsidRPr="00333397" w:rsidRDefault="00BB0F31" w:rsidP="009A1B8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849" w:type="dxa"/>
          </w:tcPr>
          <w:p w:rsidR="00BB0F31" w:rsidRPr="00333397" w:rsidRDefault="00486F40" w:rsidP="009A1B8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partment Permission</w:t>
            </w:r>
          </w:p>
        </w:tc>
      </w:tr>
      <w:tr w:rsidR="00BB0F31" w:rsidTr="009A1B8F">
        <w:tc>
          <w:tcPr>
            <w:tcW w:w="6640" w:type="dxa"/>
            <w:shd w:val="clear" w:color="auto" w:fill="000000" w:themeFill="text1"/>
          </w:tcPr>
          <w:p w:rsidR="00BB0F31" w:rsidRPr="00677641" w:rsidRDefault="00BB0F31" w:rsidP="009A1B8F">
            <w:pPr>
              <w:jc w:val="right"/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</w:rPr>
            </w:pPr>
            <w:r w:rsidRPr="00677641"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</w:rPr>
              <w:t>Term Credit Total:</w:t>
            </w:r>
          </w:p>
        </w:tc>
        <w:tc>
          <w:tcPr>
            <w:tcW w:w="539" w:type="dxa"/>
          </w:tcPr>
          <w:p w:rsidR="00BB0F31" w:rsidRPr="00C21467" w:rsidRDefault="00BB0F31" w:rsidP="009A1B8F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C21467">
              <w:rPr>
                <w:rFonts w:eastAsia="Times New Roman" w:cstheme="minorHAnsi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:rsidR="00BB0F31" w:rsidRPr="00C21467" w:rsidRDefault="00BB0F31" w:rsidP="009A1B8F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C21467">
              <w:rPr>
                <w:rFonts w:eastAsia="Times New Roman" w:cstheme="minorHAnsi"/>
                <w:sz w:val="20"/>
                <w:szCs w:val="20"/>
              </w:rPr>
              <w:t>0</w:t>
            </w:r>
          </w:p>
        </w:tc>
        <w:tc>
          <w:tcPr>
            <w:tcW w:w="579" w:type="dxa"/>
          </w:tcPr>
          <w:p w:rsidR="00BB0F31" w:rsidRPr="00C21467" w:rsidRDefault="00BB0F31" w:rsidP="009A1B8F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C21467">
              <w:rPr>
                <w:rFonts w:eastAsia="Times New Roman" w:cstheme="minorHAnsi"/>
                <w:sz w:val="20"/>
                <w:szCs w:val="20"/>
              </w:rPr>
              <w:t>0</w:t>
            </w:r>
          </w:p>
        </w:tc>
        <w:tc>
          <w:tcPr>
            <w:tcW w:w="616" w:type="dxa"/>
          </w:tcPr>
          <w:p w:rsidR="00BB0F31" w:rsidRPr="00C21467" w:rsidRDefault="00BB0F31" w:rsidP="009A1B8F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C21467">
              <w:rPr>
                <w:rFonts w:eastAsia="Times New Roman" w:cstheme="minorHAnsi"/>
                <w:sz w:val="20"/>
                <w:szCs w:val="20"/>
              </w:rPr>
              <w:t>0</w:t>
            </w:r>
          </w:p>
        </w:tc>
        <w:tc>
          <w:tcPr>
            <w:tcW w:w="627" w:type="dxa"/>
            <w:shd w:val="clear" w:color="auto" w:fill="000000" w:themeFill="text1"/>
          </w:tcPr>
          <w:p w:rsidR="00BB0F31" w:rsidRPr="00C21467" w:rsidRDefault="00BB0F31" w:rsidP="009A1B8F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4849" w:type="dxa"/>
            <w:shd w:val="clear" w:color="auto" w:fill="000000" w:themeFill="text1"/>
          </w:tcPr>
          <w:p w:rsidR="00BB0F31" w:rsidRDefault="00BB0F31" w:rsidP="009A1B8F"/>
        </w:tc>
      </w:tr>
    </w:tbl>
    <w:p w:rsidR="00BE0787" w:rsidRDefault="00BE0787" w:rsidP="00BE0787">
      <w:pPr>
        <w:spacing w:after="0"/>
        <w:rPr>
          <w:sz w:val="8"/>
          <w:szCs w:val="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38"/>
        <w:gridCol w:w="531"/>
        <w:gridCol w:w="742"/>
        <w:gridCol w:w="579"/>
        <w:gridCol w:w="1087"/>
        <w:gridCol w:w="627"/>
        <w:gridCol w:w="4586"/>
      </w:tblGrid>
      <w:tr w:rsidR="00BB0F31" w:rsidTr="009A1B8F">
        <w:tc>
          <w:tcPr>
            <w:tcW w:w="6640" w:type="dxa"/>
            <w:shd w:val="clear" w:color="auto" w:fill="000000" w:themeFill="text1"/>
          </w:tcPr>
          <w:p w:rsidR="00BB0F31" w:rsidRPr="005B6A06" w:rsidRDefault="00BB0F31" w:rsidP="009A1B8F">
            <w:pPr>
              <w:rPr>
                <w:b/>
              </w:rPr>
            </w:pPr>
            <w:r>
              <w:rPr>
                <w:b/>
              </w:rPr>
              <w:t>Term: Fall 3</w:t>
            </w:r>
            <w:bookmarkStart w:id="125" w:name="_GoBack"/>
            <w:bookmarkEnd w:id="125"/>
          </w:p>
        </w:tc>
        <w:tc>
          <w:tcPr>
            <w:tcW w:w="539" w:type="dxa"/>
            <w:shd w:val="clear" w:color="auto" w:fill="000000" w:themeFill="text1"/>
          </w:tcPr>
          <w:p w:rsidR="00BB0F31" w:rsidRDefault="00BB0F31" w:rsidP="009A1B8F"/>
        </w:tc>
        <w:tc>
          <w:tcPr>
            <w:tcW w:w="540" w:type="dxa"/>
            <w:shd w:val="clear" w:color="auto" w:fill="000000" w:themeFill="text1"/>
          </w:tcPr>
          <w:p w:rsidR="00BB0F31" w:rsidRDefault="00BB0F31" w:rsidP="009A1B8F"/>
        </w:tc>
        <w:tc>
          <w:tcPr>
            <w:tcW w:w="579" w:type="dxa"/>
            <w:shd w:val="clear" w:color="auto" w:fill="000000" w:themeFill="text1"/>
          </w:tcPr>
          <w:p w:rsidR="00BB0F31" w:rsidRDefault="00BB0F31" w:rsidP="009A1B8F"/>
        </w:tc>
        <w:tc>
          <w:tcPr>
            <w:tcW w:w="616" w:type="dxa"/>
            <w:shd w:val="clear" w:color="auto" w:fill="000000" w:themeFill="text1"/>
          </w:tcPr>
          <w:p w:rsidR="00BB0F31" w:rsidRDefault="00BB0F31" w:rsidP="009A1B8F"/>
        </w:tc>
        <w:tc>
          <w:tcPr>
            <w:tcW w:w="627" w:type="dxa"/>
            <w:shd w:val="clear" w:color="auto" w:fill="000000" w:themeFill="text1"/>
          </w:tcPr>
          <w:p w:rsidR="00BB0F31" w:rsidRDefault="00BB0F31" w:rsidP="009A1B8F"/>
        </w:tc>
        <w:tc>
          <w:tcPr>
            <w:tcW w:w="4849" w:type="dxa"/>
            <w:shd w:val="clear" w:color="auto" w:fill="000000" w:themeFill="text1"/>
          </w:tcPr>
          <w:p w:rsidR="00BB0F31" w:rsidRDefault="00BB0F31" w:rsidP="009A1B8F"/>
        </w:tc>
      </w:tr>
      <w:tr w:rsidR="00BB0F31" w:rsidTr="009A1B8F">
        <w:tc>
          <w:tcPr>
            <w:tcW w:w="6640" w:type="dxa"/>
          </w:tcPr>
          <w:p w:rsidR="00BB0F31" w:rsidRPr="00677641" w:rsidRDefault="00BB0F31" w:rsidP="009A1B8F">
            <w:pPr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Course Number &amp; Title</w:t>
            </w:r>
          </w:p>
        </w:tc>
        <w:tc>
          <w:tcPr>
            <w:tcW w:w="539" w:type="dxa"/>
          </w:tcPr>
          <w:p w:rsidR="00BB0F31" w:rsidRPr="00677641" w:rsidRDefault="00BB0F31" w:rsidP="009A1B8F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CR</w:t>
            </w:r>
          </w:p>
        </w:tc>
        <w:tc>
          <w:tcPr>
            <w:tcW w:w="540" w:type="dxa"/>
          </w:tcPr>
          <w:p w:rsidR="00BB0F31" w:rsidRPr="00677641" w:rsidRDefault="00BB0F31" w:rsidP="009A1B8F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del w:id="126" w:author="Dino Laury (Lauria)" w:date="2020-02-06T10:15:00Z">
              <w:r w:rsidRPr="00677641" w:rsidDel="00861F48">
                <w:rPr>
                  <w:rFonts w:eastAsia="Times New Roman"/>
                  <w:b/>
                  <w:sz w:val="20"/>
                  <w:szCs w:val="20"/>
                </w:rPr>
                <w:delText>LAS</w:delText>
              </w:r>
            </w:del>
            <w:ins w:id="127" w:author="Dino Laury (Lauria)" w:date="2020-02-06T10:15:00Z">
              <w:r w:rsidR="00861F48">
                <w:rPr>
                  <w:rFonts w:eastAsia="Times New Roman"/>
                  <w:b/>
                  <w:sz w:val="20"/>
                  <w:szCs w:val="20"/>
                </w:rPr>
                <w:t>GE</w:t>
              </w:r>
            </w:ins>
          </w:p>
        </w:tc>
        <w:tc>
          <w:tcPr>
            <w:tcW w:w="579" w:type="dxa"/>
          </w:tcPr>
          <w:p w:rsidR="00BB0F31" w:rsidRPr="00677641" w:rsidRDefault="00BB0F31" w:rsidP="009A1B8F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MAJ</w:t>
            </w:r>
          </w:p>
        </w:tc>
        <w:tc>
          <w:tcPr>
            <w:tcW w:w="616" w:type="dxa"/>
          </w:tcPr>
          <w:p w:rsidR="00BB0F31" w:rsidRPr="00677641" w:rsidRDefault="00BB0F31" w:rsidP="009A1B8F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del w:id="128" w:author="Dino Laury (Lauria) [2]" w:date="2020-02-17T10:10:00Z">
              <w:r w:rsidDel="00FD5557">
                <w:rPr>
                  <w:rFonts w:eastAsia="Times New Roman"/>
                  <w:b/>
                  <w:sz w:val="20"/>
                  <w:szCs w:val="20"/>
                </w:rPr>
                <w:delText>FREE</w:delText>
              </w:r>
            </w:del>
            <w:ins w:id="129" w:author="Dino Laury (Lauria) [2]" w:date="2020-02-17T10:10:00Z">
              <w:r w:rsidR="00FD5557">
                <w:rPr>
                  <w:rFonts w:eastAsia="Times New Roman"/>
                  <w:b/>
                  <w:sz w:val="20"/>
                  <w:szCs w:val="20"/>
                </w:rPr>
                <w:t>OPEN</w:t>
              </w:r>
            </w:ins>
          </w:p>
        </w:tc>
        <w:tc>
          <w:tcPr>
            <w:tcW w:w="627" w:type="dxa"/>
          </w:tcPr>
          <w:p w:rsidR="00BB0F31" w:rsidRPr="00677641" w:rsidRDefault="00BB0F31" w:rsidP="009A1B8F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NEW</w:t>
            </w:r>
          </w:p>
        </w:tc>
        <w:tc>
          <w:tcPr>
            <w:tcW w:w="4849" w:type="dxa"/>
          </w:tcPr>
          <w:p w:rsidR="00BB0F31" w:rsidRDefault="00BB0F31" w:rsidP="009A1B8F">
            <w:r w:rsidRPr="00677641">
              <w:rPr>
                <w:rFonts w:eastAsia="Times New Roman"/>
                <w:b/>
                <w:sz w:val="20"/>
                <w:szCs w:val="20"/>
              </w:rPr>
              <w:t>Prerequisite(</w:t>
            </w:r>
            <w:r>
              <w:rPr>
                <w:rFonts w:eastAsia="Times New Roman"/>
                <w:b/>
                <w:sz w:val="20"/>
                <w:szCs w:val="20"/>
              </w:rPr>
              <w:t>s</w:t>
            </w:r>
            <w:r w:rsidRPr="00677641">
              <w:rPr>
                <w:rFonts w:eastAsia="Times New Roman"/>
                <w:b/>
                <w:sz w:val="20"/>
                <w:szCs w:val="20"/>
              </w:rPr>
              <w:t>)</w:t>
            </w:r>
          </w:p>
        </w:tc>
      </w:tr>
      <w:tr w:rsidR="00486F40" w:rsidTr="00DB17F6">
        <w:tc>
          <w:tcPr>
            <w:tcW w:w="6640" w:type="dxa"/>
            <w:vAlign w:val="center"/>
          </w:tcPr>
          <w:p w:rsidR="00486F40" w:rsidRPr="00486F40" w:rsidRDefault="00486F40" w:rsidP="00486F40">
            <w:pPr>
              <w:rPr>
                <w:rFonts w:eastAsia="Times New Roman"/>
                <w:sz w:val="20"/>
                <w:szCs w:val="20"/>
              </w:rPr>
            </w:pPr>
            <w:del w:id="130" w:author="Dino Laury (Lauria) [2]" w:date="2020-02-17T10:12:00Z">
              <w:r w:rsidRPr="00486F40" w:rsidDel="00FD5557">
                <w:rPr>
                  <w:rFonts w:eastAsia="Times New Roman"/>
                  <w:sz w:val="20"/>
                  <w:szCs w:val="20"/>
                </w:rPr>
                <w:delText>NCIM</w:delText>
              </w:r>
            </w:del>
            <w:ins w:id="131" w:author="Dino Laury (Lauria) [2]" w:date="2020-02-17T10:12:00Z">
              <w:r w:rsidR="00FD5557">
                <w:rPr>
                  <w:rFonts w:eastAsia="Times New Roman"/>
                  <w:sz w:val="20"/>
                  <w:szCs w:val="20"/>
                </w:rPr>
                <w:t>NPMT</w:t>
              </w:r>
            </w:ins>
            <w:r w:rsidRPr="00486F40">
              <w:rPr>
                <w:rFonts w:eastAsia="Times New Roman"/>
                <w:sz w:val="20"/>
                <w:szCs w:val="20"/>
              </w:rPr>
              <w:t xml:space="preserve">-235 </w:t>
            </w:r>
            <w:ins w:id="132" w:author="Dino Laury (Lauria)" w:date="2020-02-04T13:19:00Z">
              <w:r w:rsidR="00D70414">
                <w:rPr>
                  <w:rFonts w:eastAsia="Times New Roman"/>
                  <w:sz w:val="20"/>
                  <w:szCs w:val="20"/>
                </w:rPr>
                <w:t>Precision Manufacturing</w:t>
              </w:r>
              <w:r w:rsidR="00D70414" w:rsidRPr="00122A4A">
                <w:rPr>
                  <w:rFonts w:eastAsia="Times New Roman"/>
                  <w:sz w:val="20"/>
                  <w:szCs w:val="20"/>
                </w:rPr>
                <w:t xml:space="preserve"> Tech</w:t>
              </w:r>
              <w:r w:rsidR="00D70414">
                <w:rPr>
                  <w:rFonts w:eastAsia="Times New Roman"/>
                  <w:sz w:val="20"/>
                  <w:szCs w:val="20"/>
                </w:rPr>
                <w:t>nology</w:t>
              </w:r>
              <w:r w:rsidR="00D70414" w:rsidRPr="00486F40" w:rsidDel="00D70414">
                <w:rPr>
                  <w:rFonts w:eastAsia="Times New Roman"/>
                  <w:sz w:val="20"/>
                  <w:szCs w:val="20"/>
                </w:rPr>
                <w:t xml:space="preserve"> </w:t>
              </w:r>
            </w:ins>
            <w:del w:id="133" w:author="Dino Laury (Lauria)" w:date="2020-02-04T13:19:00Z">
              <w:r w:rsidRPr="00486F40" w:rsidDel="00D70414">
                <w:rPr>
                  <w:rFonts w:eastAsia="Times New Roman"/>
                  <w:sz w:val="20"/>
                  <w:szCs w:val="20"/>
                </w:rPr>
                <w:delText xml:space="preserve">Computer Integrated Machining Technology </w:delText>
              </w:r>
            </w:del>
            <w:ins w:id="134" w:author="Dino Laury (Lauria)" w:date="2020-02-04T13:19:00Z">
              <w:r w:rsidR="00D70414">
                <w:rPr>
                  <w:rFonts w:eastAsia="Times New Roman"/>
                  <w:sz w:val="20"/>
                  <w:szCs w:val="20"/>
                </w:rPr>
                <w:t xml:space="preserve"> </w:t>
              </w:r>
            </w:ins>
            <w:r w:rsidRPr="00486F40">
              <w:rPr>
                <w:rFonts w:eastAsia="Times New Roman"/>
                <w:sz w:val="20"/>
                <w:szCs w:val="20"/>
              </w:rPr>
              <w:t>V</w:t>
            </w:r>
          </w:p>
        </w:tc>
        <w:tc>
          <w:tcPr>
            <w:tcW w:w="539" w:type="dxa"/>
            <w:vAlign w:val="center"/>
          </w:tcPr>
          <w:p w:rsidR="00486F40" w:rsidRPr="00486F40" w:rsidRDefault="00486F40" w:rsidP="00486F40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486F40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40" w:type="dxa"/>
          </w:tcPr>
          <w:p w:rsidR="00486F40" w:rsidRPr="00486F40" w:rsidRDefault="00486F40" w:rsidP="00486F40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579" w:type="dxa"/>
          </w:tcPr>
          <w:p w:rsidR="00486F40" w:rsidRPr="00486F40" w:rsidRDefault="00486F40" w:rsidP="00486F40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486F40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616" w:type="dxa"/>
          </w:tcPr>
          <w:p w:rsidR="00486F40" w:rsidRPr="00486F40" w:rsidRDefault="00486F40" w:rsidP="00486F40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27" w:type="dxa"/>
          </w:tcPr>
          <w:p w:rsidR="00486F40" w:rsidRPr="00486F40" w:rsidRDefault="00486F40" w:rsidP="00486F4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849" w:type="dxa"/>
            <w:vAlign w:val="center"/>
          </w:tcPr>
          <w:p w:rsidR="00486F40" w:rsidRPr="00486F40" w:rsidRDefault="00486F40" w:rsidP="00486F40">
            <w:pPr>
              <w:rPr>
                <w:rFonts w:eastAsia="Times New Roman"/>
                <w:sz w:val="20"/>
                <w:szCs w:val="20"/>
              </w:rPr>
            </w:pPr>
            <w:r w:rsidRPr="00486F40">
              <w:rPr>
                <w:rFonts w:eastAsia="Times New Roman"/>
                <w:sz w:val="20"/>
                <w:szCs w:val="20"/>
              </w:rPr>
              <w:t xml:space="preserve">Prerq. </w:t>
            </w:r>
            <w:del w:id="135" w:author="Dino Laury (Lauria) [2]" w:date="2020-02-17T10:12:00Z">
              <w:r w:rsidRPr="00486F40" w:rsidDel="00FD5557">
                <w:rPr>
                  <w:rFonts w:eastAsia="Times New Roman"/>
                  <w:sz w:val="20"/>
                  <w:szCs w:val="20"/>
                </w:rPr>
                <w:delText>NCIM</w:delText>
              </w:r>
            </w:del>
            <w:ins w:id="136" w:author="Dino Laury (Lauria) [2]" w:date="2020-02-17T10:12:00Z">
              <w:r w:rsidR="00FD5557">
                <w:rPr>
                  <w:rFonts w:eastAsia="Times New Roman"/>
                  <w:sz w:val="20"/>
                  <w:szCs w:val="20"/>
                </w:rPr>
                <w:t>NPMT</w:t>
              </w:r>
            </w:ins>
            <w:r w:rsidRPr="00486F40">
              <w:rPr>
                <w:rFonts w:eastAsia="Times New Roman"/>
                <w:sz w:val="20"/>
                <w:szCs w:val="20"/>
              </w:rPr>
              <w:t xml:space="preserve">-234; Coreq. </w:t>
            </w:r>
            <w:del w:id="137" w:author="Dino Laury (Lauria) [2]" w:date="2020-02-17T10:12:00Z">
              <w:r w:rsidRPr="00486F40" w:rsidDel="00FD5557">
                <w:rPr>
                  <w:rFonts w:eastAsia="Times New Roman"/>
                  <w:sz w:val="20"/>
                  <w:szCs w:val="20"/>
                </w:rPr>
                <w:delText>NCIM</w:delText>
              </w:r>
            </w:del>
            <w:ins w:id="138" w:author="Dino Laury (Lauria) [2]" w:date="2020-02-17T10:12:00Z">
              <w:r w:rsidR="00FD5557">
                <w:rPr>
                  <w:rFonts w:eastAsia="Times New Roman"/>
                  <w:sz w:val="20"/>
                  <w:szCs w:val="20"/>
                </w:rPr>
                <w:t>NPMT</w:t>
              </w:r>
            </w:ins>
            <w:r w:rsidRPr="00486F40">
              <w:rPr>
                <w:rFonts w:eastAsia="Times New Roman"/>
                <w:sz w:val="20"/>
                <w:szCs w:val="20"/>
              </w:rPr>
              <w:t>-236</w:t>
            </w:r>
          </w:p>
        </w:tc>
      </w:tr>
      <w:tr w:rsidR="00486F40" w:rsidTr="008B49A7">
        <w:tc>
          <w:tcPr>
            <w:tcW w:w="6640" w:type="dxa"/>
            <w:vAlign w:val="center"/>
          </w:tcPr>
          <w:p w:rsidR="00486F40" w:rsidRPr="00486F40" w:rsidRDefault="00486F40" w:rsidP="00486F40">
            <w:pPr>
              <w:rPr>
                <w:rFonts w:eastAsia="Times New Roman"/>
                <w:sz w:val="20"/>
                <w:szCs w:val="20"/>
              </w:rPr>
            </w:pPr>
            <w:del w:id="139" w:author="Dino Laury (Lauria) [2]" w:date="2020-02-17T10:12:00Z">
              <w:r w:rsidRPr="00486F40" w:rsidDel="00FD5557">
                <w:rPr>
                  <w:rFonts w:eastAsia="Times New Roman"/>
                  <w:sz w:val="20"/>
                  <w:szCs w:val="20"/>
                </w:rPr>
                <w:delText>NCIM</w:delText>
              </w:r>
            </w:del>
            <w:ins w:id="140" w:author="Dino Laury (Lauria) [2]" w:date="2020-02-17T10:12:00Z">
              <w:r w:rsidR="00FD5557">
                <w:rPr>
                  <w:rFonts w:eastAsia="Times New Roman"/>
                  <w:sz w:val="20"/>
                  <w:szCs w:val="20"/>
                </w:rPr>
                <w:t>NPMT</w:t>
              </w:r>
            </w:ins>
            <w:r w:rsidRPr="00486F40">
              <w:rPr>
                <w:rFonts w:eastAsia="Times New Roman"/>
                <w:sz w:val="20"/>
                <w:szCs w:val="20"/>
              </w:rPr>
              <w:t xml:space="preserve">-236 </w:t>
            </w:r>
            <w:ins w:id="141" w:author="Dino Laury (Lauria)" w:date="2020-02-04T13:19:00Z">
              <w:r w:rsidR="00D70414">
                <w:rPr>
                  <w:rFonts w:eastAsia="Times New Roman"/>
                  <w:sz w:val="20"/>
                  <w:szCs w:val="20"/>
                </w:rPr>
                <w:t>Precision Manufacturing</w:t>
              </w:r>
              <w:r w:rsidR="00D70414" w:rsidRPr="00122A4A">
                <w:rPr>
                  <w:rFonts w:eastAsia="Times New Roman"/>
                  <w:sz w:val="20"/>
                  <w:szCs w:val="20"/>
                </w:rPr>
                <w:t xml:space="preserve"> Tech</w:t>
              </w:r>
              <w:r w:rsidR="00D70414">
                <w:rPr>
                  <w:rFonts w:eastAsia="Times New Roman"/>
                  <w:sz w:val="20"/>
                  <w:szCs w:val="20"/>
                </w:rPr>
                <w:t>nology</w:t>
              </w:r>
              <w:r w:rsidR="00D70414" w:rsidRPr="00486F40" w:rsidDel="00D70414">
                <w:rPr>
                  <w:rFonts w:eastAsia="Times New Roman"/>
                  <w:sz w:val="20"/>
                  <w:szCs w:val="20"/>
                </w:rPr>
                <w:t xml:space="preserve"> </w:t>
              </w:r>
            </w:ins>
            <w:del w:id="142" w:author="Dino Laury (Lauria)" w:date="2020-02-04T13:19:00Z">
              <w:r w:rsidRPr="00486F40" w:rsidDel="00D70414">
                <w:rPr>
                  <w:rFonts w:eastAsia="Times New Roman"/>
                  <w:sz w:val="20"/>
                  <w:szCs w:val="20"/>
                </w:rPr>
                <w:delText xml:space="preserve">Computer Integrated Machining Technology </w:delText>
              </w:r>
            </w:del>
            <w:ins w:id="143" w:author="Dino Laury (Lauria)" w:date="2020-02-04T13:19:00Z">
              <w:r w:rsidR="00D70414">
                <w:rPr>
                  <w:rFonts w:eastAsia="Times New Roman"/>
                  <w:sz w:val="20"/>
                  <w:szCs w:val="20"/>
                </w:rPr>
                <w:t xml:space="preserve"> </w:t>
              </w:r>
            </w:ins>
            <w:r w:rsidRPr="00486F40">
              <w:rPr>
                <w:rFonts w:eastAsia="Times New Roman"/>
                <w:sz w:val="20"/>
                <w:szCs w:val="20"/>
              </w:rPr>
              <w:t>V Lab</w:t>
            </w:r>
          </w:p>
        </w:tc>
        <w:tc>
          <w:tcPr>
            <w:tcW w:w="539" w:type="dxa"/>
            <w:vAlign w:val="center"/>
          </w:tcPr>
          <w:p w:rsidR="00486F40" w:rsidRPr="00486F40" w:rsidRDefault="00486F40" w:rsidP="00486F40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486F40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40" w:type="dxa"/>
          </w:tcPr>
          <w:p w:rsidR="00486F40" w:rsidRPr="00486F40" w:rsidRDefault="00486F40" w:rsidP="00486F40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579" w:type="dxa"/>
          </w:tcPr>
          <w:p w:rsidR="00486F40" w:rsidRPr="00486F40" w:rsidRDefault="00486F40" w:rsidP="00486F40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486F40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616" w:type="dxa"/>
          </w:tcPr>
          <w:p w:rsidR="00486F40" w:rsidRPr="00486F40" w:rsidRDefault="00486F40" w:rsidP="00486F40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27" w:type="dxa"/>
          </w:tcPr>
          <w:p w:rsidR="00486F40" w:rsidRPr="00486F40" w:rsidRDefault="00486F40" w:rsidP="00486F4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849" w:type="dxa"/>
          </w:tcPr>
          <w:p w:rsidR="00486F40" w:rsidRPr="00486F40" w:rsidRDefault="00486F40" w:rsidP="00486F40">
            <w:pPr>
              <w:rPr>
                <w:rFonts w:eastAsia="Times New Roman"/>
                <w:sz w:val="20"/>
                <w:szCs w:val="20"/>
              </w:rPr>
            </w:pPr>
            <w:r w:rsidRPr="00486F40">
              <w:rPr>
                <w:rFonts w:eastAsia="Times New Roman"/>
                <w:sz w:val="20"/>
                <w:szCs w:val="20"/>
              </w:rPr>
              <w:t xml:space="preserve">Prerq. </w:t>
            </w:r>
            <w:del w:id="144" w:author="Dino Laury (Lauria) [2]" w:date="2020-02-17T10:12:00Z">
              <w:r w:rsidRPr="00486F40" w:rsidDel="00FD5557">
                <w:rPr>
                  <w:rFonts w:eastAsia="Times New Roman"/>
                  <w:sz w:val="20"/>
                  <w:szCs w:val="20"/>
                </w:rPr>
                <w:delText>NCIM</w:delText>
              </w:r>
            </w:del>
            <w:ins w:id="145" w:author="Dino Laury (Lauria) [2]" w:date="2020-02-17T10:12:00Z">
              <w:r w:rsidR="00FD5557">
                <w:rPr>
                  <w:rFonts w:eastAsia="Times New Roman"/>
                  <w:sz w:val="20"/>
                  <w:szCs w:val="20"/>
                </w:rPr>
                <w:t>NPMT</w:t>
              </w:r>
            </w:ins>
            <w:r w:rsidRPr="00486F40">
              <w:rPr>
                <w:rFonts w:eastAsia="Times New Roman"/>
                <w:sz w:val="20"/>
                <w:szCs w:val="20"/>
              </w:rPr>
              <w:t xml:space="preserve">-234; Coreq: </w:t>
            </w:r>
            <w:del w:id="146" w:author="Dino Laury (Lauria) [2]" w:date="2020-02-17T10:12:00Z">
              <w:r w:rsidRPr="00486F40" w:rsidDel="00FD5557">
                <w:rPr>
                  <w:rFonts w:eastAsia="Times New Roman"/>
                  <w:sz w:val="20"/>
                  <w:szCs w:val="20"/>
                </w:rPr>
                <w:delText>NCIM</w:delText>
              </w:r>
            </w:del>
            <w:ins w:id="147" w:author="Dino Laury (Lauria) [2]" w:date="2020-02-17T10:12:00Z">
              <w:r w:rsidR="00FD5557">
                <w:rPr>
                  <w:rFonts w:eastAsia="Times New Roman"/>
                  <w:sz w:val="20"/>
                  <w:szCs w:val="20"/>
                </w:rPr>
                <w:t>NPMT</w:t>
              </w:r>
            </w:ins>
            <w:r w:rsidRPr="00486F40">
              <w:rPr>
                <w:rFonts w:eastAsia="Times New Roman"/>
                <w:sz w:val="20"/>
                <w:szCs w:val="20"/>
              </w:rPr>
              <w:t>-235</w:t>
            </w:r>
          </w:p>
        </w:tc>
      </w:tr>
      <w:tr w:rsidR="00486F40" w:rsidTr="00DB17F6">
        <w:tc>
          <w:tcPr>
            <w:tcW w:w="6640" w:type="dxa"/>
            <w:vAlign w:val="center"/>
          </w:tcPr>
          <w:p w:rsidR="00486F40" w:rsidRPr="00486F40" w:rsidRDefault="00486F40" w:rsidP="00626CCA">
            <w:pPr>
              <w:rPr>
                <w:rFonts w:eastAsia="Times New Roman"/>
                <w:sz w:val="20"/>
                <w:szCs w:val="20"/>
              </w:rPr>
            </w:pPr>
            <w:r w:rsidRPr="00486F40">
              <w:rPr>
                <w:rFonts w:eastAsia="Times New Roman"/>
                <w:sz w:val="20"/>
                <w:szCs w:val="20"/>
              </w:rPr>
              <w:t xml:space="preserve">NTID </w:t>
            </w:r>
            <w:del w:id="148" w:author="Dino Laury (Lauria)" w:date="2020-02-05T15:07:00Z">
              <w:r w:rsidRPr="00486F40" w:rsidDel="00626CCA">
                <w:rPr>
                  <w:rFonts w:eastAsia="Times New Roman"/>
                  <w:sz w:val="20"/>
                  <w:szCs w:val="20"/>
                </w:rPr>
                <w:delText xml:space="preserve">LAS </w:delText>
              </w:r>
            </w:del>
            <w:ins w:id="149" w:author="Dino Laury (Lauria)" w:date="2020-02-05T15:07:00Z">
              <w:r w:rsidR="00626CCA">
                <w:rPr>
                  <w:rFonts w:eastAsia="Times New Roman"/>
                  <w:sz w:val="20"/>
                  <w:szCs w:val="20"/>
                </w:rPr>
                <w:t>General Education</w:t>
              </w:r>
            </w:ins>
            <w:ins w:id="150" w:author="Dino Laury (Lauria)" w:date="2020-02-05T15:08:00Z">
              <w:r w:rsidR="00626CCA">
                <w:rPr>
                  <w:rFonts w:eastAsia="Times New Roman"/>
                  <w:sz w:val="20"/>
                  <w:szCs w:val="20"/>
                </w:rPr>
                <w:t>-</w:t>
              </w:r>
            </w:ins>
            <w:r w:rsidRPr="00486F40">
              <w:rPr>
                <w:rFonts w:eastAsia="Times New Roman"/>
                <w:sz w:val="20"/>
                <w:szCs w:val="20"/>
              </w:rPr>
              <w:t>Perspective*</w:t>
            </w:r>
          </w:p>
        </w:tc>
        <w:tc>
          <w:tcPr>
            <w:tcW w:w="539" w:type="dxa"/>
            <w:vAlign w:val="center"/>
          </w:tcPr>
          <w:p w:rsidR="00486F40" w:rsidRPr="00486F40" w:rsidRDefault="00486F40" w:rsidP="00486F40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486F40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40" w:type="dxa"/>
          </w:tcPr>
          <w:p w:rsidR="00486F40" w:rsidRPr="00486F40" w:rsidRDefault="00486F40" w:rsidP="00486F40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486F40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79" w:type="dxa"/>
          </w:tcPr>
          <w:p w:rsidR="00486F40" w:rsidRPr="00486F40" w:rsidRDefault="00486F40" w:rsidP="00486F40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16" w:type="dxa"/>
          </w:tcPr>
          <w:p w:rsidR="00486F40" w:rsidRPr="00486F40" w:rsidRDefault="00486F40" w:rsidP="00486F40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27" w:type="dxa"/>
          </w:tcPr>
          <w:p w:rsidR="00486F40" w:rsidRPr="00486F40" w:rsidRDefault="00486F40" w:rsidP="00486F4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849" w:type="dxa"/>
            <w:vAlign w:val="center"/>
          </w:tcPr>
          <w:p w:rsidR="00486F40" w:rsidRPr="00E34D1C" w:rsidRDefault="00486F40" w:rsidP="00486F40">
            <w:pPr>
              <w:rPr>
                <w:rFonts w:eastAsia="Times New Roman"/>
                <w:sz w:val="24"/>
                <w:szCs w:val="24"/>
              </w:rPr>
            </w:pPr>
          </w:p>
        </w:tc>
      </w:tr>
      <w:tr w:rsidR="00486F40" w:rsidTr="008B49A7">
        <w:tc>
          <w:tcPr>
            <w:tcW w:w="6640" w:type="dxa"/>
            <w:vAlign w:val="center"/>
          </w:tcPr>
          <w:p w:rsidR="00486F40" w:rsidRPr="00486F40" w:rsidRDefault="00486F40" w:rsidP="00486F40">
            <w:pPr>
              <w:rPr>
                <w:rFonts w:eastAsia="Times New Roman"/>
                <w:sz w:val="20"/>
                <w:szCs w:val="20"/>
              </w:rPr>
            </w:pPr>
            <w:del w:id="151" w:author="Firoza Kavanagh" w:date="2020-02-18T13:37:00Z">
              <w:r w:rsidRPr="00486F40" w:rsidDel="0039511F">
                <w:rPr>
                  <w:rFonts w:eastAsia="Times New Roman"/>
                  <w:sz w:val="20"/>
                  <w:szCs w:val="20"/>
                </w:rPr>
                <w:delText>NCIM</w:delText>
              </w:r>
            </w:del>
            <w:ins w:id="152" w:author="Dino Laury (Lauria) [2]" w:date="2020-02-17T10:12:00Z">
              <w:del w:id="153" w:author="Firoza Kavanagh" w:date="2020-02-18T13:37:00Z">
                <w:r w:rsidR="00FD5557" w:rsidDel="0039511F">
                  <w:rPr>
                    <w:rFonts w:eastAsia="Times New Roman"/>
                    <w:sz w:val="20"/>
                    <w:szCs w:val="20"/>
                  </w:rPr>
                  <w:delText>NPMT</w:delText>
                </w:r>
              </w:del>
            </w:ins>
            <w:del w:id="154" w:author="Firoza Kavanagh" w:date="2020-02-18T13:37:00Z">
              <w:r w:rsidRPr="00486F40" w:rsidDel="0039511F">
                <w:rPr>
                  <w:rFonts w:eastAsia="Times New Roman"/>
                  <w:sz w:val="20"/>
                  <w:szCs w:val="20"/>
                </w:rPr>
                <w:delText>-</w:delText>
              </w:r>
            </w:del>
            <w:r w:rsidRPr="00486F40">
              <w:rPr>
                <w:rFonts w:eastAsia="Times New Roman"/>
                <w:sz w:val="20"/>
                <w:szCs w:val="20"/>
              </w:rPr>
              <w:t>Program Technical Elective</w:t>
            </w:r>
            <w:ins w:id="155" w:author="Firoza Kavanagh" w:date="2020-02-18T13:37:00Z">
              <w:r w:rsidR="0039511F">
                <w:rPr>
                  <w:rFonts w:eastAsia="Times New Roman"/>
                  <w:sz w:val="20"/>
                  <w:szCs w:val="20"/>
                </w:rPr>
                <w:t>: NPMT-xxx</w:t>
              </w:r>
            </w:ins>
          </w:p>
        </w:tc>
        <w:tc>
          <w:tcPr>
            <w:tcW w:w="539" w:type="dxa"/>
            <w:vAlign w:val="center"/>
          </w:tcPr>
          <w:p w:rsidR="00486F40" w:rsidRPr="00486F40" w:rsidRDefault="00486F40" w:rsidP="00486F40">
            <w:pPr>
              <w:jc w:val="center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40" w:type="dxa"/>
          </w:tcPr>
          <w:p w:rsidR="00486F40" w:rsidRPr="00486F40" w:rsidRDefault="00486F40" w:rsidP="00486F40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579" w:type="dxa"/>
          </w:tcPr>
          <w:p w:rsidR="00486F40" w:rsidRPr="00486F40" w:rsidRDefault="00486F40" w:rsidP="00486F40">
            <w:pPr>
              <w:jc w:val="center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616" w:type="dxa"/>
          </w:tcPr>
          <w:p w:rsidR="00486F40" w:rsidRPr="00486F40" w:rsidRDefault="00486F40" w:rsidP="00486F40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27" w:type="dxa"/>
          </w:tcPr>
          <w:p w:rsidR="00486F40" w:rsidRPr="00486F40" w:rsidRDefault="00486F40" w:rsidP="00486F4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849" w:type="dxa"/>
          </w:tcPr>
          <w:p w:rsidR="00486F40" w:rsidRPr="00486F40" w:rsidRDefault="00486F40" w:rsidP="00486F40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="00486F40" w:rsidTr="00F551BD">
        <w:tc>
          <w:tcPr>
            <w:tcW w:w="6640" w:type="dxa"/>
            <w:shd w:val="clear" w:color="auto" w:fill="000000" w:themeFill="text1"/>
          </w:tcPr>
          <w:p w:rsidR="00486F40" w:rsidRPr="00677641" w:rsidRDefault="00486F40" w:rsidP="00486F40">
            <w:pPr>
              <w:jc w:val="right"/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</w:rPr>
            </w:pPr>
            <w:r w:rsidRPr="00486F40"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</w:rPr>
              <w:t>Term Credit Total:</w:t>
            </w:r>
          </w:p>
        </w:tc>
        <w:tc>
          <w:tcPr>
            <w:tcW w:w="539" w:type="dxa"/>
            <w:vAlign w:val="center"/>
          </w:tcPr>
          <w:p w:rsidR="00486F40" w:rsidRPr="00E34D1C" w:rsidRDefault="00486F40" w:rsidP="00486F40">
            <w:pPr>
              <w:jc w:val="center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16"/>
                <w:szCs w:val="16"/>
              </w:rPr>
              <w:t>12</w:t>
            </w:r>
          </w:p>
        </w:tc>
        <w:tc>
          <w:tcPr>
            <w:tcW w:w="540" w:type="dxa"/>
          </w:tcPr>
          <w:p w:rsidR="00486F40" w:rsidRPr="00C21467" w:rsidRDefault="00486F40" w:rsidP="00486F40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  <w:tc>
          <w:tcPr>
            <w:tcW w:w="579" w:type="dxa"/>
          </w:tcPr>
          <w:p w:rsidR="00486F40" w:rsidRPr="00C21467" w:rsidRDefault="00486F40" w:rsidP="00486F40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9</w:t>
            </w:r>
          </w:p>
        </w:tc>
        <w:tc>
          <w:tcPr>
            <w:tcW w:w="616" w:type="dxa"/>
          </w:tcPr>
          <w:p w:rsidR="00486F40" w:rsidRPr="00C21467" w:rsidRDefault="00486F40" w:rsidP="00486F40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C21467">
              <w:rPr>
                <w:rFonts w:eastAsia="Times New Roman" w:cstheme="minorHAnsi"/>
                <w:sz w:val="20"/>
                <w:szCs w:val="20"/>
              </w:rPr>
              <w:t>0</w:t>
            </w:r>
          </w:p>
        </w:tc>
        <w:tc>
          <w:tcPr>
            <w:tcW w:w="627" w:type="dxa"/>
            <w:shd w:val="clear" w:color="auto" w:fill="000000" w:themeFill="text1"/>
          </w:tcPr>
          <w:p w:rsidR="00486F40" w:rsidRPr="00C21467" w:rsidRDefault="00486F40" w:rsidP="00486F40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4849" w:type="dxa"/>
            <w:shd w:val="clear" w:color="auto" w:fill="000000" w:themeFill="text1"/>
          </w:tcPr>
          <w:p w:rsidR="00486F40" w:rsidRDefault="00486F40" w:rsidP="00486F40"/>
        </w:tc>
      </w:tr>
    </w:tbl>
    <w:p w:rsidR="00BE0787" w:rsidRDefault="00BE0787" w:rsidP="00BE0787">
      <w:pPr>
        <w:spacing w:after="0"/>
        <w:rPr>
          <w:sz w:val="8"/>
          <w:szCs w:val="8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6295"/>
        <w:gridCol w:w="1170"/>
        <w:gridCol w:w="1710"/>
        <w:gridCol w:w="720"/>
        <w:gridCol w:w="990"/>
      </w:tblGrid>
      <w:tr w:rsidR="00945401" w:rsidTr="00A659DD">
        <w:tc>
          <w:tcPr>
            <w:tcW w:w="6295" w:type="dxa"/>
            <w:shd w:val="clear" w:color="auto" w:fill="000000" w:themeFill="text1"/>
          </w:tcPr>
          <w:p w:rsidR="00945401" w:rsidRPr="005B6A06" w:rsidRDefault="00945401" w:rsidP="00945401">
            <w:pPr>
              <w:rPr>
                <w:b/>
              </w:rPr>
            </w:pPr>
          </w:p>
        </w:tc>
        <w:tc>
          <w:tcPr>
            <w:tcW w:w="1170" w:type="dxa"/>
            <w:shd w:val="clear" w:color="auto" w:fill="auto"/>
          </w:tcPr>
          <w:p w:rsidR="00945401" w:rsidRPr="00677641" w:rsidRDefault="007E589E" w:rsidP="00945401">
            <w:pPr>
              <w:rPr>
                <w:rFonts w:eastAsia="Times New Roman"/>
                <w:b/>
                <w:sz w:val="20"/>
                <w:szCs w:val="20"/>
              </w:rPr>
            </w:pPr>
            <w:r>
              <w:rPr>
                <w:rFonts w:eastAsia="Times New Roman"/>
                <w:b/>
                <w:sz w:val="20"/>
                <w:szCs w:val="20"/>
              </w:rPr>
              <w:t>Total Credits (</w:t>
            </w:r>
            <w:r w:rsidR="00945401" w:rsidRPr="00677641">
              <w:rPr>
                <w:rFonts w:eastAsia="Times New Roman"/>
                <w:b/>
                <w:sz w:val="20"/>
                <w:szCs w:val="20"/>
              </w:rPr>
              <w:t>CR</w:t>
            </w:r>
            <w:r>
              <w:rPr>
                <w:rFonts w:eastAsia="Times New Roman"/>
                <w:b/>
                <w:sz w:val="20"/>
                <w:szCs w:val="20"/>
              </w:rPr>
              <w:t>)</w:t>
            </w:r>
          </w:p>
        </w:tc>
        <w:tc>
          <w:tcPr>
            <w:tcW w:w="1710" w:type="dxa"/>
            <w:shd w:val="clear" w:color="auto" w:fill="auto"/>
          </w:tcPr>
          <w:p w:rsidR="00945401" w:rsidRPr="00677641" w:rsidRDefault="007E589E" w:rsidP="00945401">
            <w:pPr>
              <w:rPr>
                <w:rFonts w:eastAsia="Times New Roman"/>
                <w:b/>
                <w:sz w:val="20"/>
                <w:szCs w:val="20"/>
              </w:rPr>
            </w:pPr>
            <w:r>
              <w:rPr>
                <w:rFonts w:eastAsia="Times New Roman"/>
                <w:b/>
                <w:sz w:val="20"/>
                <w:szCs w:val="20"/>
              </w:rPr>
              <w:t>Liberal Arts &amp; Science/General Education (</w:t>
            </w:r>
            <w:r w:rsidR="00945401" w:rsidRPr="00677641">
              <w:rPr>
                <w:rFonts w:eastAsia="Times New Roman"/>
                <w:b/>
                <w:sz w:val="20"/>
                <w:szCs w:val="20"/>
              </w:rPr>
              <w:t>LAS</w:t>
            </w:r>
            <w:r>
              <w:rPr>
                <w:rFonts w:eastAsia="Times New Roman"/>
                <w:b/>
                <w:sz w:val="20"/>
                <w:szCs w:val="20"/>
              </w:rPr>
              <w:t>)</w:t>
            </w:r>
          </w:p>
        </w:tc>
        <w:tc>
          <w:tcPr>
            <w:tcW w:w="720" w:type="dxa"/>
            <w:shd w:val="clear" w:color="auto" w:fill="auto"/>
          </w:tcPr>
          <w:p w:rsidR="00945401" w:rsidRPr="00677641" w:rsidRDefault="007E589E" w:rsidP="00945401">
            <w:pPr>
              <w:rPr>
                <w:rFonts w:eastAsia="Times New Roman"/>
                <w:b/>
                <w:sz w:val="20"/>
                <w:szCs w:val="20"/>
              </w:rPr>
            </w:pPr>
            <w:r>
              <w:rPr>
                <w:rFonts w:eastAsia="Times New Roman"/>
                <w:b/>
                <w:sz w:val="20"/>
                <w:szCs w:val="20"/>
              </w:rPr>
              <w:t>Major(</w:t>
            </w:r>
            <w:r w:rsidR="00945401" w:rsidRPr="00677641">
              <w:rPr>
                <w:rFonts w:eastAsia="Times New Roman"/>
                <w:b/>
                <w:sz w:val="20"/>
                <w:szCs w:val="20"/>
              </w:rPr>
              <w:t>MAJ</w:t>
            </w:r>
            <w:r>
              <w:rPr>
                <w:rFonts w:eastAsia="Times New Roman"/>
                <w:b/>
                <w:sz w:val="20"/>
                <w:szCs w:val="20"/>
              </w:rPr>
              <w:t>)</w:t>
            </w:r>
          </w:p>
        </w:tc>
        <w:tc>
          <w:tcPr>
            <w:tcW w:w="990" w:type="dxa"/>
            <w:shd w:val="clear" w:color="auto" w:fill="auto"/>
          </w:tcPr>
          <w:p w:rsidR="00945401" w:rsidRDefault="007E589E" w:rsidP="00945401">
            <w:pPr>
              <w:rPr>
                <w:rFonts w:eastAsia="Times New Roman"/>
                <w:b/>
                <w:sz w:val="20"/>
                <w:szCs w:val="20"/>
              </w:rPr>
            </w:pPr>
            <w:r>
              <w:rPr>
                <w:rFonts w:eastAsia="Times New Roman"/>
                <w:b/>
                <w:sz w:val="20"/>
                <w:szCs w:val="20"/>
              </w:rPr>
              <w:t>Electives &amp; Other</w:t>
            </w:r>
          </w:p>
          <w:p w:rsidR="007E589E" w:rsidRPr="00677641" w:rsidRDefault="007E589E" w:rsidP="00FD5557">
            <w:pPr>
              <w:rPr>
                <w:rFonts w:eastAsia="Times New Roman"/>
                <w:b/>
                <w:sz w:val="20"/>
                <w:szCs w:val="20"/>
              </w:rPr>
            </w:pPr>
            <w:r>
              <w:rPr>
                <w:rFonts w:eastAsia="Times New Roman"/>
                <w:b/>
                <w:sz w:val="20"/>
                <w:szCs w:val="20"/>
              </w:rPr>
              <w:t>(</w:t>
            </w:r>
            <w:del w:id="156" w:author="Dino Laury (Lauria) [2]" w:date="2020-02-17T10:11:00Z">
              <w:r w:rsidDel="00FD5557">
                <w:rPr>
                  <w:rFonts w:eastAsia="Times New Roman"/>
                  <w:b/>
                  <w:sz w:val="20"/>
                  <w:szCs w:val="20"/>
                </w:rPr>
                <w:delText>FREE</w:delText>
              </w:r>
            </w:del>
            <w:ins w:id="157" w:author="Dino Laury (Lauria) [2]" w:date="2020-02-17T10:11:00Z">
              <w:r w:rsidR="00FD5557">
                <w:rPr>
                  <w:rFonts w:eastAsia="Times New Roman"/>
                  <w:b/>
                  <w:sz w:val="20"/>
                  <w:szCs w:val="20"/>
                </w:rPr>
                <w:t>OPEN</w:t>
              </w:r>
            </w:ins>
            <w:r>
              <w:rPr>
                <w:rFonts w:eastAsia="Times New Roman"/>
                <w:b/>
                <w:sz w:val="20"/>
                <w:szCs w:val="20"/>
              </w:rPr>
              <w:t>)</w:t>
            </w:r>
          </w:p>
        </w:tc>
      </w:tr>
      <w:tr w:rsidR="00945401" w:rsidTr="00A659DD">
        <w:tc>
          <w:tcPr>
            <w:tcW w:w="6295" w:type="dxa"/>
          </w:tcPr>
          <w:p w:rsidR="00945401" w:rsidRPr="005B6A06" w:rsidRDefault="00945401" w:rsidP="00945401">
            <w:pPr>
              <w:rPr>
                <w:b/>
              </w:rPr>
            </w:pPr>
            <w:r>
              <w:rPr>
                <w:b/>
              </w:rPr>
              <w:t>Program Totals</w:t>
            </w:r>
          </w:p>
        </w:tc>
        <w:tc>
          <w:tcPr>
            <w:tcW w:w="1170" w:type="dxa"/>
          </w:tcPr>
          <w:p w:rsidR="00945401" w:rsidRPr="00677641" w:rsidRDefault="00DA6DB0" w:rsidP="00945401">
            <w:pPr>
              <w:rPr>
                <w:rFonts w:eastAsia="Times New Roman"/>
                <w:b/>
                <w:sz w:val="20"/>
                <w:szCs w:val="20"/>
              </w:rPr>
            </w:pPr>
            <w:r>
              <w:rPr>
                <w:rFonts w:eastAsia="Times New Roman"/>
                <w:b/>
                <w:sz w:val="20"/>
                <w:szCs w:val="20"/>
              </w:rPr>
              <w:t>6</w:t>
            </w:r>
            <w:r w:rsidR="00486F40">
              <w:rPr>
                <w:rFonts w:eastAsia="Times New Roman"/>
                <w:b/>
                <w:sz w:val="20"/>
                <w:szCs w:val="20"/>
              </w:rPr>
              <w:t>8</w:t>
            </w:r>
          </w:p>
        </w:tc>
        <w:tc>
          <w:tcPr>
            <w:tcW w:w="1710" w:type="dxa"/>
          </w:tcPr>
          <w:p w:rsidR="00945401" w:rsidRPr="00677641" w:rsidRDefault="00E34B47" w:rsidP="00945401">
            <w:pPr>
              <w:rPr>
                <w:rFonts w:eastAsia="Times New Roman"/>
                <w:b/>
                <w:sz w:val="20"/>
                <w:szCs w:val="20"/>
              </w:rPr>
            </w:pPr>
            <w:r>
              <w:rPr>
                <w:rFonts w:eastAsia="Times New Roman"/>
                <w:b/>
                <w:sz w:val="20"/>
                <w:szCs w:val="20"/>
              </w:rPr>
              <w:t>15</w:t>
            </w:r>
          </w:p>
        </w:tc>
        <w:tc>
          <w:tcPr>
            <w:tcW w:w="720" w:type="dxa"/>
          </w:tcPr>
          <w:p w:rsidR="00945401" w:rsidRPr="00677641" w:rsidRDefault="00486F40" w:rsidP="00945401">
            <w:pPr>
              <w:rPr>
                <w:rFonts w:eastAsia="Times New Roman"/>
                <w:b/>
                <w:sz w:val="20"/>
                <w:szCs w:val="20"/>
              </w:rPr>
            </w:pPr>
            <w:r>
              <w:rPr>
                <w:rFonts w:eastAsia="Times New Roman"/>
                <w:b/>
                <w:sz w:val="20"/>
                <w:szCs w:val="20"/>
              </w:rPr>
              <w:t>53</w:t>
            </w:r>
          </w:p>
        </w:tc>
        <w:tc>
          <w:tcPr>
            <w:tcW w:w="990" w:type="dxa"/>
          </w:tcPr>
          <w:p w:rsidR="00945401" w:rsidRPr="00677641" w:rsidRDefault="00867819" w:rsidP="00945401">
            <w:pPr>
              <w:rPr>
                <w:rFonts w:eastAsia="Times New Roman"/>
                <w:b/>
                <w:sz w:val="20"/>
                <w:szCs w:val="20"/>
              </w:rPr>
            </w:pPr>
            <w:r>
              <w:rPr>
                <w:rFonts w:eastAsia="Times New Roman"/>
                <w:b/>
                <w:sz w:val="20"/>
                <w:szCs w:val="20"/>
              </w:rPr>
              <w:t>0</w:t>
            </w:r>
          </w:p>
        </w:tc>
      </w:tr>
    </w:tbl>
    <w:p w:rsidR="005B6A06" w:rsidRPr="003C65CB" w:rsidRDefault="005B6A06" w:rsidP="003C65CB">
      <w:pPr>
        <w:spacing w:after="0"/>
        <w:rPr>
          <w:sz w:val="8"/>
          <w:szCs w:val="8"/>
        </w:rPr>
      </w:pPr>
    </w:p>
    <w:p w:rsidR="00945401" w:rsidRPr="00945401" w:rsidRDefault="00945401">
      <w:pPr>
        <w:rPr>
          <w:b/>
          <w:i/>
          <w:u w:val="single"/>
        </w:rPr>
      </w:pPr>
      <w:r w:rsidRPr="00945401">
        <w:rPr>
          <w:b/>
          <w:i/>
          <w:u w:val="single"/>
        </w:rPr>
        <w:t>Notes:</w:t>
      </w:r>
    </w:p>
    <w:p w:rsidR="00945401" w:rsidRPr="00945401" w:rsidRDefault="00A659DD" w:rsidP="00945401">
      <w:pPr>
        <w:pStyle w:val="ListParagraph"/>
        <w:numPr>
          <w:ilvl w:val="0"/>
          <w:numId w:val="1"/>
        </w:numPr>
      </w:pPr>
      <w:r>
        <w:rPr>
          <w:sz w:val="20"/>
          <w:szCs w:val="20"/>
        </w:rPr>
        <w:t xml:space="preserve">All students pursuing an Associate’s </w:t>
      </w:r>
      <w:r w:rsidR="00945401" w:rsidRPr="00945401">
        <w:rPr>
          <w:sz w:val="20"/>
          <w:szCs w:val="20"/>
        </w:rPr>
        <w:t xml:space="preserve">degree are also required to complete </w:t>
      </w:r>
      <w:r>
        <w:rPr>
          <w:sz w:val="20"/>
          <w:szCs w:val="20"/>
        </w:rPr>
        <w:t>one</w:t>
      </w:r>
      <w:r w:rsidR="00945401" w:rsidRPr="00945401">
        <w:rPr>
          <w:sz w:val="20"/>
          <w:szCs w:val="20"/>
        </w:rPr>
        <w:t xml:space="preserve"> Wellness course</w:t>
      </w:r>
      <w:r w:rsidR="00945401">
        <w:rPr>
          <w:sz w:val="20"/>
          <w:szCs w:val="20"/>
        </w:rPr>
        <w:t>.</w:t>
      </w:r>
    </w:p>
    <w:p w:rsidR="00486F40" w:rsidRPr="00486F40" w:rsidRDefault="00486F40" w:rsidP="00486F40">
      <w:pPr>
        <w:tabs>
          <w:tab w:val="left" w:pos="11880"/>
        </w:tabs>
        <w:spacing w:after="0"/>
        <w:rPr>
          <w:rFonts w:cs="Arial"/>
          <w:b/>
          <w:sz w:val="20"/>
          <w:szCs w:val="20"/>
        </w:rPr>
      </w:pPr>
      <w:r w:rsidRPr="00486F40">
        <w:rPr>
          <w:rFonts w:cs="Arial"/>
          <w:b/>
          <w:sz w:val="20"/>
          <w:szCs w:val="20"/>
        </w:rPr>
        <w:t>*</w:t>
      </w:r>
      <w:del w:id="158" w:author="Firoza Kavanagh" w:date="2020-02-18T13:37:00Z">
        <w:r w:rsidRPr="00486F40" w:rsidDel="0039511F">
          <w:rPr>
            <w:sz w:val="20"/>
            <w:szCs w:val="20"/>
          </w:rPr>
          <w:delText xml:space="preserve">LAS </w:delText>
        </w:r>
      </w:del>
      <w:ins w:id="159" w:author="Firoza Kavanagh" w:date="2020-02-18T13:38:00Z">
        <w:r w:rsidR="0039511F">
          <w:rPr>
            <w:sz w:val="20"/>
            <w:szCs w:val="20"/>
          </w:rPr>
          <w:t xml:space="preserve">NTID </w:t>
        </w:r>
      </w:ins>
      <w:ins w:id="160" w:author="Firoza Kavanagh" w:date="2020-02-18T13:37:00Z">
        <w:r w:rsidR="0039511F">
          <w:rPr>
            <w:sz w:val="20"/>
            <w:szCs w:val="20"/>
          </w:rPr>
          <w:t>General Education</w:t>
        </w:r>
        <w:r w:rsidR="0039511F" w:rsidRPr="00486F40">
          <w:rPr>
            <w:sz w:val="20"/>
            <w:szCs w:val="20"/>
          </w:rPr>
          <w:t xml:space="preserve"> </w:t>
        </w:r>
      </w:ins>
      <w:r w:rsidRPr="00486F40">
        <w:rPr>
          <w:sz w:val="20"/>
          <w:szCs w:val="20"/>
        </w:rPr>
        <w:t>Perspective course may be from any of these three Perspective course categories: ASL-Deaf Cultural Studies; Communication, Social &amp; Global Awareness; and Creative and Innovative Exploration</w:t>
      </w:r>
      <w:r>
        <w:rPr>
          <w:sz w:val="20"/>
          <w:szCs w:val="20"/>
        </w:rPr>
        <w:t>.</w:t>
      </w:r>
    </w:p>
    <w:p w:rsidR="00CA689E" w:rsidRDefault="00CA689E" w:rsidP="00CA689E">
      <w:pPr>
        <w:tabs>
          <w:tab w:val="left" w:pos="2745"/>
        </w:tabs>
        <w:spacing w:after="0" w:line="240" w:lineRule="auto"/>
        <w:rPr>
          <w:rFonts w:eastAsia="Times New Roman"/>
          <w:sz w:val="18"/>
          <w:szCs w:val="20"/>
        </w:rPr>
      </w:pPr>
      <w:r>
        <w:rPr>
          <w:rFonts w:eastAsia="Times New Roman"/>
          <w:sz w:val="18"/>
          <w:szCs w:val="20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72"/>
        <w:gridCol w:w="4385"/>
        <w:gridCol w:w="800"/>
        <w:gridCol w:w="6433"/>
      </w:tblGrid>
      <w:tr w:rsidR="00486F40" w:rsidTr="00486F40">
        <w:tc>
          <w:tcPr>
            <w:tcW w:w="2785" w:type="dxa"/>
            <w:shd w:val="clear" w:color="auto" w:fill="000000" w:themeFill="text1"/>
          </w:tcPr>
          <w:p w:rsidR="00486F40" w:rsidRPr="00340A50" w:rsidRDefault="00486F40" w:rsidP="00867819">
            <w:pPr>
              <w:pStyle w:val="NoSpacing1"/>
              <w:tabs>
                <w:tab w:val="left" w:pos="4860"/>
                <w:tab w:val="left" w:pos="8820"/>
              </w:tabs>
              <w:rPr>
                <w:b/>
                <w:color w:val="FFFFFF" w:themeColor="background1"/>
                <w:sz w:val="20"/>
                <w:szCs w:val="20"/>
              </w:rPr>
            </w:pPr>
            <w:r w:rsidRPr="00340A50">
              <w:rPr>
                <w:b/>
                <w:color w:val="FFFFFF" w:themeColor="background1"/>
                <w:sz w:val="20"/>
                <w:szCs w:val="20"/>
              </w:rPr>
              <w:t>Program Technical Electives</w:t>
            </w:r>
          </w:p>
          <w:p w:rsidR="00486F40" w:rsidRPr="00340A50" w:rsidRDefault="00486F40" w:rsidP="00867819">
            <w:pPr>
              <w:pStyle w:val="NoSpacing1"/>
              <w:tabs>
                <w:tab w:val="left" w:pos="4860"/>
                <w:tab w:val="left" w:pos="8820"/>
              </w:tabs>
              <w:rPr>
                <w:b/>
                <w:color w:val="FFFFFF" w:themeColor="background1"/>
                <w:sz w:val="20"/>
                <w:szCs w:val="20"/>
              </w:rPr>
            </w:pPr>
            <w:r w:rsidRPr="00340A50">
              <w:rPr>
                <w:b/>
                <w:color w:val="FFFFFF" w:themeColor="background1"/>
                <w:sz w:val="20"/>
                <w:szCs w:val="20"/>
              </w:rPr>
              <w:t>Course Number</w:t>
            </w:r>
          </w:p>
        </w:tc>
        <w:tc>
          <w:tcPr>
            <w:tcW w:w="4409" w:type="dxa"/>
            <w:shd w:val="clear" w:color="auto" w:fill="000000" w:themeFill="text1"/>
          </w:tcPr>
          <w:p w:rsidR="00486F40" w:rsidRPr="00340A50" w:rsidRDefault="00486F40" w:rsidP="00867819">
            <w:pPr>
              <w:pStyle w:val="NoSpacing1"/>
              <w:tabs>
                <w:tab w:val="left" w:pos="4860"/>
                <w:tab w:val="left" w:pos="8820"/>
              </w:tabs>
              <w:rPr>
                <w:b/>
                <w:color w:val="FFFFFF" w:themeColor="background1"/>
                <w:sz w:val="20"/>
                <w:szCs w:val="20"/>
              </w:rPr>
            </w:pPr>
          </w:p>
          <w:p w:rsidR="00486F40" w:rsidRPr="00340A50" w:rsidRDefault="00486F40" w:rsidP="00867819">
            <w:pPr>
              <w:pStyle w:val="NoSpacing1"/>
              <w:tabs>
                <w:tab w:val="left" w:pos="4860"/>
                <w:tab w:val="left" w:pos="8820"/>
              </w:tabs>
              <w:rPr>
                <w:b/>
                <w:color w:val="FFFFFF" w:themeColor="background1"/>
                <w:sz w:val="20"/>
                <w:szCs w:val="20"/>
              </w:rPr>
            </w:pPr>
            <w:r w:rsidRPr="00340A50">
              <w:rPr>
                <w:b/>
                <w:color w:val="FFFFFF" w:themeColor="background1"/>
                <w:sz w:val="20"/>
                <w:szCs w:val="20"/>
              </w:rPr>
              <w:t>Title</w:t>
            </w:r>
          </w:p>
        </w:tc>
        <w:tc>
          <w:tcPr>
            <w:tcW w:w="721" w:type="dxa"/>
            <w:shd w:val="clear" w:color="auto" w:fill="000000" w:themeFill="text1"/>
          </w:tcPr>
          <w:p w:rsidR="00486F40" w:rsidRPr="00340A50" w:rsidRDefault="00486F40" w:rsidP="00867819">
            <w:pPr>
              <w:pStyle w:val="NoSpacing1"/>
              <w:tabs>
                <w:tab w:val="left" w:pos="4860"/>
                <w:tab w:val="left" w:pos="8820"/>
              </w:tabs>
              <w:rPr>
                <w:b/>
                <w:color w:val="FFFFFF" w:themeColor="background1"/>
                <w:sz w:val="20"/>
                <w:szCs w:val="20"/>
              </w:rPr>
            </w:pPr>
          </w:p>
          <w:p w:rsidR="00486F40" w:rsidRPr="00340A50" w:rsidRDefault="00486F40" w:rsidP="00867819">
            <w:pPr>
              <w:pStyle w:val="NoSpacing1"/>
              <w:tabs>
                <w:tab w:val="left" w:pos="4860"/>
                <w:tab w:val="left" w:pos="8820"/>
              </w:tabs>
              <w:rPr>
                <w:b/>
                <w:color w:val="FFFFFF" w:themeColor="background1"/>
                <w:sz w:val="20"/>
                <w:szCs w:val="20"/>
              </w:rPr>
            </w:pPr>
            <w:r w:rsidRPr="00340A50">
              <w:rPr>
                <w:b/>
                <w:color w:val="FFFFFF" w:themeColor="background1"/>
                <w:sz w:val="20"/>
                <w:szCs w:val="20"/>
              </w:rPr>
              <w:t>Credits</w:t>
            </w:r>
          </w:p>
        </w:tc>
        <w:tc>
          <w:tcPr>
            <w:tcW w:w="6475" w:type="dxa"/>
            <w:shd w:val="clear" w:color="auto" w:fill="000000" w:themeFill="text1"/>
          </w:tcPr>
          <w:p w:rsidR="00486F40" w:rsidRPr="00340A50" w:rsidRDefault="00486F40" w:rsidP="00867819">
            <w:pPr>
              <w:pStyle w:val="NoSpacing1"/>
              <w:tabs>
                <w:tab w:val="left" w:pos="4860"/>
                <w:tab w:val="left" w:pos="8820"/>
              </w:tabs>
              <w:rPr>
                <w:b/>
                <w:color w:val="FFFFFF" w:themeColor="background1"/>
                <w:sz w:val="20"/>
                <w:szCs w:val="20"/>
              </w:rPr>
            </w:pPr>
          </w:p>
          <w:p w:rsidR="00486F40" w:rsidRPr="00340A50" w:rsidRDefault="00486F40" w:rsidP="00867819">
            <w:pPr>
              <w:pStyle w:val="NoSpacing1"/>
              <w:tabs>
                <w:tab w:val="left" w:pos="4860"/>
                <w:tab w:val="left" w:pos="8820"/>
              </w:tabs>
              <w:rPr>
                <w:b/>
                <w:color w:val="FFFFFF" w:themeColor="background1"/>
                <w:sz w:val="20"/>
                <w:szCs w:val="20"/>
              </w:rPr>
            </w:pPr>
            <w:r w:rsidRPr="00340A50">
              <w:rPr>
                <w:b/>
                <w:color w:val="FFFFFF" w:themeColor="background1"/>
                <w:sz w:val="20"/>
                <w:szCs w:val="20"/>
              </w:rPr>
              <w:t>Prerequisites</w:t>
            </w:r>
          </w:p>
        </w:tc>
      </w:tr>
      <w:tr w:rsidR="00486F40" w:rsidTr="00486F40">
        <w:tc>
          <w:tcPr>
            <w:tcW w:w="2785" w:type="dxa"/>
          </w:tcPr>
          <w:p w:rsidR="00486F40" w:rsidRPr="00340A50" w:rsidRDefault="00486F40" w:rsidP="00867819">
            <w:pPr>
              <w:pStyle w:val="NoSpacing1"/>
              <w:tabs>
                <w:tab w:val="left" w:pos="4860"/>
                <w:tab w:val="left" w:pos="8820"/>
              </w:tabs>
              <w:rPr>
                <w:sz w:val="20"/>
                <w:szCs w:val="20"/>
              </w:rPr>
            </w:pPr>
            <w:del w:id="161" w:author="Dino Laury (Lauria) [2]" w:date="2020-02-17T10:12:00Z">
              <w:r w:rsidRPr="00340A50" w:rsidDel="00FD5557">
                <w:rPr>
                  <w:sz w:val="20"/>
                  <w:szCs w:val="20"/>
                </w:rPr>
                <w:delText>NCIM</w:delText>
              </w:r>
            </w:del>
            <w:ins w:id="162" w:author="Dino Laury (Lauria) [2]" w:date="2020-02-17T10:12:00Z">
              <w:r w:rsidR="00FD5557">
                <w:rPr>
                  <w:sz w:val="20"/>
                  <w:szCs w:val="20"/>
                </w:rPr>
                <w:t>NPMT</w:t>
              </w:r>
            </w:ins>
            <w:r w:rsidRPr="00340A50">
              <w:rPr>
                <w:sz w:val="20"/>
                <w:szCs w:val="20"/>
              </w:rPr>
              <w:t>-102</w:t>
            </w:r>
          </w:p>
        </w:tc>
        <w:tc>
          <w:tcPr>
            <w:tcW w:w="4409" w:type="dxa"/>
          </w:tcPr>
          <w:p w:rsidR="00486F40" w:rsidRPr="00340A50" w:rsidRDefault="00486F40" w:rsidP="00867819">
            <w:pPr>
              <w:pStyle w:val="NoSpacing1"/>
              <w:tabs>
                <w:tab w:val="left" w:pos="4860"/>
                <w:tab w:val="left" w:pos="8820"/>
              </w:tabs>
              <w:rPr>
                <w:sz w:val="20"/>
                <w:szCs w:val="20"/>
              </w:rPr>
            </w:pPr>
            <w:r w:rsidRPr="00340A50">
              <w:rPr>
                <w:sz w:val="20"/>
                <w:szCs w:val="20"/>
              </w:rPr>
              <w:t>Blueprint Reading II</w:t>
            </w:r>
          </w:p>
        </w:tc>
        <w:tc>
          <w:tcPr>
            <w:tcW w:w="721" w:type="dxa"/>
          </w:tcPr>
          <w:p w:rsidR="00486F40" w:rsidRPr="00340A50" w:rsidRDefault="00486F40" w:rsidP="00867819">
            <w:pPr>
              <w:pStyle w:val="NoSpacing1"/>
              <w:tabs>
                <w:tab w:val="left" w:pos="4860"/>
                <w:tab w:val="left" w:pos="8820"/>
              </w:tabs>
              <w:rPr>
                <w:sz w:val="20"/>
                <w:szCs w:val="20"/>
              </w:rPr>
            </w:pPr>
            <w:r w:rsidRPr="00340A50">
              <w:rPr>
                <w:sz w:val="20"/>
                <w:szCs w:val="20"/>
              </w:rPr>
              <w:t>3</w:t>
            </w:r>
          </w:p>
        </w:tc>
        <w:tc>
          <w:tcPr>
            <w:tcW w:w="6475" w:type="dxa"/>
          </w:tcPr>
          <w:p w:rsidR="00486F40" w:rsidRPr="00340A50" w:rsidRDefault="00486F40" w:rsidP="00867819">
            <w:pPr>
              <w:pStyle w:val="NoSpacing1"/>
              <w:tabs>
                <w:tab w:val="left" w:pos="4860"/>
                <w:tab w:val="left" w:pos="8820"/>
              </w:tabs>
              <w:rPr>
                <w:sz w:val="20"/>
                <w:szCs w:val="20"/>
              </w:rPr>
            </w:pPr>
            <w:del w:id="163" w:author="Dino Laury (Lauria) [2]" w:date="2020-02-17T10:12:00Z">
              <w:r w:rsidRPr="00340A50" w:rsidDel="00FD5557">
                <w:rPr>
                  <w:sz w:val="20"/>
                  <w:szCs w:val="20"/>
                </w:rPr>
                <w:delText>NCIM</w:delText>
              </w:r>
            </w:del>
            <w:ins w:id="164" w:author="Dino Laury (Lauria) [2]" w:date="2020-02-17T10:12:00Z">
              <w:r w:rsidR="00FD5557">
                <w:rPr>
                  <w:sz w:val="20"/>
                  <w:szCs w:val="20"/>
                </w:rPr>
                <w:t>NPMT</w:t>
              </w:r>
            </w:ins>
            <w:r w:rsidRPr="00340A50">
              <w:rPr>
                <w:sz w:val="20"/>
                <w:szCs w:val="20"/>
              </w:rPr>
              <w:t>-101</w:t>
            </w:r>
          </w:p>
        </w:tc>
      </w:tr>
      <w:tr w:rsidR="00486F40" w:rsidTr="00486F40">
        <w:tc>
          <w:tcPr>
            <w:tcW w:w="2785" w:type="dxa"/>
          </w:tcPr>
          <w:p w:rsidR="00486F40" w:rsidRPr="00340A50" w:rsidRDefault="00486F40" w:rsidP="00867819">
            <w:pPr>
              <w:pStyle w:val="NoSpacing1"/>
              <w:tabs>
                <w:tab w:val="left" w:pos="4860"/>
                <w:tab w:val="left" w:pos="8820"/>
              </w:tabs>
              <w:rPr>
                <w:sz w:val="20"/>
                <w:szCs w:val="20"/>
              </w:rPr>
            </w:pPr>
            <w:del w:id="165" w:author="Dino Laury (Lauria) [2]" w:date="2020-02-17T10:12:00Z">
              <w:r w:rsidRPr="00340A50" w:rsidDel="00FD5557">
                <w:rPr>
                  <w:sz w:val="20"/>
                  <w:szCs w:val="20"/>
                </w:rPr>
                <w:delText>NCIM</w:delText>
              </w:r>
            </w:del>
            <w:ins w:id="166" w:author="Dino Laury (Lauria) [2]" w:date="2020-02-17T10:12:00Z">
              <w:r w:rsidR="00FD5557">
                <w:rPr>
                  <w:sz w:val="20"/>
                  <w:szCs w:val="20"/>
                </w:rPr>
                <w:t>NPMT</w:t>
              </w:r>
            </w:ins>
            <w:r w:rsidRPr="00340A50">
              <w:rPr>
                <w:sz w:val="20"/>
                <w:szCs w:val="20"/>
              </w:rPr>
              <w:t>-237</w:t>
            </w:r>
          </w:p>
        </w:tc>
        <w:tc>
          <w:tcPr>
            <w:tcW w:w="4409" w:type="dxa"/>
          </w:tcPr>
          <w:p w:rsidR="00486F40" w:rsidRPr="00340A50" w:rsidRDefault="00486F40" w:rsidP="00867819">
            <w:pPr>
              <w:pStyle w:val="NoSpacing1"/>
              <w:tabs>
                <w:tab w:val="left" w:pos="4860"/>
                <w:tab w:val="left" w:pos="8820"/>
              </w:tabs>
              <w:rPr>
                <w:sz w:val="20"/>
                <w:szCs w:val="20"/>
              </w:rPr>
            </w:pPr>
            <w:r w:rsidRPr="00340A50">
              <w:rPr>
                <w:sz w:val="20"/>
                <w:szCs w:val="20"/>
              </w:rPr>
              <w:t>Precision Grinding</w:t>
            </w:r>
          </w:p>
        </w:tc>
        <w:tc>
          <w:tcPr>
            <w:tcW w:w="721" w:type="dxa"/>
          </w:tcPr>
          <w:p w:rsidR="00486F40" w:rsidRPr="00340A50" w:rsidRDefault="00486F40" w:rsidP="00867819">
            <w:pPr>
              <w:pStyle w:val="NoSpacing1"/>
              <w:tabs>
                <w:tab w:val="left" w:pos="4860"/>
                <w:tab w:val="left" w:pos="8820"/>
              </w:tabs>
              <w:rPr>
                <w:sz w:val="20"/>
                <w:szCs w:val="20"/>
              </w:rPr>
            </w:pPr>
            <w:r w:rsidRPr="00340A50">
              <w:rPr>
                <w:sz w:val="20"/>
                <w:szCs w:val="20"/>
              </w:rPr>
              <w:t>3</w:t>
            </w:r>
          </w:p>
        </w:tc>
        <w:tc>
          <w:tcPr>
            <w:tcW w:w="6475" w:type="dxa"/>
          </w:tcPr>
          <w:p w:rsidR="00486F40" w:rsidRPr="00340A50" w:rsidRDefault="00486F40" w:rsidP="00867819">
            <w:pPr>
              <w:pStyle w:val="NoSpacing1"/>
              <w:tabs>
                <w:tab w:val="left" w:pos="4860"/>
                <w:tab w:val="left" w:pos="8820"/>
              </w:tabs>
              <w:rPr>
                <w:sz w:val="20"/>
                <w:szCs w:val="20"/>
              </w:rPr>
            </w:pPr>
            <w:del w:id="167" w:author="Dino Laury (Lauria) [2]" w:date="2020-02-17T10:12:00Z">
              <w:r w:rsidRPr="00340A50" w:rsidDel="00FD5557">
                <w:rPr>
                  <w:sz w:val="20"/>
                  <w:szCs w:val="20"/>
                </w:rPr>
                <w:delText>NCIM</w:delText>
              </w:r>
            </w:del>
            <w:ins w:id="168" w:author="Dino Laury (Lauria) [2]" w:date="2020-02-17T10:12:00Z">
              <w:r w:rsidR="00FD5557">
                <w:rPr>
                  <w:sz w:val="20"/>
                  <w:szCs w:val="20"/>
                </w:rPr>
                <w:t>NPMT</w:t>
              </w:r>
            </w:ins>
            <w:r w:rsidRPr="00340A50">
              <w:rPr>
                <w:sz w:val="20"/>
                <w:szCs w:val="20"/>
              </w:rPr>
              <w:t>-233</w:t>
            </w:r>
          </w:p>
        </w:tc>
      </w:tr>
      <w:tr w:rsidR="00486F40" w:rsidTr="00486F40">
        <w:tc>
          <w:tcPr>
            <w:tcW w:w="2785" w:type="dxa"/>
          </w:tcPr>
          <w:p w:rsidR="00486F40" w:rsidRPr="00340A50" w:rsidRDefault="00486F40" w:rsidP="00867819">
            <w:pPr>
              <w:pStyle w:val="NoSpacing1"/>
              <w:tabs>
                <w:tab w:val="left" w:pos="4860"/>
                <w:tab w:val="left" w:pos="8820"/>
              </w:tabs>
              <w:rPr>
                <w:sz w:val="20"/>
                <w:szCs w:val="20"/>
              </w:rPr>
            </w:pPr>
            <w:del w:id="169" w:author="Dino Laury (Lauria) [2]" w:date="2020-02-17T10:12:00Z">
              <w:r w:rsidRPr="00340A50" w:rsidDel="00FD5557">
                <w:rPr>
                  <w:sz w:val="20"/>
                  <w:szCs w:val="20"/>
                </w:rPr>
                <w:delText>NCIM</w:delText>
              </w:r>
            </w:del>
            <w:ins w:id="170" w:author="Dino Laury (Lauria) [2]" w:date="2020-02-17T10:12:00Z">
              <w:r w:rsidR="00FD5557">
                <w:rPr>
                  <w:sz w:val="20"/>
                  <w:szCs w:val="20"/>
                </w:rPr>
                <w:t>NPMT</w:t>
              </w:r>
            </w:ins>
            <w:r w:rsidRPr="00340A50">
              <w:rPr>
                <w:sz w:val="20"/>
                <w:szCs w:val="20"/>
              </w:rPr>
              <w:t>-242</w:t>
            </w:r>
          </w:p>
        </w:tc>
        <w:tc>
          <w:tcPr>
            <w:tcW w:w="4409" w:type="dxa"/>
          </w:tcPr>
          <w:p w:rsidR="00486F40" w:rsidRPr="00340A50" w:rsidRDefault="00486F40" w:rsidP="00867819">
            <w:pPr>
              <w:pStyle w:val="NoSpacing1"/>
              <w:tabs>
                <w:tab w:val="left" w:pos="4860"/>
                <w:tab w:val="left" w:pos="8820"/>
              </w:tabs>
              <w:rPr>
                <w:sz w:val="20"/>
                <w:szCs w:val="20"/>
              </w:rPr>
            </w:pPr>
            <w:r w:rsidRPr="00340A50">
              <w:rPr>
                <w:sz w:val="20"/>
                <w:szCs w:val="20"/>
              </w:rPr>
              <w:t>Precision Optics Manufacturing II</w:t>
            </w:r>
          </w:p>
        </w:tc>
        <w:tc>
          <w:tcPr>
            <w:tcW w:w="721" w:type="dxa"/>
          </w:tcPr>
          <w:p w:rsidR="00486F40" w:rsidRPr="00340A50" w:rsidRDefault="00486F40" w:rsidP="00867819">
            <w:pPr>
              <w:pStyle w:val="NoSpacing1"/>
              <w:tabs>
                <w:tab w:val="left" w:pos="4860"/>
                <w:tab w:val="left" w:pos="8820"/>
              </w:tabs>
              <w:rPr>
                <w:sz w:val="20"/>
                <w:szCs w:val="20"/>
              </w:rPr>
            </w:pPr>
            <w:r w:rsidRPr="00340A50">
              <w:rPr>
                <w:sz w:val="20"/>
                <w:szCs w:val="20"/>
              </w:rPr>
              <w:t>3</w:t>
            </w:r>
          </w:p>
        </w:tc>
        <w:tc>
          <w:tcPr>
            <w:tcW w:w="6475" w:type="dxa"/>
          </w:tcPr>
          <w:p w:rsidR="00486F40" w:rsidRPr="00340A50" w:rsidRDefault="00486F40" w:rsidP="00867819">
            <w:pPr>
              <w:pStyle w:val="NoSpacing1"/>
              <w:tabs>
                <w:tab w:val="left" w:pos="4860"/>
                <w:tab w:val="left" w:pos="8820"/>
              </w:tabs>
              <w:rPr>
                <w:sz w:val="20"/>
                <w:szCs w:val="20"/>
              </w:rPr>
            </w:pPr>
            <w:del w:id="171" w:author="Dino Laury (Lauria) [2]" w:date="2020-02-17T10:12:00Z">
              <w:r w:rsidRPr="00340A50" w:rsidDel="00FD5557">
                <w:rPr>
                  <w:sz w:val="20"/>
                  <w:szCs w:val="20"/>
                </w:rPr>
                <w:delText>NCIM</w:delText>
              </w:r>
            </w:del>
            <w:ins w:id="172" w:author="Dino Laury (Lauria) [2]" w:date="2020-02-17T10:12:00Z">
              <w:r w:rsidR="00FD5557">
                <w:rPr>
                  <w:sz w:val="20"/>
                  <w:szCs w:val="20"/>
                </w:rPr>
                <w:t>NPMT</w:t>
              </w:r>
            </w:ins>
            <w:r w:rsidRPr="00340A50">
              <w:rPr>
                <w:sz w:val="20"/>
                <w:szCs w:val="20"/>
              </w:rPr>
              <w:t>-241</w:t>
            </w:r>
          </w:p>
        </w:tc>
      </w:tr>
      <w:tr w:rsidR="00486F40" w:rsidTr="00486F40">
        <w:tc>
          <w:tcPr>
            <w:tcW w:w="2785" w:type="dxa"/>
          </w:tcPr>
          <w:p w:rsidR="00486F40" w:rsidRPr="00340A50" w:rsidRDefault="00486F40" w:rsidP="00867819">
            <w:pPr>
              <w:pStyle w:val="NoSpacing1"/>
              <w:tabs>
                <w:tab w:val="left" w:pos="4860"/>
                <w:tab w:val="left" w:pos="8820"/>
              </w:tabs>
              <w:rPr>
                <w:sz w:val="20"/>
                <w:szCs w:val="20"/>
              </w:rPr>
            </w:pPr>
            <w:del w:id="173" w:author="Dino Laury (Lauria) [2]" w:date="2020-02-17T10:12:00Z">
              <w:r w:rsidRPr="00340A50" w:rsidDel="00FD5557">
                <w:rPr>
                  <w:sz w:val="20"/>
                  <w:szCs w:val="20"/>
                </w:rPr>
                <w:delText>NCIM</w:delText>
              </w:r>
            </w:del>
            <w:ins w:id="174" w:author="Dino Laury (Lauria) [2]" w:date="2020-02-17T10:12:00Z">
              <w:r w:rsidR="00FD5557">
                <w:rPr>
                  <w:sz w:val="20"/>
                  <w:szCs w:val="20"/>
                </w:rPr>
                <w:t>NPMT</w:t>
              </w:r>
            </w:ins>
            <w:r w:rsidRPr="00340A50">
              <w:rPr>
                <w:sz w:val="20"/>
                <w:szCs w:val="20"/>
              </w:rPr>
              <w:t>-253</w:t>
            </w:r>
          </w:p>
        </w:tc>
        <w:tc>
          <w:tcPr>
            <w:tcW w:w="4409" w:type="dxa"/>
          </w:tcPr>
          <w:p w:rsidR="00486F40" w:rsidRPr="00340A50" w:rsidRDefault="00486F40" w:rsidP="00867819">
            <w:pPr>
              <w:pStyle w:val="NoSpacing1"/>
              <w:tabs>
                <w:tab w:val="left" w:pos="4860"/>
                <w:tab w:val="left" w:pos="8820"/>
              </w:tabs>
              <w:rPr>
                <w:sz w:val="20"/>
                <w:szCs w:val="20"/>
              </w:rPr>
            </w:pPr>
            <w:r w:rsidRPr="00340A50">
              <w:rPr>
                <w:sz w:val="20"/>
                <w:szCs w:val="20"/>
              </w:rPr>
              <w:t>Advanced CNS Concepts</w:t>
            </w:r>
          </w:p>
        </w:tc>
        <w:tc>
          <w:tcPr>
            <w:tcW w:w="721" w:type="dxa"/>
          </w:tcPr>
          <w:p w:rsidR="00486F40" w:rsidRPr="00340A50" w:rsidRDefault="00486F40" w:rsidP="00867819">
            <w:pPr>
              <w:pStyle w:val="NoSpacing1"/>
              <w:tabs>
                <w:tab w:val="left" w:pos="4860"/>
                <w:tab w:val="left" w:pos="8820"/>
              </w:tabs>
              <w:rPr>
                <w:sz w:val="20"/>
                <w:szCs w:val="20"/>
              </w:rPr>
            </w:pPr>
            <w:r w:rsidRPr="00340A50">
              <w:rPr>
                <w:sz w:val="20"/>
                <w:szCs w:val="20"/>
              </w:rPr>
              <w:t>3</w:t>
            </w:r>
          </w:p>
        </w:tc>
        <w:tc>
          <w:tcPr>
            <w:tcW w:w="6475" w:type="dxa"/>
          </w:tcPr>
          <w:p w:rsidR="00486F40" w:rsidRPr="00340A50" w:rsidRDefault="00486F40" w:rsidP="00867819">
            <w:pPr>
              <w:pStyle w:val="NoSpacing1"/>
              <w:tabs>
                <w:tab w:val="left" w:pos="4860"/>
                <w:tab w:val="left" w:pos="8820"/>
              </w:tabs>
              <w:rPr>
                <w:sz w:val="20"/>
                <w:szCs w:val="20"/>
              </w:rPr>
            </w:pPr>
            <w:del w:id="175" w:author="Dino Laury (Lauria) [2]" w:date="2020-02-17T10:12:00Z">
              <w:r w:rsidRPr="00340A50" w:rsidDel="00FD5557">
                <w:rPr>
                  <w:sz w:val="20"/>
                  <w:szCs w:val="20"/>
                </w:rPr>
                <w:delText>NCIM</w:delText>
              </w:r>
            </w:del>
            <w:ins w:id="176" w:author="Dino Laury (Lauria) [2]" w:date="2020-02-17T10:12:00Z">
              <w:r w:rsidR="00FD5557">
                <w:rPr>
                  <w:sz w:val="20"/>
                  <w:szCs w:val="20"/>
                </w:rPr>
                <w:t>NPMT</w:t>
              </w:r>
            </w:ins>
            <w:r w:rsidRPr="00340A50">
              <w:rPr>
                <w:sz w:val="20"/>
                <w:szCs w:val="20"/>
              </w:rPr>
              <w:t xml:space="preserve">-252, </w:t>
            </w:r>
            <w:del w:id="177" w:author="Dino Laury (Lauria) [2]" w:date="2020-02-17T10:12:00Z">
              <w:r w:rsidRPr="00340A50" w:rsidDel="00FD5557">
                <w:rPr>
                  <w:sz w:val="20"/>
                  <w:szCs w:val="20"/>
                </w:rPr>
                <w:delText>NCIM</w:delText>
              </w:r>
            </w:del>
            <w:ins w:id="178" w:author="Dino Laury (Lauria) [2]" w:date="2020-02-17T10:12:00Z">
              <w:r w:rsidR="00FD5557">
                <w:rPr>
                  <w:sz w:val="20"/>
                  <w:szCs w:val="20"/>
                </w:rPr>
                <w:t>NPMT</w:t>
              </w:r>
            </w:ins>
            <w:r w:rsidRPr="00340A50">
              <w:rPr>
                <w:sz w:val="20"/>
                <w:szCs w:val="20"/>
              </w:rPr>
              <w:t>-254</w:t>
            </w:r>
          </w:p>
        </w:tc>
      </w:tr>
    </w:tbl>
    <w:p w:rsidR="00A659DD" w:rsidRDefault="00A659DD" w:rsidP="00867819">
      <w:pPr>
        <w:pStyle w:val="NoSpacing1"/>
        <w:tabs>
          <w:tab w:val="left" w:pos="4860"/>
          <w:tab w:val="left" w:pos="8820"/>
        </w:tabs>
        <w:rPr>
          <w:ins w:id="179" w:author="Firoza Kavanagh" w:date="2020-02-18T13:38:00Z"/>
        </w:rPr>
      </w:pPr>
    </w:p>
    <w:p w:rsidR="0039511F" w:rsidRDefault="0039511F" w:rsidP="00867819">
      <w:pPr>
        <w:pStyle w:val="NoSpacing1"/>
        <w:tabs>
          <w:tab w:val="left" w:pos="4860"/>
          <w:tab w:val="left" w:pos="8820"/>
        </w:tabs>
        <w:rPr>
          <w:ins w:id="180" w:author="Firoza Kavanagh" w:date="2020-02-18T13:38:00Z"/>
        </w:rPr>
      </w:pPr>
    </w:p>
    <w:p w:rsidR="0039511F" w:rsidRDefault="0039511F" w:rsidP="00867819">
      <w:pPr>
        <w:pStyle w:val="NoSpacing1"/>
        <w:tabs>
          <w:tab w:val="left" w:pos="4860"/>
          <w:tab w:val="left" w:pos="8820"/>
        </w:tabs>
        <w:rPr>
          <w:ins w:id="181" w:author="Firoza Kavanagh" w:date="2020-02-18T13:38:00Z"/>
        </w:rPr>
      </w:pPr>
    </w:p>
    <w:p w:rsidR="0039511F" w:rsidRDefault="0039511F" w:rsidP="00867819">
      <w:pPr>
        <w:pStyle w:val="NoSpacing1"/>
        <w:tabs>
          <w:tab w:val="left" w:pos="4860"/>
          <w:tab w:val="left" w:pos="8820"/>
        </w:tabs>
        <w:rPr>
          <w:ins w:id="182" w:author="Firoza Kavanagh" w:date="2020-02-18T13:38:00Z"/>
        </w:rPr>
      </w:pPr>
    </w:p>
    <w:p w:rsidR="0039511F" w:rsidRDefault="0039511F" w:rsidP="00867819">
      <w:pPr>
        <w:pStyle w:val="NoSpacing1"/>
        <w:tabs>
          <w:tab w:val="left" w:pos="4860"/>
          <w:tab w:val="left" w:pos="8820"/>
        </w:tabs>
        <w:rPr>
          <w:ins w:id="183" w:author="Firoza Kavanagh" w:date="2020-02-18T13:38:00Z"/>
        </w:rPr>
      </w:pPr>
    </w:p>
    <w:p w:rsidR="0039511F" w:rsidRDefault="0039511F" w:rsidP="00867819">
      <w:pPr>
        <w:pStyle w:val="NoSpacing1"/>
        <w:tabs>
          <w:tab w:val="left" w:pos="4860"/>
          <w:tab w:val="left" w:pos="8820"/>
        </w:tabs>
        <w:rPr>
          <w:ins w:id="184" w:author="Firoza Kavanagh" w:date="2020-02-18T13:38:00Z"/>
        </w:rPr>
      </w:pPr>
    </w:p>
    <w:p w:rsidR="0039511F" w:rsidRDefault="0039511F" w:rsidP="00867819">
      <w:pPr>
        <w:pStyle w:val="NoSpacing1"/>
        <w:tabs>
          <w:tab w:val="left" w:pos="4860"/>
          <w:tab w:val="left" w:pos="8820"/>
        </w:tabs>
        <w:rPr>
          <w:ins w:id="185" w:author="Firoza Kavanagh" w:date="2020-02-18T13:38:00Z"/>
        </w:rPr>
      </w:pPr>
    </w:p>
    <w:p w:rsidR="0039511F" w:rsidRDefault="0039511F" w:rsidP="00867819">
      <w:pPr>
        <w:pStyle w:val="NoSpacing1"/>
        <w:tabs>
          <w:tab w:val="left" w:pos="4860"/>
          <w:tab w:val="left" w:pos="8820"/>
        </w:tabs>
        <w:rPr>
          <w:ins w:id="186" w:author="Firoza Kavanagh" w:date="2020-02-18T13:38:00Z"/>
        </w:rPr>
      </w:pPr>
    </w:p>
    <w:p w:rsidR="0039511F" w:rsidRDefault="0039511F" w:rsidP="00867819">
      <w:pPr>
        <w:pStyle w:val="NoSpacing1"/>
        <w:tabs>
          <w:tab w:val="left" w:pos="4860"/>
          <w:tab w:val="left" w:pos="8820"/>
        </w:tabs>
        <w:rPr>
          <w:ins w:id="187" w:author="Firoza Kavanagh" w:date="2020-02-18T13:38:00Z"/>
        </w:rPr>
      </w:pPr>
    </w:p>
    <w:p w:rsidR="0039511F" w:rsidRDefault="0039511F" w:rsidP="00867819">
      <w:pPr>
        <w:pStyle w:val="NoSpacing1"/>
        <w:tabs>
          <w:tab w:val="left" w:pos="4860"/>
          <w:tab w:val="left" w:pos="8820"/>
        </w:tabs>
        <w:rPr>
          <w:ins w:id="188" w:author="Firoza Kavanagh" w:date="2020-02-18T13:38:00Z"/>
        </w:rPr>
      </w:pPr>
    </w:p>
    <w:p w:rsidR="0039511F" w:rsidRDefault="0039511F" w:rsidP="00867819">
      <w:pPr>
        <w:pStyle w:val="NoSpacing1"/>
        <w:tabs>
          <w:tab w:val="left" w:pos="4860"/>
          <w:tab w:val="left" w:pos="8820"/>
        </w:tabs>
        <w:rPr>
          <w:ins w:id="189" w:author="Firoza Kavanagh" w:date="2020-02-18T13:38:00Z"/>
        </w:rPr>
      </w:pPr>
    </w:p>
    <w:p w:rsidR="0039511F" w:rsidRDefault="0039511F" w:rsidP="00867819">
      <w:pPr>
        <w:pStyle w:val="NoSpacing1"/>
        <w:tabs>
          <w:tab w:val="left" w:pos="4860"/>
          <w:tab w:val="left" w:pos="8820"/>
        </w:tabs>
        <w:rPr>
          <w:ins w:id="190" w:author="Firoza Kavanagh" w:date="2020-02-18T13:38:00Z"/>
        </w:rPr>
      </w:pPr>
    </w:p>
    <w:p w:rsidR="0039511F" w:rsidRDefault="0039511F" w:rsidP="00867819">
      <w:pPr>
        <w:pStyle w:val="NoSpacing1"/>
        <w:tabs>
          <w:tab w:val="left" w:pos="4860"/>
          <w:tab w:val="left" w:pos="8820"/>
        </w:tabs>
        <w:rPr>
          <w:ins w:id="191" w:author="Firoza Kavanagh" w:date="2020-02-18T13:38:00Z"/>
        </w:rPr>
      </w:pPr>
    </w:p>
    <w:p w:rsidR="0039511F" w:rsidRDefault="0039511F" w:rsidP="00867819">
      <w:pPr>
        <w:pStyle w:val="NoSpacing1"/>
        <w:tabs>
          <w:tab w:val="left" w:pos="4860"/>
          <w:tab w:val="left" w:pos="8820"/>
        </w:tabs>
        <w:rPr>
          <w:ins w:id="192" w:author="Firoza Kavanagh" w:date="2020-02-18T13:38:00Z"/>
        </w:rPr>
      </w:pPr>
    </w:p>
    <w:p w:rsidR="0039511F" w:rsidRDefault="0039511F" w:rsidP="00867819">
      <w:pPr>
        <w:pStyle w:val="NoSpacing1"/>
        <w:tabs>
          <w:tab w:val="left" w:pos="4860"/>
          <w:tab w:val="left" w:pos="8820"/>
        </w:tabs>
        <w:rPr>
          <w:ins w:id="193" w:author="Firoza Kavanagh" w:date="2020-02-18T13:38:00Z"/>
        </w:rPr>
      </w:pPr>
    </w:p>
    <w:p w:rsidR="0039511F" w:rsidRDefault="0039511F" w:rsidP="00867819">
      <w:pPr>
        <w:pStyle w:val="NoSpacing1"/>
        <w:tabs>
          <w:tab w:val="left" w:pos="4860"/>
          <w:tab w:val="left" w:pos="8820"/>
        </w:tabs>
        <w:rPr>
          <w:ins w:id="194" w:author="Firoza Kavanagh" w:date="2020-02-18T13:38:00Z"/>
        </w:rPr>
      </w:pPr>
    </w:p>
    <w:p w:rsidR="0039511F" w:rsidRDefault="0039511F" w:rsidP="00867819">
      <w:pPr>
        <w:pStyle w:val="NoSpacing1"/>
        <w:tabs>
          <w:tab w:val="left" w:pos="4860"/>
          <w:tab w:val="left" w:pos="8820"/>
        </w:tabs>
        <w:rPr>
          <w:ins w:id="195" w:author="Firoza Kavanagh" w:date="2020-02-18T13:38:00Z"/>
        </w:rPr>
      </w:pPr>
    </w:p>
    <w:p w:rsidR="0039511F" w:rsidRDefault="0039511F" w:rsidP="00867819">
      <w:pPr>
        <w:pStyle w:val="NoSpacing1"/>
        <w:tabs>
          <w:tab w:val="left" w:pos="4860"/>
          <w:tab w:val="left" w:pos="8820"/>
        </w:tabs>
        <w:rPr>
          <w:ins w:id="196" w:author="Firoza Kavanagh" w:date="2020-02-18T13:38:00Z"/>
        </w:rPr>
      </w:pPr>
    </w:p>
    <w:p w:rsidR="0039511F" w:rsidRDefault="0039511F" w:rsidP="00867819">
      <w:pPr>
        <w:pStyle w:val="NoSpacing1"/>
        <w:tabs>
          <w:tab w:val="left" w:pos="4860"/>
          <w:tab w:val="left" w:pos="8820"/>
        </w:tabs>
        <w:rPr>
          <w:ins w:id="197" w:author="Firoza Kavanagh" w:date="2020-02-18T13:38:00Z"/>
        </w:rPr>
      </w:pPr>
    </w:p>
    <w:p w:rsidR="0039511F" w:rsidRDefault="0039511F" w:rsidP="00867819">
      <w:pPr>
        <w:pStyle w:val="NoSpacing1"/>
        <w:tabs>
          <w:tab w:val="left" w:pos="4860"/>
          <w:tab w:val="left" w:pos="8820"/>
        </w:tabs>
        <w:rPr>
          <w:ins w:id="198" w:author="Firoza Kavanagh" w:date="2020-02-18T13:38:00Z"/>
        </w:rPr>
      </w:pPr>
    </w:p>
    <w:p w:rsidR="0039511F" w:rsidRDefault="0039511F" w:rsidP="00867819">
      <w:pPr>
        <w:pStyle w:val="NoSpacing1"/>
        <w:tabs>
          <w:tab w:val="left" w:pos="4860"/>
          <w:tab w:val="left" w:pos="8820"/>
        </w:tabs>
        <w:rPr>
          <w:ins w:id="199" w:author="Firoza Kavanagh" w:date="2020-02-18T13:38:00Z"/>
        </w:rPr>
      </w:pPr>
    </w:p>
    <w:p w:rsidR="0039511F" w:rsidRDefault="0039511F" w:rsidP="00867819">
      <w:pPr>
        <w:pStyle w:val="NoSpacing1"/>
        <w:tabs>
          <w:tab w:val="left" w:pos="4860"/>
          <w:tab w:val="left" w:pos="8820"/>
        </w:tabs>
        <w:rPr>
          <w:ins w:id="200" w:author="Firoza Kavanagh" w:date="2020-02-18T13:38:00Z"/>
        </w:rPr>
      </w:pPr>
    </w:p>
    <w:p w:rsidR="0039511F" w:rsidRDefault="0039511F" w:rsidP="00867819">
      <w:pPr>
        <w:pStyle w:val="NoSpacing1"/>
        <w:tabs>
          <w:tab w:val="left" w:pos="4860"/>
          <w:tab w:val="left" w:pos="8820"/>
        </w:tabs>
        <w:rPr>
          <w:ins w:id="201" w:author="Firoza Kavanagh" w:date="2020-02-18T13:38:00Z"/>
        </w:rPr>
      </w:pPr>
    </w:p>
    <w:p w:rsidR="0039511F" w:rsidRPr="0039511F" w:rsidRDefault="0039511F" w:rsidP="00867819">
      <w:pPr>
        <w:pStyle w:val="NoSpacing1"/>
        <w:tabs>
          <w:tab w:val="left" w:pos="4860"/>
          <w:tab w:val="left" w:pos="8820"/>
        </w:tabs>
        <w:rPr>
          <w:ins w:id="202" w:author="Firoza Kavanagh" w:date="2020-02-18T13:38:00Z"/>
          <w:sz w:val="18"/>
          <w:szCs w:val="18"/>
        </w:rPr>
      </w:pPr>
      <w:ins w:id="203" w:author="Firoza Kavanagh" w:date="2020-02-18T13:38:00Z">
        <w:r w:rsidRPr="0039511F">
          <w:rPr>
            <w:sz w:val="18"/>
            <w:szCs w:val="18"/>
          </w:rPr>
          <w:t>Revision Log:</w:t>
        </w:r>
      </w:ins>
    </w:p>
    <w:p w:rsidR="0039511F" w:rsidRPr="0039511F" w:rsidRDefault="0039511F" w:rsidP="0039511F">
      <w:pPr>
        <w:pStyle w:val="Footer"/>
        <w:rPr>
          <w:ins w:id="204" w:author="Firoza Kavanagh" w:date="2020-02-18T13:39:00Z"/>
          <w:sz w:val="18"/>
          <w:szCs w:val="18"/>
        </w:rPr>
      </w:pPr>
      <w:ins w:id="205" w:author="Firoza Kavanagh" w:date="2020-02-18T13:39:00Z">
        <w:r w:rsidRPr="0039511F">
          <w:rPr>
            <w:sz w:val="18"/>
            <w:szCs w:val="18"/>
          </w:rPr>
          <w:t>Table 1a: 4/4/13; 4/24/14; 4/23/15</w:t>
        </w:r>
      </w:ins>
      <w:ins w:id="206" w:author="Firoza Kavanagh" w:date="2020-02-18T13:40:00Z">
        <w:r w:rsidRPr="0039511F">
          <w:rPr>
            <w:sz w:val="18"/>
            <w:szCs w:val="18"/>
          </w:rPr>
          <w:t xml:space="preserve"> </w:t>
        </w:r>
      </w:ins>
      <w:ins w:id="207" w:author="Firoza Kavanagh" w:date="2020-02-18T13:39:00Z">
        <w:r w:rsidRPr="0039511F">
          <w:rPr>
            <w:sz w:val="18"/>
            <w:szCs w:val="18"/>
          </w:rPr>
          <w:t xml:space="preserve">djp; </w:t>
        </w:r>
        <w:r w:rsidRPr="0039511F">
          <w:rPr>
            <w:sz w:val="18"/>
            <w:szCs w:val="18"/>
          </w:rPr>
          <w:t>6/12/15 ph</w:t>
        </w:r>
        <w:r w:rsidRPr="0039511F">
          <w:rPr>
            <w:sz w:val="18"/>
            <w:szCs w:val="18"/>
          </w:rPr>
          <w:t xml:space="preserve">; </w:t>
        </w:r>
        <w:r w:rsidRPr="0039511F">
          <w:rPr>
            <w:sz w:val="18"/>
            <w:szCs w:val="18"/>
          </w:rPr>
          <w:t>4/17/17; 5-30-17</w:t>
        </w:r>
      </w:ins>
      <w:ins w:id="208" w:author="Firoza Kavanagh" w:date="2020-02-18T13:40:00Z">
        <w:r w:rsidRPr="0039511F">
          <w:rPr>
            <w:sz w:val="18"/>
            <w:szCs w:val="18"/>
          </w:rPr>
          <w:t xml:space="preserve"> </w:t>
        </w:r>
      </w:ins>
      <w:ins w:id="209" w:author="Firoza Kavanagh" w:date="2020-02-18T13:39:00Z">
        <w:r w:rsidRPr="0039511F">
          <w:rPr>
            <w:sz w:val="18"/>
            <w:szCs w:val="18"/>
          </w:rPr>
          <w:t>fxk; 9/19/18</w:t>
        </w:r>
      </w:ins>
      <w:ins w:id="210" w:author="Firoza Kavanagh" w:date="2020-02-18T13:40:00Z">
        <w:r w:rsidRPr="0039511F">
          <w:rPr>
            <w:sz w:val="18"/>
            <w:szCs w:val="18"/>
          </w:rPr>
          <w:t xml:space="preserve"> </w:t>
        </w:r>
      </w:ins>
      <w:ins w:id="211" w:author="Firoza Kavanagh" w:date="2020-02-18T13:39:00Z">
        <w:r w:rsidRPr="0039511F">
          <w:rPr>
            <w:sz w:val="18"/>
            <w:szCs w:val="18"/>
          </w:rPr>
          <w:t>djl</w:t>
        </w:r>
        <w:r w:rsidRPr="0039511F">
          <w:rPr>
            <w:sz w:val="18"/>
            <w:szCs w:val="18"/>
          </w:rPr>
          <w:t>; 11/15/18</w:t>
        </w:r>
      </w:ins>
      <w:ins w:id="212" w:author="Firoza Kavanagh" w:date="2020-02-18T13:40:00Z">
        <w:r w:rsidRPr="0039511F">
          <w:rPr>
            <w:sz w:val="18"/>
            <w:szCs w:val="18"/>
          </w:rPr>
          <w:t xml:space="preserve"> </w:t>
        </w:r>
      </w:ins>
      <w:ins w:id="213" w:author="Firoza Kavanagh" w:date="2020-02-18T13:39:00Z">
        <w:r w:rsidRPr="0039511F">
          <w:rPr>
            <w:sz w:val="18"/>
            <w:szCs w:val="18"/>
          </w:rPr>
          <w:t>djl</w:t>
        </w:r>
      </w:ins>
    </w:p>
    <w:p w:rsidR="0039511F" w:rsidRPr="0039511F" w:rsidRDefault="0039511F" w:rsidP="00867819">
      <w:pPr>
        <w:pStyle w:val="NoSpacing1"/>
        <w:tabs>
          <w:tab w:val="left" w:pos="4860"/>
          <w:tab w:val="left" w:pos="8820"/>
        </w:tabs>
        <w:rPr>
          <w:ins w:id="214" w:author="Firoza Kavanagh" w:date="2020-02-18T13:39:00Z"/>
          <w:sz w:val="18"/>
          <w:szCs w:val="18"/>
        </w:rPr>
      </w:pPr>
      <w:ins w:id="215" w:author="Firoza Kavanagh" w:date="2020-02-18T13:39:00Z">
        <w:r w:rsidRPr="0039511F">
          <w:rPr>
            <w:sz w:val="18"/>
            <w:szCs w:val="18"/>
          </w:rPr>
          <w:t>Table A: 2/4/20</w:t>
        </w:r>
      </w:ins>
      <w:ins w:id="216" w:author="Firoza Kavanagh" w:date="2020-02-18T13:40:00Z">
        <w:r w:rsidRPr="0039511F">
          <w:rPr>
            <w:sz w:val="18"/>
            <w:szCs w:val="18"/>
          </w:rPr>
          <w:t xml:space="preserve"> </w:t>
        </w:r>
      </w:ins>
      <w:ins w:id="217" w:author="Firoza Kavanagh" w:date="2020-02-18T13:39:00Z">
        <w:r w:rsidRPr="0039511F">
          <w:rPr>
            <w:sz w:val="18"/>
            <w:szCs w:val="18"/>
          </w:rPr>
          <w:t>djl</w:t>
        </w:r>
      </w:ins>
    </w:p>
    <w:p w:rsidR="0039511F" w:rsidRPr="0039511F" w:rsidRDefault="0039511F" w:rsidP="0039511F">
      <w:pPr>
        <w:rPr>
          <w:ins w:id="218" w:author="Firoza Kavanagh" w:date="2020-02-18T13:39:00Z"/>
        </w:rPr>
      </w:pPr>
    </w:p>
    <w:p w:rsidR="0039511F" w:rsidRPr="0039511F" w:rsidRDefault="0039511F" w:rsidP="0039511F">
      <w:pPr>
        <w:rPr>
          <w:ins w:id="219" w:author="Firoza Kavanagh" w:date="2020-02-18T13:39:00Z"/>
        </w:rPr>
      </w:pPr>
    </w:p>
    <w:p w:rsidR="0039511F" w:rsidRPr="0039511F" w:rsidRDefault="0039511F" w:rsidP="0039511F">
      <w:pPr>
        <w:tabs>
          <w:tab w:val="left" w:pos="6362"/>
        </w:tabs>
      </w:pPr>
      <w:r>
        <w:tab/>
      </w:r>
    </w:p>
    <w:sectPr w:rsidR="0039511F" w:rsidRPr="0039511F" w:rsidSect="00A634C1">
      <w:footerReference w:type="default" r:id="rId7"/>
      <w:pgSz w:w="15840" w:h="12240" w:orient="landscape"/>
      <w:pgMar w:top="720" w:right="720" w:bottom="720" w:left="720" w:header="144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F3CE8" w:rsidRDefault="00AF3CE8" w:rsidP="00F040F7">
      <w:pPr>
        <w:spacing w:after="0" w:line="240" w:lineRule="auto"/>
      </w:pPr>
      <w:r>
        <w:separator/>
      </w:r>
    </w:p>
  </w:endnote>
  <w:endnote w:type="continuationSeparator" w:id="0">
    <w:p w:rsidR="00AF3CE8" w:rsidRDefault="00AF3CE8" w:rsidP="00F040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74A2D" w:rsidRPr="00F040F7" w:rsidRDefault="00486F40">
    <w:pPr>
      <w:pStyle w:val="Footer"/>
      <w:jc w:val="right"/>
      <w:rPr>
        <w:sz w:val="20"/>
        <w:szCs w:val="20"/>
      </w:rPr>
    </w:pPr>
    <w:r>
      <w:rPr>
        <w:sz w:val="20"/>
        <w:szCs w:val="20"/>
      </w:rPr>
      <w:t>Precision Manufacturing</w:t>
    </w:r>
    <w:r w:rsidR="00BE0787">
      <w:rPr>
        <w:sz w:val="20"/>
        <w:szCs w:val="20"/>
      </w:rPr>
      <w:t xml:space="preserve"> Technology </w:t>
    </w:r>
    <w:r w:rsidR="00F74A2D" w:rsidRPr="00F040F7">
      <w:rPr>
        <w:sz w:val="20"/>
        <w:szCs w:val="20"/>
      </w:rPr>
      <w:t>(</w:t>
    </w:r>
    <w:r>
      <w:rPr>
        <w:sz w:val="20"/>
        <w:szCs w:val="20"/>
      </w:rPr>
      <w:t>CIMT</w:t>
    </w:r>
    <w:r w:rsidR="00F74A2D" w:rsidRPr="00F040F7">
      <w:rPr>
        <w:sz w:val="20"/>
        <w:szCs w:val="20"/>
      </w:rPr>
      <w:t>-</w:t>
    </w:r>
    <w:r w:rsidR="00BE0787">
      <w:rPr>
        <w:sz w:val="20"/>
        <w:szCs w:val="20"/>
      </w:rPr>
      <w:t>A</w:t>
    </w:r>
    <w:r w:rsidR="00BB0F31">
      <w:rPr>
        <w:sz w:val="20"/>
        <w:szCs w:val="20"/>
      </w:rPr>
      <w:t>O</w:t>
    </w:r>
    <w:r w:rsidR="00F74A2D" w:rsidRPr="00F040F7">
      <w:rPr>
        <w:sz w:val="20"/>
        <w:szCs w:val="20"/>
      </w:rPr>
      <w:t>S) 20</w:t>
    </w:r>
    <w:ins w:id="220" w:author="Firoza Kavanagh" w:date="2020-02-18T13:41:00Z">
      <w:r w:rsidR="0039511F">
        <w:rPr>
          <w:sz w:val="20"/>
          <w:szCs w:val="20"/>
        </w:rPr>
        <w:t>20</w:t>
      </w:r>
    </w:ins>
    <w:del w:id="221" w:author="Firoza Kavanagh" w:date="2020-02-18T13:41:00Z">
      <w:r w:rsidR="00F74A2D" w:rsidRPr="00F040F7" w:rsidDel="0039511F">
        <w:rPr>
          <w:sz w:val="20"/>
          <w:szCs w:val="20"/>
        </w:rPr>
        <w:delText>19</w:delText>
      </w:r>
    </w:del>
    <w:r w:rsidR="00F74A2D" w:rsidRPr="00F040F7">
      <w:rPr>
        <w:sz w:val="20"/>
        <w:szCs w:val="20"/>
      </w:rPr>
      <w:t>-202</w:t>
    </w:r>
    <w:ins w:id="222" w:author="Firoza Kavanagh" w:date="2020-02-18T13:42:00Z">
      <w:r w:rsidR="0039511F">
        <w:rPr>
          <w:sz w:val="20"/>
          <w:szCs w:val="20"/>
        </w:rPr>
        <w:t>1</w:t>
      </w:r>
    </w:ins>
    <w:del w:id="223" w:author="Firoza Kavanagh" w:date="2020-02-18T13:42:00Z">
      <w:r w:rsidR="00F74A2D" w:rsidRPr="00F040F7" w:rsidDel="0039511F">
        <w:rPr>
          <w:sz w:val="20"/>
          <w:szCs w:val="20"/>
        </w:rPr>
        <w:delText>0</w:delText>
      </w:r>
    </w:del>
    <w:r w:rsidR="00F74A2D">
      <w:rPr>
        <w:sz w:val="20"/>
        <w:szCs w:val="20"/>
      </w:rPr>
      <w:tab/>
    </w:r>
    <w:r w:rsidR="00F74A2D">
      <w:rPr>
        <w:sz w:val="20"/>
        <w:szCs w:val="20"/>
      </w:rPr>
      <w:tab/>
    </w:r>
    <w:r w:rsidR="00F74A2D">
      <w:rPr>
        <w:sz w:val="20"/>
        <w:szCs w:val="20"/>
      </w:rPr>
      <w:tab/>
    </w:r>
    <w:r w:rsidR="00F74A2D">
      <w:rPr>
        <w:sz w:val="20"/>
        <w:szCs w:val="20"/>
      </w:rPr>
      <w:tab/>
    </w:r>
    <w:r w:rsidR="00F74A2D">
      <w:rPr>
        <w:sz w:val="20"/>
        <w:szCs w:val="20"/>
      </w:rPr>
      <w:tab/>
    </w:r>
    <w:r w:rsidR="00F74A2D">
      <w:rPr>
        <w:sz w:val="20"/>
        <w:szCs w:val="20"/>
      </w:rPr>
      <w:tab/>
    </w:r>
    <w:r w:rsidR="00F74A2D">
      <w:rPr>
        <w:sz w:val="20"/>
        <w:szCs w:val="20"/>
      </w:rPr>
      <w:tab/>
    </w:r>
    <w:r w:rsidR="00F74A2D">
      <w:rPr>
        <w:sz w:val="20"/>
        <w:szCs w:val="20"/>
      </w:rPr>
      <w:tab/>
      <w:t xml:space="preserve">             </w:t>
    </w:r>
    <w:sdt>
      <w:sdtPr>
        <w:rPr>
          <w:sz w:val="20"/>
          <w:szCs w:val="20"/>
        </w:rPr>
        <w:id w:val="-886571945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F74A2D" w:rsidRPr="00F040F7">
          <w:rPr>
            <w:sz w:val="20"/>
            <w:szCs w:val="20"/>
          </w:rPr>
          <w:fldChar w:fldCharType="begin"/>
        </w:r>
        <w:r w:rsidR="00F74A2D" w:rsidRPr="00F040F7">
          <w:rPr>
            <w:sz w:val="20"/>
            <w:szCs w:val="20"/>
          </w:rPr>
          <w:instrText xml:space="preserve"> PAGE   \* MERGEFORMAT </w:instrText>
        </w:r>
        <w:r w:rsidR="00F74A2D" w:rsidRPr="00F040F7">
          <w:rPr>
            <w:sz w:val="20"/>
            <w:szCs w:val="20"/>
          </w:rPr>
          <w:fldChar w:fldCharType="separate"/>
        </w:r>
        <w:r w:rsidR="0039511F">
          <w:rPr>
            <w:noProof/>
            <w:sz w:val="20"/>
            <w:szCs w:val="20"/>
          </w:rPr>
          <w:t>1</w:t>
        </w:r>
        <w:r w:rsidR="00F74A2D" w:rsidRPr="00F040F7">
          <w:rPr>
            <w:noProof/>
            <w:sz w:val="20"/>
            <w:szCs w:val="20"/>
          </w:rPr>
          <w:fldChar w:fldCharType="end"/>
        </w:r>
      </w:sdtContent>
    </w:sdt>
  </w:p>
  <w:p w:rsidR="00F74A2D" w:rsidRDefault="00F74A2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F3CE8" w:rsidRDefault="00AF3CE8" w:rsidP="00F040F7">
      <w:pPr>
        <w:spacing w:after="0" w:line="240" w:lineRule="auto"/>
      </w:pPr>
      <w:r>
        <w:separator/>
      </w:r>
    </w:p>
  </w:footnote>
  <w:footnote w:type="continuationSeparator" w:id="0">
    <w:p w:rsidR="00AF3CE8" w:rsidRDefault="00AF3CE8" w:rsidP="00F040F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774F2D"/>
    <w:multiLevelType w:val="hybridMultilevel"/>
    <w:tmpl w:val="AAF4C6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E466030"/>
    <w:multiLevelType w:val="hybridMultilevel"/>
    <w:tmpl w:val="D6AAB970"/>
    <w:lvl w:ilvl="0" w:tplc="7D967F08">
      <w:start w:val="1"/>
      <w:numFmt w:val="decimal"/>
      <w:lvlText w:val="(%1)"/>
      <w:lvlJc w:val="left"/>
      <w:pPr>
        <w:ind w:left="720" w:hanging="360"/>
      </w:pPr>
      <w:rPr>
        <w:rFonts w:hint="default"/>
        <w:b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Dino Laury (Lauria)">
    <w15:presenceInfo w15:providerId="None" w15:userId="Dino Laury (Lauria)"/>
  </w15:person>
  <w15:person w15:author="Dino Laury (Lauria) [2]">
    <w15:presenceInfo w15:providerId="AD" w15:userId="S-1-5-21-1060284298-1450960922-725345543-3485"/>
  </w15:person>
  <w15:person w15:author="Firoza Kavanagh">
    <w15:presenceInfo w15:providerId="AD" w15:userId="S-1-5-21-1060284298-1450960922-725345543-48187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2NLYwMTU3MjM2MzJX0lEKTi0uzszPAykwqQUAxVFhjiwAAAA="/>
  </w:docVars>
  <w:rsids>
    <w:rsidRoot w:val="005B6A06"/>
    <w:rsid w:val="000A52F4"/>
    <w:rsid w:val="00122A4A"/>
    <w:rsid w:val="001372B3"/>
    <w:rsid w:val="00204471"/>
    <w:rsid w:val="002300CE"/>
    <w:rsid w:val="002436C8"/>
    <w:rsid w:val="002E094E"/>
    <w:rsid w:val="00333397"/>
    <w:rsid w:val="00340A50"/>
    <w:rsid w:val="00391EF1"/>
    <w:rsid w:val="0039511F"/>
    <w:rsid w:val="003C526B"/>
    <w:rsid w:val="003C65CB"/>
    <w:rsid w:val="00455660"/>
    <w:rsid w:val="00475992"/>
    <w:rsid w:val="00486F40"/>
    <w:rsid w:val="004F0B54"/>
    <w:rsid w:val="00522D7D"/>
    <w:rsid w:val="005B6A06"/>
    <w:rsid w:val="005F2630"/>
    <w:rsid w:val="00626CCA"/>
    <w:rsid w:val="00696739"/>
    <w:rsid w:val="006C133E"/>
    <w:rsid w:val="007E589E"/>
    <w:rsid w:val="008275C0"/>
    <w:rsid w:val="00837646"/>
    <w:rsid w:val="00852CFD"/>
    <w:rsid w:val="00861F48"/>
    <w:rsid w:val="00867819"/>
    <w:rsid w:val="008D44B7"/>
    <w:rsid w:val="00902B65"/>
    <w:rsid w:val="00945401"/>
    <w:rsid w:val="009553C7"/>
    <w:rsid w:val="009F5B1F"/>
    <w:rsid w:val="00A634C1"/>
    <w:rsid w:val="00A659DD"/>
    <w:rsid w:val="00AF3CE8"/>
    <w:rsid w:val="00BA554B"/>
    <w:rsid w:val="00BB0F31"/>
    <w:rsid w:val="00BE0787"/>
    <w:rsid w:val="00C21467"/>
    <w:rsid w:val="00CA689E"/>
    <w:rsid w:val="00CE6403"/>
    <w:rsid w:val="00D70414"/>
    <w:rsid w:val="00DA6DB0"/>
    <w:rsid w:val="00E34B47"/>
    <w:rsid w:val="00F040F7"/>
    <w:rsid w:val="00F12FAA"/>
    <w:rsid w:val="00F70C06"/>
    <w:rsid w:val="00F74A2D"/>
    <w:rsid w:val="00FB3E32"/>
    <w:rsid w:val="00FD55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2BCC30"/>
  <w15:chartTrackingRefBased/>
  <w15:docId w15:val="{214B45C5-C0C7-44CA-9B9F-39C79E52AB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5B6A0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B6A0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5B6A0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040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040F7"/>
  </w:style>
  <w:style w:type="paragraph" w:styleId="Footer">
    <w:name w:val="footer"/>
    <w:basedOn w:val="Normal"/>
    <w:link w:val="FooterChar"/>
    <w:uiPriority w:val="99"/>
    <w:unhideWhenUsed/>
    <w:rsid w:val="00F040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040F7"/>
  </w:style>
  <w:style w:type="character" w:customStyle="1" w:styleId="apple-converted-space">
    <w:name w:val="apple-converted-space"/>
    <w:basedOn w:val="DefaultParagraphFont"/>
    <w:rsid w:val="00FB3E32"/>
  </w:style>
  <w:style w:type="paragraph" w:styleId="ListParagraph">
    <w:name w:val="List Paragraph"/>
    <w:basedOn w:val="Normal"/>
    <w:uiPriority w:val="34"/>
    <w:qFormat/>
    <w:rsid w:val="0094540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634C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34C1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A659DD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NoSpacing1">
    <w:name w:val="No Spacing1"/>
    <w:uiPriority w:val="99"/>
    <w:qFormat/>
    <w:rsid w:val="00DA6DB0"/>
    <w:pPr>
      <w:spacing w:after="0" w:line="240" w:lineRule="auto"/>
    </w:pPr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88</Words>
  <Characters>3353</Characters>
  <Application>Microsoft Office Word</Application>
  <DocSecurity>4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ochester Institute of Technology</Company>
  <LinksUpToDate>false</LinksUpToDate>
  <CharactersWithSpaces>3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na Sturgis</dc:creator>
  <cp:keywords/>
  <dc:description/>
  <cp:lastModifiedBy>Firoza Kavanagh</cp:lastModifiedBy>
  <cp:revision>2</cp:revision>
  <cp:lastPrinted>2019-10-24T16:56:00Z</cp:lastPrinted>
  <dcterms:created xsi:type="dcterms:W3CDTF">2020-02-18T18:43:00Z</dcterms:created>
  <dcterms:modified xsi:type="dcterms:W3CDTF">2020-02-18T18:43:00Z</dcterms:modified>
</cp:coreProperties>
</file>